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2FFF" w:rsidRDefault="00DA2FFF" w:rsidP="00DA2FFF">
      <w:pPr>
        <w:jc w:val="center"/>
        <w:rPr>
          <w:sz w:val="24"/>
          <w:szCs w:val="24"/>
        </w:rPr>
      </w:pPr>
      <w:bookmarkStart w:id="0" w:name="_GoBack"/>
      <w:bookmarkEnd w:id="0"/>
      <w:r>
        <w:rPr>
          <w:noProof/>
          <w:sz w:val="24"/>
          <w:szCs w:val="24"/>
          <w:lang w:eastAsia="en-GB"/>
        </w:rPr>
        <w:drawing>
          <wp:inline distT="0" distB="0" distL="0" distR="0">
            <wp:extent cx="971550" cy="942870"/>
            <wp:effectExtent l="0" t="0" r="0" b="0"/>
            <wp:docPr id="1" name="Picture 1" descr="C:\Users\Alan\Documents\CHSB\school bad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an\Documents\CHSB\school badge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942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2FFF" w:rsidRDefault="00DA2FFF" w:rsidP="00DA2FFF">
      <w:pPr>
        <w:jc w:val="center"/>
        <w:rPr>
          <w:sz w:val="24"/>
          <w:szCs w:val="24"/>
        </w:rPr>
      </w:pPr>
    </w:p>
    <w:p w:rsidR="006E61FA" w:rsidRPr="00DA2FFF" w:rsidRDefault="00DA2FFF" w:rsidP="00DA2FFF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THE OLD CICESTRIANS</w:t>
      </w:r>
    </w:p>
    <w:p w:rsidR="00DA2FFF" w:rsidRPr="00DA2FFF" w:rsidRDefault="00DA2FFF" w:rsidP="00DA2FFF">
      <w:pPr>
        <w:jc w:val="center"/>
        <w:rPr>
          <w:sz w:val="24"/>
          <w:szCs w:val="24"/>
        </w:rPr>
      </w:pPr>
    </w:p>
    <w:p w:rsidR="00C15341" w:rsidRDefault="00DA2FFF" w:rsidP="00C15341">
      <w:pPr>
        <w:jc w:val="center"/>
        <w:rPr>
          <w:b/>
          <w:sz w:val="24"/>
          <w:szCs w:val="24"/>
        </w:rPr>
      </w:pPr>
      <w:r w:rsidRPr="00DA2FFF">
        <w:rPr>
          <w:b/>
          <w:sz w:val="24"/>
          <w:szCs w:val="24"/>
        </w:rPr>
        <w:t xml:space="preserve">Catalogue of Archive Material relating to the former </w:t>
      </w:r>
    </w:p>
    <w:p w:rsidR="00DA2FFF" w:rsidRDefault="00DA2FFF" w:rsidP="00C15341">
      <w:pPr>
        <w:jc w:val="center"/>
        <w:rPr>
          <w:b/>
          <w:sz w:val="24"/>
          <w:szCs w:val="24"/>
        </w:rPr>
      </w:pPr>
      <w:r w:rsidRPr="00DA2FFF">
        <w:rPr>
          <w:b/>
          <w:sz w:val="24"/>
          <w:szCs w:val="24"/>
        </w:rPr>
        <w:t xml:space="preserve">Chichester High School for Boys </w:t>
      </w:r>
      <w:r w:rsidR="00C15341">
        <w:rPr>
          <w:b/>
          <w:sz w:val="24"/>
          <w:szCs w:val="24"/>
        </w:rPr>
        <w:t>(</w:t>
      </w:r>
      <w:r w:rsidRPr="00DA2FFF">
        <w:rPr>
          <w:b/>
          <w:sz w:val="24"/>
          <w:szCs w:val="24"/>
        </w:rPr>
        <w:t>1928-2016</w:t>
      </w:r>
      <w:r w:rsidR="00C15341">
        <w:rPr>
          <w:b/>
          <w:sz w:val="24"/>
          <w:szCs w:val="24"/>
        </w:rPr>
        <w:t>) and its Old Boys’ Associations</w:t>
      </w:r>
    </w:p>
    <w:p w:rsidR="00DA2FFF" w:rsidRDefault="00DA2FFF" w:rsidP="00DA2FFF">
      <w:pPr>
        <w:jc w:val="center"/>
        <w:rPr>
          <w:b/>
          <w:sz w:val="24"/>
          <w:szCs w:val="24"/>
        </w:rPr>
      </w:pPr>
    </w:p>
    <w:p w:rsidR="00DA2FFF" w:rsidRDefault="00DA2FFF" w:rsidP="00DA2FFF">
      <w:pPr>
        <w:jc w:val="center"/>
        <w:rPr>
          <w:sz w:val="24"/>
          <w:szCs w:val="24"/>
        </w:rPr>
      </w:pPr>
      <w:r w:rsidRPr="00DA2FFF">
        <w:rPr>
          <w:sz w:val="24"/>
          <w:szCs w:val="24"/>
        </w:rPr>
        <w:t>Compiled by Alan H J Green</w:t>
      </w:r>
      <w:r>
        <w:rPr>
          <w:sz w:val="24"/>
          <w:szCs w:val="24"/>
        </w:rPr>
        <w:t>,</w:t>
      </w:r>
      <w:r w:rsidRPr="00DA2FFF">
        <w:rPr>
          <w:sz w:val="24"/>
          <w:szCs w:val="24"/>
        </w:rPr>
        <w:t xml:space="preserve"> Hon</w:t>
      </w:r>
      <w:r w:rsidR="006224CC">
        <w:rPr>
          <w:sz w:val="24"/>
          <w:szCs w:val="24"/>
        </w:rPr>
        <w:t>.</w:t>
      </w:r>
      <w:r w:rsidRPr="00DA2FFF">
        <w:rPr>
          <w:sz w:val="24"/>
          <w:szCs w:val="24"/>
        </w:rPr>
        <w:t xml:space="preserve"> Archivist</w:t>
      </w:r>
    </w:p>
    <w:p w:rsidR="006224CC" w:rsidRDefault="005C7732" w:rsidP="00DA2FFF">
      <w:pPr>
        <w:jc w:val="center"/>
        <w:rPr>
          <w:sz w:val="24"/>
          <w:szCs w:val="24"/>
        </w:rPr>
      </w:pPr>
      <w:r>
        <w:rPr>
          <w:sz w:val="24"/>
          <w:szCs w:val="24"/>
        </w:rPr>
        <w:t>[</w:t>
      </w:r>
      <w:r w:rsidR="007A53B2">
        <w:rPr>
          <w:sz w:val="24"/>
          <w:szCs w:val="24"/>
        </w:rPr>
        <w:t xml:space="preserve">Issue </w:t>
      </w:r>
      <w:r w:rsidR="00180E7C">
        <w:rPr>
          <w:sz w:val="24"/>
          <w:szCs w:val="24"/>
        </w:rPr>
        <w:t>2</w:t>
      </w:r>
      <w:r w:rsidR="007A53B2">
        <w:rPr>
          <w:sz w:val="24"/>
          <w:szCs w:val="24"/>
        </w:rPr>
        <w:t xml:space="preserve"> </w:t>
      </w:r>
      <w:r w:rsidR="00F94714">
        <w:rPr>
          <w:sz w:val="24"/>
          <w:szCs w:val="24"/>
        </w:rPr>
        <w:t xml:space="preserve">  </w:t>
      </w:r>
      <w:r w:rsidR="00180E7C">
        <w:rPr>
          <w:sz w:val="24"/>
          <w:szCs w:val="24"/>
        </w:rPr>
        <w:t>6 June</w:t>
      </w:r>
      <w:r w:rsidR="007A53B2">
        <w:rPr>
          <w:sz w:val="24"/>
          <w:szCs w:val="24"/>
        </w:rPr>
        <w:t xml:space="preserve"> 2017</w:t>
      </w:r>
      <w:r>
        <w:rPr>
          <w:sz w:val="24"/>
          <w:szCs w:val="24"/>
        </w:rPr>
        <w:t>]</w:t>
      </w:r>
    </w:p>
    <w:p w:rsidR="006224CC" w:rsidRDefault="006224CC" w:rsidP="00DA2FFF">
      <w:pPr>
        <w:jc w:val="center"/>
        <w:rPr>
          <w:sz w:val="24"/>
          <w:szCs w:val="24"/>
        </w:rPr>
      </w:pPr>
    </w:p>
    <w:p w:rsidR="006224CC" w:rsidRDefault="006224CC" w:rsidP="006224CC">
      <w:pPr>
        <w:rPr>
          <w:sz w:val="24"/>
          <w:szCs w:val="24"/>
        </w:rPr>
      </w:pPr>
      <w:r>
        <w:rPr>
          <w:sz w:val="24"/>
          <w:szCs w:val="24"/>
        </w:rPr>
        <w:t xml:space="preserve">The official archive of Chichester High School for Boys is held at West Sussex Record Office in Chichester, catalogue reference E/35N. </w:t>
      </w:r>
    </w:p>
    <w:p w:rsidR="006224CC" w:rsidRDefault="006224CC" w:rsidP="006224CC">
      <w:pPr>
        <w:rPr>
          <w:sz w:val="24"/>
          <w:szCs w:val="24"/>
        </w:rPr>
      </w:pPr>
    </w:p>
    <w:p w:rsidR="006224CC" w:rsidRDefault="006224CC" w:rsidP="006224CC">
      <w:pPr>
        <w:rPr>
          <w:sz w:val="24"/>
          <w:szCs w:val="24"/>
        </w:rPr>
      </w:pPr>
      <w:r>
        <w:rPr>
          <w:sz w:val="24"/>
          <w:szCs w:val="24"/>
        </w:rPr>
        <w:t>This archive is of material amassed by various members of the Old Cicestrians</w:t>
      </w:r>
      <w:r w:rsidR="004E7B27">
        <w:rPr>
          <w:sz w:val="24"/>
          <w:szCs w:val="24"/>
        </w:rPr>
        <w:t>*</w:t>
      </w:r>
      <w:r>
        <w:rPr>
          <w:sz w:val="24"/>
          <w:szCs w:val="24"/>
        </w:rPr>
        <w:t xml:space="preserve"> (</w:t>
      </w:r>
      <w:r w:rsidR="004E7B27">
        <w:rPr>
          <w:sz w:val="24"/>
          <w:szCs w:val="24"/>
        </w:rPr>
        <w:t>*</w:t>
      </w:r>
      <w:r>
        <w:rPr>
          <w:sz w:val="24"/>
          <w:szCs w:val="24"/>
        </w:rPr>
        <w:t>see</w:t>
      </w:r>
      <w:r w:rsidR="00F94714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</w:t>
      </w:r>
      <w:r w:rsidRPr="00F94714">
        <w:rPr>
          <w:noProof/>
          <w:sz w:val="24"/>
          <w:szCs w:val="24"/>
        </w:rPr>
        <w:t>introduction</w:t>
      </w:r>
      <w:r>
        <w:rPr>
          <w:sz w:val="24"/>
          <w:szCs w:val="24"/>
        </w:rPr>
        <w:t xml:space="preserve"> to Section ‘B’) and comprises photographs and memorabilia of the school itself plus papers relating to The Old Cicestrians,</w:t>
      </w:r>
      <w:r w:rsidR="000518AB">
        <w:rPr>
          <w:sz w:val="24"/>
          <w:szCs w:val="24"/>
        </w:rPr>
        <w:t xml:space="preserve"> </w:t>
      </w:r>
      <w:r w:rsidR="00A07BA0">
        <w:rPr>
          <w:sz w:val="24"/>
          <w:szCs w:val="24"/>
        </w:rPr>
        <w:t>their</w:t>
      </w:r>
      <w:r>
        <w:rPr>
          <w:sz w:val="24"/>
          <w:szCs w:val="24"/>
        </w:rPr>
        <w:t xml:space="preserve"> reunions and news and photographs of Old Boys. </w:t>
      </w:r>
    </w:p>
    <w:p w:rsidR="00B00B3B" w:rsidRDefault="00B00B3B" w:rsidP="00DA2FFF">
      <w:pPr>
        <w:jc w:val="center"/>
        <w:rPr>
          <w:sz w:val="24"/>
          <w:szCs w:val="24"/>
        </w:rPr>
      </w:pPr>
    </w:p>
    <w:p w:rsidR="00747616" w:rsidRDefault="00747616" w:rsidP="00B00B3B">
      <w:pPr>
        <w:rPr>
          <w:sz w:val="24"/>
          <w:szCs w:val="24"/>
        </w:rPr>
      </w:pPr>
    </w:p>
    <w:p w:rsidR="00747616" w:rsidRPr="00747616" w:rsidRDefault="00747616" w:rsidP="00747616">
      <w:pPr>
        <w:jc w:val="center"/>
        <w:rPr>
          <w:b/>
          <w:sz w:val="24"/>
          <w:szCs w:val="24"/>
        </w:rPr>
      </w:pPr>
      <w:r w:rsidRPr="00747616">
        <w:rPr>
          <w:b/>
          <w:sz w:val="24"/>
          <w:szCs w:val="24"/>
        </w:rPr>
        <w:t xml:space="preserve">SECTION ‘A’ </w:t>
      </w:r>
      <w:r>
        <w:rPr>
          <w:b/>
          <w:sz w:val="24"/>
          <w:szCs w:val="24"/>
        </w:rPr>
        <w:t xml:space="preserve">ITEMS RELATING TO </w:t>
      </w:r>
      <w:r w:rsidRPr="00747616">
        <w:rPr>
          <w:b/>
          <w:sz w:val="24"/>
          <w:szCs w:val="24"/>
        </w:rPr>
        <w:t>THE SCHOOL</w:t>
      </w:r>
    </w:p>
    <w:p w:rsidR="00DA2FFF" w:rsidRDefault="00DA2FFF" w:rsidP="00DA2FFF">
      <w:pPr>
        <w:jc w:val="center"/>
        <w:rPr>
          <w:sz w:val="24"/>
          <w:szCs w:val="24"/>
        </w:rPr>
      </w:pPr>
    </w:p>
    <w:p w:rsidR="00DA2FFF" w:rsidRDefault="00DA2FFF" w:rsidP="00DA2FFF">
      <w:pPr>
        <w:jc w:val="center"/>
        <w:rPr>
          <w:sz w:val="24"/>
          <w:szCs w:val="24"/>
        </w:rPr>
      </w:pPr>
    </w:p>
    <w:p w:rsidR="00DA2FFF" w:rsidRDefault="00DA2FFF" w:rsidP="00DA2FFF">
      <w:pPr>
        <w:rPr>
          <w:sz w:val="24"/>
          <w:szCs w:val="24"/>
        </w:rPr>
      </w:pPr>
      <w:r w:rsidRPr="00DA2FFF">
        <w:rPr>
          <w:b/>
          <w:sz w:val="24"/>
          <w:szCs w:val="24"/>
        </w:rPr>
        <w:t>1 The Martlet</w:t>
      </w:r>
      <w:r>
        <w:rPr>
          <w:sz w:val="24"/>
          <w:szCs w:val="24"/>
        </w:rPr>
        <w:t xml:space="preserve"> – the school magazine in bound volumes covering the years 1931-1953:</w:t>
      </w:r>
    </w:p>
    <w:p w:rsidR="00DA2FFF" w:rsidRDefault="00DA2FFF" w:rsidP="00DA2FFF">
      <w:pPr>
        <w:rPr>
          <w:sz w:val="24"/>
          <w:szCs w:val="24"/>
        </w:rPr>
      </w:pPr>
    </w:p>
    <w:p w:rsidR="00DA2FFF" w:rsidRDefault="00DA2FFF" w:rsidP="00DA2FFF">
      <w:pPr>
        <w:ind w:left="284"/>
        <w:rPr>
          <w:sz w:val="24"/>
          <w:szCs w:val="24"/>
        </w:rPr>
      </w:pPr>
      <w:r>
        <w:rPr>
          <w:sz w:val="24"/>
          <w:szCs w:val="24"/>
        </w:rPr>
        <w:t>1/1 Vol I Autumn 1931- Summer 1935 (has a CHSB library plate)</w:t>
      </w:r>
    </w:p>
    <w:p w:rsidR="00DA2FFF" w:rsidRDefault="00DA2FFF" w:rsidP="00DA2FFF">
      <w:pPr>
        <w:ind w:left="284"/>
        <w:rPr>
          <w:sz w:val="24"/>
          <w:szCs w:val="24"/>
        </w:rPr>
      </w:pPr>
      <w:r>
        <w:rPr>
          <w:sz w:val="24"/>
          <w:szCs w:val="24"/>
        </w:rPr>
        <w:t>1/2 Vol II Autumn 1935 – Summer 1943</w:t>
      </w:r>
    </w:p>
    <w:p w:rsidR="00DA2FFF" w:rsidRDefault="00DA2FFF" w:rsidP="00DA2FFF">
      <w:pPr>
        <w:ind w:left="284"/>
        <w:rPr>
          <w:sz w:val="24"/>
          <w:szCs w:val="24"/>
        </w:rPr>
      </w:pPr>
      <w:r>
        <w:rPr>
          <w:sz w:val="24"/>
          <w:szCs w:val="24"/>
        </w:rPr>
        <w:t>1/3 Vol III Autumn 1939 – Summer 1943</w:t>
      </w:r>
    </w:p>
    <w:p w:rsidR="00DA2FFF" w:rsidRDefault="00DA2FFF" w:rsidP="00DA2FFF">
      <w:pPr>
        <w:ind w:left="284"/>
        <w:rPr>
          <w:sz w:val="24"/>
          <w:szCs w:val="24"/>
        </w:rPr>
      </w:pPr>
      <w:r>
        <w:rPr>
          <w:sz w:val="24"/>
          <w:szCs w:val="24"/>
        </w:rPr>
        <w:t>1/4 Vol IV Autumn 1943 – Summer 1947</w:t>
      </w:r>
    </w:p>
    <w:p w:rsidR="00DA2FFF" w:rsidRDefault="00DA2FFF" w:rsidP="00DA2FFF">
      <w:pPr>
        <w:ind w:left="284"/>
        <w:rPr>
          <w:sz w:val="24"/>
          <w:szCs w:val="24"/>
        </w:rPr>
      </w:pPr>
      <w:r>
        <w:rPr>
          <w:sz w:val="24"/>
          <w:szCs w:val="24"/>
        </w:rPr>
        <w:t xml:space="preserve">1/5 </w:t>
      </w:r>
      <w:r w:rsidR="0049774D">
        <w:rPr>
          <w:sz w:val="24"/>
          <w:szCs w:val="24"/>
        </w:rPr>
        <w:t>Vol V  Autumn 1947 – Spring 1953</w:t>
      </w:r>
    </w:p>
    <w:p w:rsidR="00A60E99" w:rsidRDefault="0049774D" w:rsidP="009C2AAC">
      <w:pPr>
        <w:ind w:left="284"/>
        <w:rPr>
          <w:sz w:val="24"/>
          <w:szCs w:val="24"/>
        </w:rPr>
      </w:pPr>
      <w:r>
        <w:rPr>
          <w:sz w:val="24"/>
          <w:szCs w:val="24"/>
        </w:rPr>
        <w:t>1/6 Vol VI Autumn 1951 – Spring 1953</w:t>
      </w:r>
    </w:p>
    <w:p w:rsidR="00A60E99" w:rsidRDefault="009C2AAC" w:rsidP="009C2AAC">
      <w:pPr>
        <w:ind w:left="1004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A60E99">
        <w:rPr>
          <w:sz w:val="24"/>
          <w:szCs w:val="24"/>
        </w:rPr>
        <w:t>6 Vols</w:t>
      </w:r>
    </w:p>
    <w:p w:rsidR="0049774D" w:rsidRDefault="0049774D" w:rsidP="00DA2FFF">
      <w:pPr>
        <w:ind w:left="284"/>
        <w:rPr>
          <w:sz w:val="24"/>
          <w:szCs w:val="24"/>
        </w:rPr>
      </w:pPr>
    </w:p>
    <w:p w:rsidR="0049774D" w:rsidRDefault="0049774D" w:rsidP="00DA2FFF">
      <w:pPr>
        <w:ind w:left="284"/>
        <w:rPr>
          <w:sz w:val="24"/>
          <w:szCs w:val="24"/>
        </w:rPr>
      </w:pPr>
      <w:r>
        <w:rPr>
          <w:sz w:val="24"/>
          <w:szCs w:val="24"/>
        </w:rPr>
        <w:t xml:space="preserve">[NOTE There is </w:t>
      </w:r>
      <w:r w:rsidR="00803526">
        <w:rPr>
          <w:sz w:val="24"/>
          <w:szCs w:val="24"/>
        </w:rPr>
        <w:t xml:space="preserve">already </w:t>
      </w:r>
      <w:r>
        <w:rPr>
          <w:sz w:val="24"/>
          <w:szCs w:val="24"/>
        </w:rPr>
        <w:t>a set of these at WSRO Cat E/35N/19/26]</w:t>
      </w:r>
    </w:p>
    <w:p w:rsidR="0049774D" w:rsidRDefault="0049774D" w:rsidP="00DA2FFF">
      <w:pPr>
        <w:ind w:left="284"/>
        <w:rPr>
          <w:sz w:val="24"/>
          <w:szCs w:val="24"/>
        </w:rPr>
      </w:pPr>
    </w:p>
    <w:p w:rsidR="0049774D" w:rsidRDefault="0049774D" w:rsidP="0049774D">
      <w:pPr>
        <w:rPr>
          <w:sz w:val="24"/>
          <w:szCs w:val="24"/>
        </w:rPr>
      </w:pPr>
      <w:r w:rsidRPr="0049774D">
        <w:rPr>
          <w:b/>
          <w:sz w:val="24"/>
          <w:szCs w:val="24"/>
        </w:rPr>
        <w:t>2. Newspaper Cuttings regarding the school</w:t>
      </w:r>
    </w:p>
    <w:p w:rsidR="0049774D" w:rsidRDefault="0049774D" w:rsidP="0049774D">
      <w:pPr>
        <w:rPr>
          <w:sz w:val="24"/>
          <w:szCs w:val="24"/>
        </w:rPr>
      </w:pPr>
    </w:p>
    <w:p w:rsidR="00A60E99" w:rsidRDefault="0049774D" w:rsidP="009C2AAC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 xml:space="preserve">2/1 Album of cuttings 1990 onwards. None of the cuttings </w:t>
      </w:r>
      <w:r w:rsidRPr="00F94714">
        <w:rPr>
          <w:noProof/>
          <w:sz w:val="24"/>
          <w:szCs w:val="24"/>
        </w:rPr>
        <w:t>are</w:t>
      </w:r>
      <w:r>
        <w:rPr>
          <w:sz w:val="24"/>
          <w:szCs w:val="24"/>
        </w:rPr>
        <w:t xml:space="preserve"> dated nor </w:t>
      </w:r>
      <w:r w:rsidRPr="00F94714">
        <w:rPr>
          <w:noProof/>
          <w:sz w:val="24"/>
          <w:szCs w:val="24"/>
        </w:rPr>
        <w:t>are</w:t>
      </w:r>
      <w:r>
        <w:rPr>
          <w:sz w:val="24"/>
          <w:szCs w:val="24"/>
        </w:rPr>
        <w:t xml:space="preserve"> the newspapers identified.</w:t>
      </w:r>
      <w:r w:rsidR="00A60E99">
        <w:rPr>
          <w:sz w:val="24"/>
          <w:szCs w:val="24"/>
        </w:rPr>
        <w:t xml:space="preserve"> </w:t>
      </w:r>
    </w:p>
    <w:p w:rsidR="0049774D" w:rsidRDefault="00A60E99" w:rsidP="009C2AAC">
      <w:pPr>
        <w:ind w:left="709"/>
        <w:rPr>
          <w:sz w:val="24"/>
          <w:szCs w:val="24"/>
        </w:rPr>
      </w:pPr>
      <w:r>
        <w:rPr>
          <w:sz w:val="24"/>
          <w:szCs w:val="24"/>
        </w:rPr>
        <w:t>1 Vol</w:t>
      </w:r>
    </w:p>
    <w:p w:rsidR="00B00B3B" w:rsidRDefault="00B00B3B" w:rsidP="0049774D">
      <w:pPr>
        <w:ind w:left="284"/>
        <w:rPr>
          <w:sz w:val="24"/>
          <w:szCs w:val="24"/>
        </w:rPr>
      </w:pPr>
    </w:p>
    <w:p w:rsidR="00A60E99" w:rsidRDefault="00B00B3B" w:rsidP="00A60E99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2/2</w:t>
      </w:r>
      <w:r w:rsidR="002C1978">
        <w:rPr>
          <w:sz w:val="24"/>
          <w:szCs w:val="24"/>
        </w:rPr>
        <w:t xml:space="preserve"> </w:t>
      </w:r>
      <w:r w:rsidR="00C15341">
        <w:rPr>
          <w:sz w:val="24"/>
          <w:szCs w:val="24"/>
        </w:rPr>
        <w:t xml:space="preserve">Newspaper cuttings 1990s-2000s </w:t>
      </w:r>
      <w:r w:rsidR="00A75D7D">
        <w:rPr>
          <w:sz w:val="24"/>
          <w:szCs w:val="24"/>
        </w:rPr>
        <w:t>relating</w:t>
      </w:r>
      <w:r w:rsidR="00C15341">
        <w:rPr>
          <w:sz w:val="24"/>
          <w:szCs w:val="24"/>
        </w:rPr>
        <w:t xml:space="preserve"> to the school and its old boys. Most are dated and identified.</w:t>
      </w:r>
      <w:r w:rsidR="00A60E99">
        <w:rPr>
          <w:sz w:val="24"/>
          <w:szCs w:val="24"/>
        </w:rPr>
        <w:t xml:space="preserve"> </w:t>
      </w:r>
    </w:p>
    <w:p w:rsidR="00B00B3B" w:rsidRDefault="00A60E99" w:rsidP="009C2AAC">
      <w:pPr>
        <w:ind w:left="709"/>
        <w:rPr>
          <w:sz w:val="24"/>
          <w:szCs w:val="24"/>
        </w:rPr>
      </w:pPr>
      <w:r>
        <w:rPr>
          <w:sz w:val="24"/>
          <w:szCs w:val="24"/>
        </w:rPr>
        <w:t xml:space="preserve">1 </w:t>
      </w:r>
      <w:r w:rsidRPr="00F94714">
        <w:rPr>
          <w:noProof/>
          <w:sz w:val="24"/>
          <w:szCs w:val="24"/>
        </w:rPr>
        <w:t>bdl</w:t>
      </w:r>
    </w:p>
    <w:p w:rsidR="00C15341" w:rsidRDefault="00C15341" w:rsidP="0049774D">
      <w:pPr>
        <w:ind w:left="284"/>
        <w:rPr>
          <w:sz w:val="24"/>
          <w:szCs w:val="24"/>
        </w:rPr>
      </w:pPr>
    </w:p>
    <w:p w:rsidR="00C15341" w:rsidRDefault="00C15341" w:rsidP="0049774D">
      <w:pPr>
        <w:ind w:left="284"/>
        <w:rPr>
          <w:sz w:val="24"/>
          <w:szCs w:val="24"/>
        </w:rPr>
      </w:pPr>
      <w:r>
        <w:rPr>
          <w:sz w:val="24"/>
          <w:szCs w:val="24"/>
        </w:rPr>
        <w:t xml:space="preserve">2/3 Supplement to the </w:t>
      </w:r>
      <w:r w:rsidRPr="00C15341">
        <w:rPr>
          <w:i/>
          <w:sz w:val="24"/>
          <w:szCs w:val="24"/>
        </w:rPr>
        <w:t>Chichester Observer</w:t>
      </w:r>
      <w:r>
        <w:rPr>
          <w:sz w:val="24"/>
          <w:szCs w:val="24"/>
        </w:rPr>
        <w:t xml:space="preserve"> </w:t>
      </w:r>
      <w:r w:rsidR="0052722B">
        <w:rPr>
          <w:sz w:val="24"/>
          <w:szCs w:val="24"/>
        </w:rPr>
        <w:t xml:space="preserve">Sept 2009 entitled </w:t>
      </w:r>
      <w:r w:rsidR="00A75D7D">
        <w:rPr>
          <w:i/>
          <w:sz w:val="24"/>
          <w:szCs w:val="24"/>
        </w:rPr>
        <w:t>Chichest</w:t>
      </w:r>
      <w:r w:rsidR="0052722B">
        <w:rPr>
          <w:i/>
          <w:sz w:val="24"/>
          <w:szCs w:val="24"/>
        </w:rPr>
        <w:t xml:space="preserve">er High School for Boys – The Supplement </w:t>
      </w:r>
      <w:r w:rsidR="0052722B">
        <w:rPr>
          <w:sz w:val="24"/>
          <w:szCs w:val="24"/>
        </w:rPr>
        <w:t xml:space="preserve"> 20pp</w:t>
      </w:r>
    </w:p>
    <w:p w:rsidR="0052722B" w:rsidRDefault="0052722B" w:rsidP="0049774D">
      <w:pPr>
        <w:ind w:left="284"/>
        <w:rPr>
          <w:sz w:val="24"/>
          <w:szCs w:val="24"/>
        </w:rPr>
      </w:pPr>
    </w:p>
    <w:p w:rsidR="0052722B" w:rsidRDefault="0052722B" w:rsidP="0049774D">
      <w:pPr>
        <w:ind w:left="284"/>
        <w:rPr>
          <w:sz w:val="24"/>
          <w:szCs w:val="24"/>
        </w:rPr>
      </w:pPr>
      <w:r>
        <w:rPr>
          <w:sz w:val="24"/>
          <w:szCs w:val="24"/>
        </w:rPr>
        <w:t xml:space="preserve">2/4 </w:t>
      </w:r>
      <w:r w:rsidR="00A60E99">
        <w:rPr>
          <w:sz w:val="24"/>
          <w:szCs w:val="24"/>
        </w:rPr>
        <w:t>N</w:t>
      </w:r>
      <w:r>
        <w:rPr>
          <w:sz w:val="24"/>
          <w:szCs w:val="24"/>
        </w:rPr>
        <w:t xml:space="preserve">ewspaper cuttings relating to Major Tim Peake </w:t>
      </w:r>
    </w:p>
    <w:p w:rsidR="00A75D7D" w:rsidRDefault="00A60E99" w:rsidP="004E7B27">
      <w:pPr>
        <w:ind w:left="709"/>
        <w:rPr>
          <w:sz w:val="24"/>
          <w:szCs w:val="24"/>
        </w:rPr>
      </w:pPr>
      <w:r>
        <w:rPr>
          <w:sz w:val="24"/>
          <w:szCs w:val="24"/>
        </w:rPr>
        <w:t xml:space="preserve">1 </w:t>
      </w:r>
      <w:r w:rsidRPr="00F94714">
        <w:rPr>
          <w:noProof/>
          <w:sz w:val="24"/>
          <w:szCs w:val="24"/>
        </w:rPr>
        <w:t>bdl</w:t>
      </w:r>
    </w:p>
    <w:p w:rsidR="0049774D" w:rsidRDefault="0049774D" w:rsidP="0049774D">
      <w:pPr>
        <w:rPr>
          <w:sz w:val="24"/>
          <w:szCs w:val="24"/>
        </w:rPr>
      </w:pPr>
      <w:r w:rsidRPr="00B00B3B">
        <w:rPr>
          <w:b/>
          <w:sz w:val="24"/>
          <w:szCs w:val="24"/>
        </w:rPr>
        <w:lastRenderedPageBreak/>
        <w:t xml:space="preserve">3.  Photographs </w:t>
      </w:r>
    </w:p>
    <w:p w:rsidR="00B00B3B" w:rsidRDefault="00B00B3B" w:rsidP="0049774D">
      <w:pPr>
        <w:rPr>
          <w:sz w:val="24"/>
          <w:szCs w:val="24"/>
        </w:rPr>
      </w:pPr>
    </w:p>
    <w:p w:rsidR="00B00B3B" w:rsidRDefault="00B00B3B" w:rsidP="00B00B3B">
      <w:pPr>
        <w:ind w:left="284"/>
        <w:rPr>
          <w:sz w:val="24"/>
          <w:szCs w:val="24"/>
        </w:rPr>
      </w:pPr>
      <w:r>
        <w:rPr>
          <w:sz w:val="24"/>
          <w:szCs w:val="24"/>
        </w:rPr>
        <w:t>3/1  Two</w:t>
      </w:r>
      <w:r w:rsidR="000518AB">
        <w:rPr>
          <w:sz w:val="24"/>
          <w:szCs w:val="24"/>
        </w:rPr>
        <w:t xml:space="preserve"> b/w postcards n.</w:t>
      </w:r>
      <w:r>
        <w:rPr>
          <w:sz w:val="24"/>
          <w:szCs w:val="24"/>
        </w:rPr>
        <w:t>d</w:t>
      </w:r>
      <w:r w:rsidR="000518AB">
        <w:rPr>
          <w:sz w:val="24"/>
          <w:szCs w:val="24"/>
        </w:rPr>
        <w:t>.</w:t>
      </w:r>
      <w:r>
        <w:rPr>
          <w:sz w:val="24"/>
          <w:szCs w:val="24"/>
        </w:rPr>
        <w:t xml:space="preserve"> donated by Peter Sykes:</w:t>
      </w:r>
    </w:p>
    <w:p w:rsidR="00B00B3B" w:rsidRDefault="00B00B3B" w:rsidP="00B00B3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ront of the school on completion in 1928 taken from the other side of Kingsham Road</w:t>
      </w:r>
    </w:p>
    <w:p w:rsidR="00B00B3B" w:rsidRDefault="00B00B3B" w:rsidP="00B00B3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fficial opening ceremony in Feb 1929 with bouquet being presented by Ronnie Geering (the youngest boy). The uniform is a grey short-trousered suit – no green blazer!</w:t>
      </w:r>
    </w:p>
    <w:p w:rsidR="004E7B27" w:rsidRDefault="004E7B27" w:rsidP="004E7B27">
      <w:pPr>
        <w:pStyle w:val="ListParagraph"/>
        <w:ind w:left="1004"/>
        <w:rPr>
          <w:sz w:val="24"/>
          <w:szCs w:val="24"/>
        </w:rPr>
      </w:pPr>
      <w:r>
        <w:rPr>
          <w:sz w:val="24"/>
          <w:szCs w:val="24"/>
        </w:rPr>
        <w:t>2 docs</w:t>
      </w:r>
    </w:p>
    <w:p w:rsidR="008F38E8" w:rsidRDefault="008F38E8" w:rsidP="008F38E8">
      <w:pPr>
        <w:rPr>
          <w:sz w:val="24"/>
          <w:szCs w:val="24"/>
        </w:rPr>
      </w:pPr>
    </w:p>
    <w:p w:rsidR="008F38E8" w:rsidRPr="008F38E8" w:rsidRDefault="008F38E8" w:rsidP="008F38E8">
      <w:pPr>
        <w:ind w:left="284"/>
        <w:rPr>
          <w:sz w:val="24"/>
          <w:szCs w:val="24"/>
        </w:rPr>
      </w:pPr>
      <w:r>
        <w:rPr>
          <w:sz w:val="24"/>
          <w:szCs w:val="24"/>
        </w:rPr>
        <w:t>3/</w:t>
      </w:r>
      <w:r w:rsidR="009363F2">
        <w:rPr>
          <w:sz w:val="24"/>
          <w:szCs w:val="24"/>
        </w:rPr>
        <w:t>2</w:t>
      </w:r>
      <w:r>
        <w:rPr>
          <w:sz w:val="24"/>
          <w:szCs w:val="24"/>
        </w:rPr>
        <w:t xml:space="preserve">    Hockey team in Priory Park c1930 </w:t>
      </w:r>
      <w:r w:rsidR="00330AF9">
        <w:rPr>
          <w:sz w:val="24"/>
          <w:szCs w:val="24"/>
        </w:rPr>
        <w:t>[at a tournament?]</w:t>
      </w:r>
      <w:r>
        <w:rPr>
          <w:sz w:val="24"/>
          <w:szCs w:val="24"/>
        </w:rPr>
        <w:t>with caption giving most names</w:t>
      </w:r>
    </w:p>
    <w:p w:rsidR="00B00B3B" w:rsidRDefault="00B00B3B" w:rsidP="00B00B3B">
      <w:pPr>
        <w:rPr>
          <w:sz w:val="24"/>
          <w:szCs w:val="24"/>
        </w:rPr>
      </w:pPr>
    </w:p>
    <w:p w:rsidR="000518AB" w:rsidRDefault="009363F2" w:rsidP="000518AB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3</w:t>
      </w:r>
      <w:r w:rsidR="00B00B3B">
        <w:rPr>
          <w:sz w:val="24"/>
          <w:szCs w:val="24"/>
        </w:rPr>
        <w:t xml:space="preserve"> Contact print of a group of VIth  form boys, pinned to card giving some names and dated </w:t>
      </w:r>
    </w:p>
    <w:p w:rsidR="00B00B3B" w:rsidRDefault="000518AB" w:rsidP="000518AB">
      <w:pPr>
        <w:ind w:left="709"/>
        <w:rPr>
          <w:sz w:val="24"/>
          <w:szCs w:val="24"/>
        </w:rPr>
      </w:pPr>
      <w:r>
        <w:rPr>
          <w:sz w:val="24"/>
          <w:szCs w:val="24"/>
        </w:rPr>
        <w:t>“</w:t>
      </w:r>
      <w:r w:rsidR="00B00B3B">
        <w:rPr>
          <w:sz w:val="24"/>
          <w:szCs w:val="24"/>
        </w:rPr>
        <w:t xml:space="preserve">? </w:t>
      </w:r>
      <w:r w:rsidR="008F38E8">
        <w:rPr>
          <w:sz w:val="24"/>
          <w:szCs w:val="24"/>
        </w:rPr>
        <w:t xml:space="preserve">   </w:t>
      </w:r>
      <w:r w:rsidR="00B00B3B">
        <w:rPr>
          <w:sz w:val="24"/>
          <w:szCs w:val="24"/>
        </w:rPr>
        <w:t>Summer of 1939”</w:t>
      </w:r>
    </w:p>
    <w:p w:rsidR="008F38E8" w:rsidRDefault="008F38E8" w:rsidP="008F38E8">
      <w:pPr>
        <w:ind w:left="709" w:hanging="425"/>
        <w:rPr>
          <w:sz w:val="24"/>
          <w:szCs w:val="24"/>
        </w:rPr>
      </w:pPr>
    </w:p>
    <w:p w:rsidR="008F38E8" w:rsidRDefault="009363F2" w:rsidP="008F38E8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4</w:t>
      </w:r>
      <w:r w:rsidR="008F38E8">
        <w:rPr>
          <w:sz w:val="24"/>
          <w:szCs w:val="24"/>
        </w:rPr>
        <w:t xml:space="preserve"> VIth Arts July 1939, taken in the Gym Quad</w:t>
      </w:r>
    </w:p>
    <w:p w:rsidR="00D505D0" w:rsidRDefault="00D505D0" w:rsidP="008F38E8">
      <w:pPr>
        <w:ind w:left="709" w:hanging="425"/>
        <w:rPr>
          <w:sz w:val="24"/>
          <w:szCs w:val="24"/>
        </w:rPr>
      </w:pPr>
    </w:p>
    <w:p w:rsidR="00D505D0" w:rsidRDefault="00D505D0" w:rsidP="008F38E8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</w:t>
      </w:r>
      <w:r w:rsidR="009363F2">
        <w:rPr>
          <w:sz w:val="24"/>
          <w:szCs w:val="24"/>
        </w:rPr>
        <w:t>5</w:t>
      </w:r>
      <w:r w:rsidR="000518A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VIth Arts 1940 taken in Gym Quad </w:t>
      </w:r>
      <w:r w:rsidR="00330AF9">
        <w:rPr>
          <w:sz w:val="24"/>
          <w:szCs w:val="24"/>
        </w:rPr>
        <w:t>with attached caption giving nam</w:t>
      </w:r>
      <w:r>
        <w:rPr>
          <w:sz w:val="24"/>
          <w:szCs w:val="24"/>
        </w:rPr>
        <w:t>es</w:t>
      </w:r>
    </w:p>
    <w:p w:rsidR="008F38E8" w:rsidRDefault="008F38E8" w:rsidP="008F38E8">
      <w:pPr>
        <w:ind w:left="709" w:hanging="425"/>
        <w:rPr>
          <w:sz w:val="24"/>
          <w:szCs w:val="24"/>
        </w:rPr>
      </w:pPr>
    </w:p>
    <w:p w:rsidR="008F38E8" w:rsidRDefault="008F38E8" w:rsidP="008F38E8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</w:t>
      </w:r>
      <w:r w:rsidR="009363F2">
        <w:rPr>
          <w:sz w:val="24"/>
          <w:szCs w:val="24"/>
        </w:rPr>
        <w:t>6</w:t>
      </w:r>
      <w:r>
        <w:rPr>
          <w:sz w:val="24"/>
          <w:szCs w:val="24"/>
        </w:rPr>
        <w:t xml:space="preserve">  VI Arts &amp; Science 1939, taken </w:t>
      </w:r>
      <w:r w:rsidR="00D505D0">
        <w:rPr>
          <w:sz w:val="24"/>
          <w:szCs w:val="24"/>
        </w:rPr>
        <w:t>on field with attached caption giving most names – Includes two masters Mr Stevenson (maths) and Mr Pelham (“Percy”) English</w:t>
      </w:r>
    </w:p>
    <w:p w:rsidR="008F38E8" w:rsidRDefault="008F38E8" w:rsidP="008F38E8">
      <w:pPr>
        <w:ind w:left="709" w:hanging="425"/>
        <w:rPr>
          <w:sz w:val="24"/>
          <w:szCs w:val="24"/>
        </w:rPr>
      </w:pPr>
    </w:p>
    <w:p w:rsidR="008F38E8" w:rsidRDefault="009363F2" w:rsidP="008F38E8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7</w:t>
      </w:r>
      <w:r w:rsidR="008F38E8">
        <w:rPr>
          <w:sz w:val="24"/>
          <w:szCs w:val="24"/>
        </w:rPr>
        <w:t xml:space="preserve">  Group of boys [? Vth form] in Gym Quad n/d</w:t>
      </w:r>
      <w:r w:rsidR="000518AB">
        <w:rPr>
          <w:sz w:val="24"/>
          <w:szCs w:val="24"/>
        </w:rPr>
        <w:t xml:space="preserve"> and uncaptioned</w:t>
      </w:r>
      <w:r w:rsidR="007A53B2">
        <w:rPr>
          <w:sz w:val="24"/>
          <w:szCs w:val="24"/>
        </w:rPr>
        <w:t xml:space="preserve"> – </w:t>
      </w:r>
      <w:r w:rsidR="007A53B2" w:rsidRPr="00F94714">
        <w:rPr>
          <w:noProof/>
          <w:sz w:val="24"/>
          <w:szCs w:val="24"/>
        </w:rPr>
        <w:t>probabaly</w:t>
      </w:r>
      <w:r w:rsidR="007A53B2">
        <w:rPr>
          <w:sz w:val="24"/>
          <w:szCs w:val="24"/>
        </w:rPr>
        <w:t xml:space="preserve"> 1959/60</w:t>
      </w:r>
    </w:p>
    <w:p w:rsidR="008F38E8" w:rsidRDefault="008F38E8" w:rsidP="008F38E8">
      <w:pPr>
        <w:ind w:left="709" w:hanging="425"/>
        <w:rPr>
          <w:sz w:val="24"/>
          <w:szCs w:val="24"/>
        </w:rPr>
      </w:pPr>
    </w:p>
    <w:p w:rsidR="008F38E8" w:rsidRDefault="009363F2" w:rsidP="008F38E8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8</w:t>
      </w:r>
      <w:r w:rsidR="008F38E8">
        <w:rPr>
          <w:sz w:val="24"/>
          <w:szCs w:val="24"/>
        </w:rPr>
        <w:t xml:space="preserve"> Contact print of Prefects, July 1941 pinned to paper giving most of the names</w:t>
      </w:r>
    </w:p>
    <w:p w:rsidR="008F38E8" w:rsidRDefault="008F38E8" w:rsidP="008F38E8">
      <w:pPr>
        <w:ind w:left="709" w:hanging="425"/>
        <w:rPr>
          <w:sz w:val="24"/>
          <w:szCs w:val="24"/>
        </w:rPr>
      </w:pPr>
    </w:p>
    <w:p w:rsidR="008F38E8" w:rsidRDefault="009363F2" w:rsidP="008F38E8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9</w:t>
      </w:r>
      <w:r w:rsidR="008F38E8">
        <w:rPr>
          <w:sz w:val="24"/>
          <w:szCs w:val="24"/>
        </w:rPr>
        <w:t xml:space="preserve"> Masters’ cricket team n.d. but </w:t>
      </w:r>
      <w:r w:rsidR="008F38E8" w:rsidRPr="00F94714">
        <w:rPr>
          <w:noProof/>
          <w:sz w:val="24"/>
          <w:szCs w:val="24"/>
        </w:rPr>
        <w:t>1950s</w:t>
      </w:r>
      <w:r w:rsidR="008F38E8">
        <w:rPr>
          <w:sz w:val="24"/>
          <w:szCs w:val="24"/>
        </w:rPr>
        <w:t>, including Messrs Scales, O’Brien and Pasquill</w:t>
      </w:r>
    </w:p>
    <w:p w:rsidR="00D505D0" w:rsidRDefault="00D505D0" w:rsidP="008F38E8">
      <w:pPr>
        <w:ind w:left="709" w:hanging="425"/>
        <w:rPr>
          <w:sz w:val="24"/>
          <w:szCs w:val="24"/>
        </w:rPr>
      </w:pPr>
    </w:p>
    <w:p w:rsidR="00D505D0" w:rsidRDefault="00D505D0" w:rsidP="008F38E8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</w:t>
      </w:r>
      <w:r w:rsidR="009363F2">
        <w:rPr>
          <w:sz w:val="24"/>
          <w:szCs w:val="24"/>
        </w:rPr>
        <w:t xml:space="preserve">10 </w:t>
      </w:r>
      <w:r>
        <w:rPr>
          <w:sz w:val="24"/>
          <w:szCs w:val="24"/>
        </w:rPr>
        <w:t xml:space="preserve">Two photographs of school </w:t>
      </w:r>
      <w:r w:rsidRPr="00F94714">
        <w:rPr>
          <w:noProof/>
          <w:sz w:val="24"/>
          <w:szCs w:val="24"/>
        </w:rPr>
        <w:t>plays</w:t>
      </w:r>
      <w:r>
        <w:rPr>
          <w:sz w:val="24"/>
          <w:szCs w:val="24"/>
        </w:rPr>
        <w:t xml:space="preserve"> n.d and untitled. One carries back</w:t>
      </w:r>
      <w:r w:rsidR="00330AF9">
        <w:rPr>
          <w:sz w:val="24"/>
          <w:szCs w:val="24"/>
        </w:rPr>
        <w:t>-</w:t>
      </w:r>
      <w:r>
        <w:rPr>
          <w:sz w:val="24"/>
          <w:szCs w:val="24"/>
        </w:rPr>
        <w:t>stamp of Chichester Photographic Services Ref B2938-36</w:t>
      </w:r>
    </w:p>
    <w:p w:rsidR="004E7B27" w:rsidRDefault="004E7B27" w:rsidP="008F38E8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ab/>
        <w:t>2 docs</w:t>
      </w:r>
    </w:p>
    <w:p w:rsidR="00D505D0" w:rsidRDefault="00D505D0" w:rsidP="008F38E8">
      <w:pPr>
        <w:ind w:left="709" w:hanging="425"/>
        <w:rPr>
          <w:sz w:val="24"/>
          <w:szCs w:val="24"/>
        </w:rPr>
      </w:pPr>
    </w:p>
    <w:p w:rsidR="00D505D0" w:rsidRDefault="00D505D0" w:rsidP="00803526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</w:t>
      </w:r>
      <w:r w:rsidR="009363F2">
        <w:rPr>
          <w:sz w:val="24"/>
          <w:szCs w:val="24"/>
        </w:rPr>
        <w:t>11</w:t>
      </w:r>
      <w:r>
        <w:rPr>
          <w:sz w:val="24"/>
          <w:szCs w:val="24"/>
        </w:rPr>
        <w:t xml:space="preserve">   Five photocopied team photographs, all captioned with names</w:t>
      </w:r>
      <w:r w:rsidR="00803526">
        <w:rPr>
          <w:sz w:val="24"/>
          <w:szCs w:val="24"/>
        </w:rPr>
        <w:t>:</w:t>
      </w:r>
    </w:p>
    <w:p w:rsidR="00D505D0" w:rsidRDefault="00D505D0" w:rsidP="00D505D0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1</w:t>
      </w:r>
      <w:r w:rsidRPr="00D505D0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XI 1943/4</w:t>
      </w:r>
    </w:p>
    <w:p w:rsidR="00D505D0" w:rsidRDefault="00D505D0" w:rsidP="00D505D0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1</w:t>
      </w:r>
      <w:r w:rsidRPr="00D505D0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XV 1944/5</w:t>
      </w:r>
    </w:p>
    <w:p w:rsidR="00D505D0" w:rsidRDefault="00D505D0" w:rsidP="00D505D0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Rugby Colts 1954/5</w:t>
      </w:r>
    </w:p>
    <w:p w:rsidR="00D505D0" w:rsidRDefault="00D505D0" w:rsidP="00D505D0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Athletics 1955</w:t>
      </w:r>
    </w:p>
    <w:p w:rsidR="00D505D0" w:rsidRDefault="00D505D0" w:rsidP="00D505D0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Senior Colts XI 1963</w:t>
      </w:r>
    </w:p>
    <w:p w:rsidR="00D505D0" w:rsidRDefault="00D505D0" w:rsidP="00D505D0">
      <w:pPr>
        <w:rPr>
          <w:sz w:val="24"/>
          <w:szCs w:val="24"/>
        </w:rPr>
      </w:pPr>
    </w:p>
    <w:p w:rsidR="00D505D0" w:rsidRDefault="00D505D0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</w:t>
      </w:r>
      <w:r w:rsidR="009363F2">
        <w:rPr>
          <w:sz w:val="24"/>
          <w:szCs w:val="24"/>
        </w:rPr>
        <w:t xml:space="preserve">12 </w:t>
      </w:r>
      <w:r>
        <w:rPr>
          <w:sz w:val="24"/>
          <w:szCs w:val="24"/>
        </w:rPr>
        <w:t xml:space="preserve"> CCF Parades in </w:t>
      </w:r>
      <w:r w:rsidRPr="00F94714">
        <w:rPr>
          <w:noProof/>
          <w:sz w:val="24"/>
          <w:szCs w:val="24"/>
        </w:rPr>
        <w:t>main</w:t>
      </w:r>
      <w:r>
        <w:rPr>
          <w:sz w:val="24"/>
          <w:szCs w:val="24"/>
        </w:rPr>
        <w:t xml:space="preserve"> playground and on field n.d. but carry back</w:t>
      </w:r>
      <w:r w:rsidR="000518AB">
        <w:rPr>
          <w:sz w:val="24"/>
          <w:szCs w:val="24"/>
        </w:rPr>
        <w:t>-</w:t>
      </w:r>
      <w:r>
        <w:rPr>
          <w:sz w:val="24"/>
          <w:szCs w:val="24"/>
        </w:rPr>
        <w:t xml:space="preserve">stamp of </w:t>
      </w:r>
      <w:r w:rsidRPr="00F94714">
        <w:rPr>
          <w:noProof/>
          <w:sz w:val="24"/>
          <w:szCs w:val="24"/>
        </w:rPr>
        <w:t>A A</w:t>
      </w:r>
      <w:r>
        <w:rPr>
          <w:sz w:val="24"/>
          <w:szCs w:val="24"/>
        </w:rPr>
        <w:t xml:space="preserve"> F Bell. Alan Bell was groundsman in the early 1960s and </w:t>
      </w:r>
      <w:r w:rsidR="009363F2">
        <w:rPr>
          <w:sz w:val="24"/>
          <w:szCs w:val="24"/>
        </w:rPr>
        <w:t>also r</w:t>
      </w:r>
      <w:r>
        <w:rPr>
          <w:sz w:val="24"/>
          <w:szCs w:val="24"/>
        </w:rPr>
        <w:t>ecorded school events as a photographer.</w:t>
      </w:r>
    </w:p>
    <w:p w:rsidR="00A60E99" w:rsidRDefault="00A60E99" w:rsidP="00A60E99">
      <w:pPr>
        <w:ind w:left="709"/>
        <w:rPr>
          <w:sz w:val="24"/>
          <w:szCs w:val="24"/>
        </w:rPr>
      </w:pPr>
      <w:r>
        <w:rPr>
          <w:sz w:val="24"/>
          <w:szCs w:val="24"/>
        </w:rPr>
        <w:t>5 Docs</w:t>
      </w:r>
    </w:p>
    <w:p w:rsidR="009363F2" w:rsidRDefault="009363F2" w:rsidP="00D505D0">
      <w:pPr>
        <w:ind w:left="709" w:hanging="425"/>
        <w:rPr>
          <w:sz w:val="24"/>
          <w:szCs w:val="24"/>
        </w:rPr>
      </w:pPr>
    </w:p>
    <w:p w:rsidR="009363F2" w:rsidRDefault="009363F2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13 Boys informally dressed engaged in golf, cooking and craft activities. May 1994 (colour)</w:t>
      </w:r>
    </w:p>
    <w:p w:rsidR="00A60E99" w:rsidRDefault="00A60E99" w:rsidP="00A60E99">
      <w:pPr>
        <w:ind w:left="709"/>
        <w:rPr>
          <w:sz w:val="24"/>
          <w:szCs w:val="24"/>
        </w:rPr>
      </w:pPr>
      <w:r>
        <w:rPr>
          <w:sz w:val="24"/>
          <w:szCs w:val="24"/>
        </w:rPr>
        <w:t>15 docs</w:t>
      </w:r>
    </w:p>
    <w:p w:rsidR="009363F2" w:rsidRDefault="009363F2" w:rsidP="00D505D0">
      <w:pPr>
        <w:ind w:left="709" w:hanging="425"/>
        <w:rPr>
          <w:sz w:val="24"/>
          <w:szCs w:val="24"/>
        </w:rPr>
      </w:pPr>
    </w:p>
    <w:p w:rsidR="00A60E99" w:rsidRDefault="009363F2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14 Sailing activity</w:t>
      </w:r>
      <w:r w:rsidR="00180E7C">
        <w:rPr>
          <w:sz w:val="24"/>
          <w:szCs w:val="24"/>
        </w:rPr>
        <w:t xml:space="preserve"> – The Martlets S</w:t>
      </w:r>
      <w:r w:rsidR="007A53B2">
        <w:rPr>
          <w:sz w:val="24"/>
          <w:szCs w:val="24"/>
        </w:rPr>
        <w:t xml:space="preserve">ailing Club </w:t>
      </w:r>
      <w:r>
        <w:rPr>
          <w:sz w:val="24"/>
          <w:szCs w:val="24"/>
        </w:rPr>
        <w:t xml:space="preserve"> </w:t>
      </w:r>
      <w:r w:rsidR="00A60E99">
        <w:rPr>
          <w:sz w:val="24"/>
          <w:szCs w:val="24"/>
        </w:rPr>
        <w:t>n.d.</w:t>
      </w:r>
    </w:p>
    <w:p w:rsidR="009363F2" w:rsidRDefault="009363F2" w:rsidP="00A60E99">
      <w:pPr>
        <w:ind w:left="709"/>
        <w:rPr>
          <w:sz w:val="24"/>
          <w:szCs w:val="24"/>
        </w:rPr>
      </w:pPr>
      <w:r>
        <w:rPr>
          <w:sz w:val="24"/>
          <w:szCs w:val="24"/>
        </w:rPr>
        <w:t xml:space="preserve">18 </w:t>
      </w:r>
      <w:r w:rsidR="00A60E99">
        <w:rPr>
          <w:sz w:val="24"/>
          <w:szCs w:val="24"/>
        </w:rPr>
        <w:t xml:space="preserve">docs </w:t>
      </w:r>
      <w:r w:rsidR="009C2AAC">
        <w:rPr>
          <w:sz w:val="24"/>
          <w:szCs w:val="24"/>
        </w:rPr>
        <w:t>each duplicated</w:t>
      </w:r>
      <w:r>
        <w:rPr>
          <w:sz w:val="24"/>
          <w:szCs w:val="24"/>
        </w:rPr>
        <w:t xml:space="preserve"> </w:t>
      </w:r>
    </w:p>
    <w:p w:rsidR="00812E34" w:rsidRDefault="00812E34" w:rsidP="00D505D0">
      <w:pPr>
        <w:ind w:left="709" w:hanging="425"/>
        <w:rPr>
          <w:sz w:val="24"/>
          <w:szCs w:val="24"/>
        </w:rPr>
      </w:pPr>
    </w:p>
    <w:p w:rsidR="00812E34" w:rsidRDefault="00812E34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</w:t>
      </w:r>
      <w:r w:rsidR="00803526">
        <w:rPr>
          <w:sz w:val="24"/>
          <w:szCs w:val="24"/>
        </w:rPr>
        <w:t>15</w:t>
      </w:r>
      <w:r>
        <w:rPr>
          <w:sz w:val="24"/>
          <w:szCs w:val="24"/>
        </w:rPr>
        <w:t xml:space="preserve">   Gymnastic, chemistr</w:t>
      </w:r>
      <w:r w:rsidR="000518AB">
        <w:rPr>
          <w:sz w:val="24"/>
          <w:szCs w:val="24"/>
        </w:rPr>
        <w:t>y and drama activities  n.d. but probab</w:t>
      </w:r>
      <w:r>
        <w:rPr>
          <w:sz w:val="24"/>
          <w:szCs w:val="24"/>
        </w:rPr>
        <w:t>ly 1990s</w:t>
      </w:r>
    </w:p>
    <w:p w:rsidR="00A60E99" w:rsidRDefault="00A60E99" w:rsidP="00A60E99">
      <w:pPr>
        <w:ind w:left="1429" w:hanging="425"/>
        <w:rPr>
          <w:sz w:val="24"/>
          <w:szCs w:val="24"/>
        </w:rPr>
      </w:pPr>
      <w:r>
        <w:rPr>
          <w:sz w:val="24"/>
          <w:szCs w:val="24"/>
        </w:rPr>
        <w:t>4 docs</w:t>
      </w:r>
    </w:p>
    <w:p w:rsidR="009363F2" w:rsidRDefault="009363F2" w:rsidP="00D505D0">
      <w:pPr>
        <w:ind w:left="709" w:hanging="425"/>
        <w:rPr>
          <w:sz w:val="24"/>
          <w:szCs w:val="24"/>
        </w:rPr>
      </w:pPr>
    </w:p>
    <w:p w:rsidR="009363F2" w:rsidRDefault="00803526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16</w:t>
      </w:r>
      <w:r w:rsidR="009363F2">
        <w:rPr>
          <w:sz w:val="24"/>
          <w:szCs w:val="24"/>
        </w:rPr>
        <w:t xml:space="preserve"> </w:t>
      </w:r>
      <w:r w:rsidR="009C2AAC">
        <w:rPr>
          <w:sz w:val="24"/>
          <w:szCs w:val="24"/>
        </w:rPr>
        <w:t xml:space="preserve"> </w:t>
      </w:r>
      <w:r w:rsidR="009363F2">
        <w:rPr>
          <w:sz w:val="24"/>
          <w:szCs w:val="24"/>
        </w:rPr>
        <w:t>School trip to Bejing 1995 in card folder</w:t>
      </w:r>
    </w:p>
    <w:p w:rsidR="009363F2" w:rsidRDefault="009363F2" w:rsidP="00D505D0">
      <w:pPr>
        <w:ind w:left="709" w:hanging="425"/>
        <w:rPr>
          <w:sz w:val="24"/>
          <w:szCs w:val="24"/>
        </w:rPr>
      </w:pPr>
    </w:p>
    <w:p w:rsidR="009363F2" w:rsidRDefault="00803526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17</w:t>
      </w:r>
      <w:r w:rsidR="009363F2">
        <w:rPr>
          <w:sz w:val="24"/>
          <w:szCs w:val="24"/>
        </w:rPr>
        <w:t xml:space="preserve"> Model of Chichester Planetarium (built on school grounds)</w:t>
      </w:r>
      <w:r w:rsidR="009C2AAC">
        <w:rPr>
          <w:sz w:val="24"/>
          <w:szCs w:val="24"/>
        </w:rPr>
        <w:t>,</w:t>
      </w:r>
      <w:r w:rsidR="009363F2">
        <w:rPr>
          <w:sz w:val="24"/>
          <w:szCs w:val="24"/>
        </w:rPr>
        <w:t xml:space="preserve"> March 2000 with CHSB pupils. One features Sir Patrick Moore.</w:t>
      </w:r>
    </w:p>
    <w:p w:rsidR="00A60E99" w:rsidRDefault="00A60E99" w:rsidP="009C2AAC">
      <w:pPr>
        <w:ind w:left="709"/>
        <w:rPr>
          <w:sz w:val="24"/>
          <w:szCs w:val="24"/>
        </w:rPr>
      </w:pPr>
      <w:r>
        <w:rPr>
          <w:sz w:val="24"/>
          <w:szCs w:val="24"/>
        </w:rPr>
        <w:t>3 docs</w:t>
      </w:r>
    </w:p>
    <w:p w:rsidR="009363F2" w:rsidRDefault="009363F2" w:rsidP="00D505D0">
      <w:pPr>
        <w:ind w:left="709" w:hanging="425"/>
        <w:rPr>
          <w:sz w:val="24"/>
          <w:szCs w:val="24"/>
        </w:rPr>
      </w:pPr>
    </w:p>
    <w:p w:rsidR="009363F2" w:rsidRDefault="00803526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18</w:t>
      </w:r>
      <w:r w:rsidR="009363F2">
        <w:rPr>
          <w:sz w:val="24"/>
          <w:szCs w:val="24"/>
        </w:rPr>
        <w:t xml:space="preserve">  Set </w:t>
      </w:r>
      <w:r w:rsidR="009363F2" w:rsidRPr="00F94714">
        <w:rPr>
          <w:noProof/>
          <w:sz w:val="24"/>
          <w:szCs w:val="24"/>
        </w:rPr>
        <w:t>of professionally</w:t>
      </w:r>
      <w:r w:rsidR="009363F2">
        <w:rPr>
          <w:sz w:val="24"/>
          <w:szCs w:val="24"/>
        </w:rPr>
        <w:t xml:space="preserve"> taken phot</w:t>
      </w:r>
      <w:r w:rsidR="009C2AAC">
        <w:rPr>
          <w:sz w:val="24"/>
          <w:szCs w:val="24"/>
        </w:rPr>
        <w:t>ographs of the school in action</w:t>
      </w:r>
      <w:r w:rsidR="00812E34">
        <w:rPr>
          <w:sz w:val="24"/>
          <w:szCs w:val="24"/>
        </w:rPr>
        <w:t xml:space="preserve">, probably for publicity purposes. N.d but </w:t>
      </w:r>
      <w:r w:rsidR="00F94714">
        <w:rPr>
          <w:sz w:val="24"/>
          <w:szCs w:val="24"/>
        </w:rPr>
        <w:t xml:space="preserve">the </w:t>
      </w:r>
      <w:r w:rsidR="00812E34" w:rsidRPr="00F94714">
        <w:rPr>
          <w:noProof/>
          <w:sz w:val="24"/>
          <w:szCs w:val="24"/>
        </w:rPr>
        <w:t>early 2000s</w:t>
      </w:r>
      <w:r w:rsidR="00812E34">
        <w:rPr>
          <w:sz w:val="24"/>
          <w:szCs w:val="24"/>
        </w:rPr>
        <w:t>. In</w:t>
      </w:r>
      <w:r w:rsidR="002E4DA1">
        <w:rPr>
          <w:sz w:val="24"/>
          <w:szCs w:val="24"/>
        </w:rPr>
        <w:t>cludes several of Diane</w:t>
      </w:r>
      <w:r w:rsidR="00330AF9">
        <w:rPr>
          <w:sz w:val="24"/>
          <w:szCs w:val="24"/>
        </w:rPr>
        <w:t xml:space="preserve"> Dock</w:t>
      </w:r>
      <w:r w:rsidR="00812E34">
        <w:rPr>
          <w:sz w:val="24"/>
          <w:szCs w:val="24"/>
        </w:rPr>
        <w:t>rell who was the headmistress at that time.</w:t>
      </w:r>
    </w:p>
    <w:p w:rsidR="00A60E99" w:rsidRDefault="00A60E99" w:rsidP="00A60E99">
      <w:pPr>
        <w:ind w:left="709"/>
        <w:rPr>
          <w:sz w:val="24"/>
          <w:szCs w:val="24"/>
        </w:rPr>
      </w:pPr>
      <w:r>
        <w:rPr>
          <w:sz w:val="24"/>
          <w:szCs w:val="24"/>
        </w:rPr>
        <w:t>65 docs</w:t>
      </w:r>
    </w:p>
    <w:p w:rsidR="00803526" w:rsidRDefault="00803526" w:rsidP="00D505D0">
      <w:pPr>
        <w:ind w:left="709" w:hanging="425"/>
        <w:rPr>
          <w:sz w:val="24"/>
          <w:szCs w:val="24"/>
        </w:rPr>
      </w:pPr>
    </w:p>
    <w:p w:rsidR="00803526" w:rsidRDefault="00803526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 xml:space="preserve">3/19   Panoramic photographs of boys playing tug o’ war and canoeing on canal basin n.d. </w:t>
      </w:r>
    </w:p>
    <w:p w:rsidR="00A60E99" w:rsidRDefault="00A60E99" w:rsidP="00A60E99">
      <w:pPr>
        <w:ind w:left="709"/>
        <w:rPr>
          <w:sz w:val="24"/>
          <w:szCs w:val="24"/>
        </w:rPr>
      </w:pPr>
      <w:r>
        <w:rPr>
          <w:sz w:val="24"/>
          <w:szCs w:val="24"/>
        </w:rPr>
        <w:t>2 docs</w:t>
      </w:r>
    </w:p>
    <w:p w:rsidR="00812E34" w:rsidRDefault="00812E34" w:rsidP="00D505D0">
      <w:pPr>
        <w:ind w:left="709" w:hanging="425"/>
        <w:rPr>
          <w:sz w:val="24"/>
          <w:szCs w:val="24"/>
        </w:rPr>
      </w:pPr>
    </w:p>
    <w:p w:rsidR="00812E34" w:rsidRDefault="00803526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20</w:t>
      </w:r>
      <w:r w:rsidR="000518AB">
        <w:rPr>
          <w:sz w:val="24"/>
          <w:szCs w:val="24"/>
        </w:rPr>
        <w:t xml:space="preserve"> </w:t>
      </w:r>
      <w:r w:rsidR="00812E34">
        <w:rPr>
          <w:sz w:val="24"/>
          <w:szCs w:val="24"/>
        </w:rPr>
        <w:t>John Chi</w:t>
      </w:r>
      <w:r w:rsidR="002E4DA1">
        <w:rPr>
          <w:sz w:val="24"/>
          <w:szCs w:val="24"/>
        </w:rPr>
        <w:t>ld (Deputy Head) and Diane</w:t>
      </w:r>
      <w:r w:rsidR="00330AF9">
        <w:rPr>
          <w:sz w:val="24"/>
          <w:szCs w:val="24"/>
        </w:rPr>
        <w:t xml:space="preserve"> Dock</w:t>
      </w:r>
      <w:r w:rsidR="00812E34">
        <w:rPr>
          <w:sz w:val="24"/>
          <w:szCs w:val="24"/>
        </w:rPr>
        <w:t>rell (Head) at 75</w:t>
      </w:r>
      <w:r w:rsidR="00812E34" w:rsidRPr="00812E34">
        <w:rPr>
          <w:sz w:val="24"/>
          <w:szCs w:val="24"/>
          <w:vertAlign w:val="superscript"/>
        </w:rPr>
        <w:t>th</w:t>
      </w:r>
      <w:r w:rsidR="00812E34">
        <w:rPr>
          <w:sz w:val="24"/>
          <w:szCs w:val="24"/>
        </w:rPr>
        <w:t xml:space="preserve"> Anniversary Celebrations 8/5/2004</w:t>
      </w:r>
    </w:p>
    <w:p w:rsidR="00812E34" w:rsidRDefault="00812E34" w:rsidP="00D505D0">
      <w:pPr>
        <w:ind w:left="709" w:hanging="425"/>
        <w:rPr>
          <w:sz w:val="24"/>
          <w:szCs w:val="24"/>
        </w:rPr>
      </w:pPr>
    </w:p>
    <w:p w:rsidR="00812E34" w:rsidRDefault="00803526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21</w:t>
      </w:r>
      <w:r w:rsidR="00812E34">
        <w:rPr>
          <w:sz w:val="24"/>
          <w:szCs w:val="24"/>
        </w:rPr>
        <w:t xml:space="preserve"> Pupils with awards made by British Gas</w:t>
      </w:r>
      <w:r w:rsidR="004E7B27">
        <w:rPr>
          <w:sz w:val="24"/>
          <w:szCs w:val="24"/>
        </w:rPr>
        <w:t>-</w:t>
      </w:r>
      <w:r w:rsidR="00812E34">
        <w:rPr>
          <w:sz w:val="24"/>
          <w:szCs w:val="24"/>
        </w:rPr>
        <w:t>BAYS</w:t>
      </w:r>
      <w:r w:rsidR="007A53B2">
        <w:rPr>
          <w:sz w:val="24"/>
          <w:szCs w:val="24"/>
        </w:rPr>
        <w:t xml:space="preserve"> for public speaking. </w:t>
      </w:r>
      <w:r w:rsidR="00812E34">
        <w:rPr>
          <w:sz w:val="24"/>
          <w:szCs w:val="24"/>
        </w:rPr>
        <w:t xml:space="preserve"> n.d. large format.</w:t>
      </w:r>
    </w:p>
    <w:p w:rsidR="00A60E99" w:rsidRDefault="00A60E99" w:rsidP="00A60E99">
      <w:pPr>
        <w:ind w:left="709"/>
        <w:rPr>
          <w:sz w:val="24"/>
          <w:szCs w:val="24"/>
        </w:rPr>
      </w:pPr>
      <w:r>
        <w:rPr>
          <w:sz w:val="24"/>
          <w:szCs w:val="24"/>
        </w:rPr>
        <w:t>3 docs</w:t>
      </w:r>
    </w:p>
    <w:p w:rsidR="00812E34" w:rsidRDefault="00812E34" w:rsidP="00D505D0">
      <w:pPr>
        <w:ind w:left="709" w:hanging="425"/>
        <w:rPr>
          <w:sz w:val="24"/>
          <w:szCs w:val="24"/>
        </w:rPr>
      </w:pPr>
    </w:p>
    <w:p w:rsidR="00812E34" w:rsidRDefault="00803526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22</w:t>
      </w:r>
      <w:r w:rsidR="00812E34">
        <w:rPr>
          <w:sz w:val="24"/>
          <w:szCs w:val="24"/>
        </w:rPr>
        <w:t xml:space="preserve"> CCF Cadet Warrant Officer William McDonald being awarded the Sir John Thomson Memorial Sword for the most outstanding RAF (CCF) cadet in the UK with </w:t>
      </w:r>
      <w:r w:rsidR="00812E34" w:rsidRPr="00F94714">
        <w:rPr>
          <w:noProof/>
          <w:sz w:val="24"/>
          <w:szCs w:val="24"/>
        </w:rPr>
        <w:t>handwritten</w:t>
      </w:r>
      <w:r w:rsidR="00812E34">
        <w:rPr>
          <w:sz w:val="24"/>
          <w:szCs w:val="24"/>
        </w:rPr>
        <w:t xml:space="preserve"> note.</w:t>
      </w:r>
      <w:r>
        <w:rPr>
          <w:sz w:val="24"/>
          <w:szCs w:val="24"/>
        </w:rPr>
        <w:t xml:space="preserve"> July 2004</w:t>
      </w:r>
    </w:p>
    <w:p w:rsidR="00A60E99" w:rsidRDefault="00A60E99" w:rsidP="00A60E99">
      <w:pPr>
        <w:ind w:left="709"/>
        <w:rPr>
          <w:sz w:val="24"/>
          <w:szCs w:val="24"/>
        </w:rPr>
      </w:pPr>
      <w:r>
        <w:rPr>
          <w:sz w:val="24"/>
          <w:szCs w:val="24"/>
        </w:rPr>
        <w:t>4 docs</w:t>
      </w:r>
    </w:p>
    <w:p w:rsidR="00803526" w:rsidRDefault="00803526" w:rsidP="00D505D0">
      <w:pPr>
        <w:ind w:left="709" w:hanging="425"/>
        <w:rPr>
          <w:sz w:val="24"/>
          <w:szCs w:val="24"/>
        </w:rPr>
      </w:pPr>
    </w:p>
    <w:p w:rsidR="00803526" w:rsidRDefault="00803526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23 New library building under construction  n.d.</w:t>
      </w:r>
    </w:p>
    <w:p w:rsidR="00A60E99" w:rsidRDefault="00A60E99" w:rsidP="00A60E99">
      <w:pPr>
        <w:ind w:left="709"/>
        <w:rPr>
          <w:sz w:val="24"/>
          <w:szCs w:val="24"/>
        </w:rPr>
      </w:pPr>
      <w:r>
        <w:rPr>
          <w:sz w:val="24"/>
          <w:szCs w:val="24"/>
        </w:rPr>
        <w:t>28 docs</w:t>
      </w:r>
    </w:p>
    <w:p w:rsidR="00803526" w:rsidRDefault="00803526" w:rsidP="00D505D0">
      <w:pPr>
        <w:ind w:left="709" w:hanging="425"/>
        <w:rPr>
          <w:sz w:val="24"/>
          <w:szCs w:val="24"/>
        </w:rPr>
      </w:pPr>
    </w:p>
    <w:p w:rsidR="00803526" w:rsidRDefault="00803526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24 New library building on completion but before commissioning  n.d.</w:t>
      </w:r>
    </w:p>
    <w:p w:rsidR="00A60E99" w:rsidRDefault="00A60E99" w:rsidP="00A60E99">
      <w:pPr>
        <w:ind w:left="709"/>
        <w:rPr>
          <w:sz w:val="24"/>
          <w:szCs w:val="24"/>
        </w:rPr>
      </w:pPr>
      <w:r>
        <w:rPr>
          <w:sz w:val="24"/>
          <w:szCs w:val="24"/>
        </w:rPr>
        <w:t>18 docs</w:t>
      </w:r>
    </w:p>
    <w:p w:rsidR="00803526" w:rsidRDefault="00803526" w:rsidP="00D505D0">
      <w:pPr>
        <w:ind w:left="709" w:hanging="425"/>
        <w:rPr>
          <w:sz w:val="24"/>
          <w:szCs w:val="24"/>
        </w:rPr>
      </w:pPr>
    </w:p>
    <w:p w:rsidR="00803526" w:rsidRDefault="00803526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25  Wallets of 35mm colour negatives relating to many of the above</w:t>
      </w:r>
    </w:p>
    <w:p w:rsidR="00A60E99" w:rsidRDefault="00A60E99" w:rsidP="00A60E99">
      <w:pPr>
        <w:ind w:left="709"/>
        <w:rPr>
          <w:sz w:val="24"/>
          <w:szCs w:val="24"/>
        </w:rPr>
      </w:pPr>
      <w:r>
        <w:rPr>
          <w:sz w:val="24"/>
          <w:szCs w:val="24"/>
        </w:rPr>
        <w:t xml:space="preserve">  1 </w:t>
      </w:r>
      <w:r w:rsidRPr="00F94714">
        <w:rPr>
          <w:noProof/>
          <w:sz w:val="24"/>
          <w:szCs w:val="24"/>
        </w:rPr>
        <w:t>bdl</w:t>
      </w:r>
    </w:p>
    <w:p w:rsidR="00330AF9" w:rsidRDefault="00330AF9" w:rsidP="00D505D0">
      <w:pPr>
        <w:ind w:left="709" w:hanging="425"/>
        <w:rPr>
          <w:sz w:val="24"/>
          <w:szCs w:val="24"/>
        </w:rPr>
      </w:pPr>
    </w:p>
    <w:p w:rsidR="00330AF9" w:rsidRDefault="00330AF9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26  Team photograph 1</w:t>
      </w:r>
      <w:r w:rsidRPr="00330AF9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XI 1943/4 mounted</w:t>
      </w:r>
      <w:r w:rsidR="000518AB">
        <w:rPr>
          <w:sz w:val="24"/>
          <w:szCs w:val="24"/>
        </w:rPr>
        <w:t>,</w:t>
      </w:r>
      <w:r>
        <w:rPr>
          <w:sz w:val="24"/>
          <w:szCs w:val="24"/>
        </w:rPr>
        <w:t xml:space="preserve"> with names</w:t>
      </w:r>
    </w:p>
    <w:p w:rsidR="00330AF9" w:rsidRDefault="00330AF9" w:rsidP="00D505D0">
      <w:pPr>
        <w:ind w:left="709" w:hanging="425"/>
        <w:rPr>
          <w:sz w:val="24"/>
          <w:szCs w:val="24"/>
        </w:rPr>
      </w:pPr>
    </w:p>
    <w:p w:rsidR="00330AF9" w:rsidRDefault="002504E5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27 Team photograph First XV (</w:t>
      </w:r>
      <w:r w:rsidR="00330AF9">
        <w:rPr>
          <w:sz w:val="24"/>
          <w:szCs w:val="24"/>
        </w:rPr>
        <w:t>the first season) p/copy mounted</w:t>
      </w:r>
      <w:r w:rsidR="000518AB">
        <w:rPr>
          <w:sz w:val="24"/>
          <w:szCs w:val="24"/>
        </w:rPr>
        <w:t>,</w:t>
      </w:r>
      <w:r w:rsidR="00330AF9">
        <w:rPr>
          <w:sz w:val="24"/>
          <w:szCs w:val="24"/>
        </w:rPr>
        <w:t xml:space="preserve"> with names</w:t>
      </w:r>
    </w:p>
    <w:p w:rsidR="002504E5" w:rsidRDefault="002504E5" w:rsidP="00D505D0">
      <w:pPr>
        <w:ind w:left="709" w:hanging="425"/>
        <w:rPr>
          <w:sz w:val="24"/>
          <w:szCs w:val="24"/>
        </w:rPr>
      </w:pPr>
    </w:p>
    <w:p w:rsidR="002504E5" w:rsidRDefault="002504E5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28 Football team n.d. but ball marked ‘1938’ endorsed in verso “Geoff Harriss Back Row”</w:t>
      </w:r>
    </w:p>
    <w:p w:rsidR="002504E5" w:rsidRDefault="002504E5" w:rsidP="00D505D0">
      <w:pPr>
        <w:ind w:left="709" w:hanging="425"/>
        <w:rPr>
          <w:sz w:val="24"/>
          <w:szCs w:val="24"/>
        </w:rPr>
      </w:pPr>
    </w:p>
    <w:p w:rsidR="002504E5" w:rsidRDefault="002504E5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 xml:space="preserve">3/29 Cricket Team n.d. endorsed in verso “Geoff Harriss Back Row extreme right.” The boy in the centre [?captain] wears the quartered cap </w:t>
      </w:r>
      <w:r w:rsidR="0036344A">
        <w:rPr>
          <w:sz w:val="24"/>
          <w:szCs w:val="24"/>
        </w:rPr>
        <w:t xml:space="preserve">of cricket colours </w:t>
      </w:r>
      <w:r w:rsidR="000518AB">
        <w:rPr>
          <w:sz w:val="24"/>
          <w:szCs w:val="24"/>
        </w:rPr>
        <w:t>at</w:t>
      </w:r>
      <w:r>
        <w:rPr>
          <w:sz w:val="24"/>
          <w:szCs w:val="24"/>
        </w:rPr>
        <w:t xml:space="preserve"> 5/4 below</w:t>
      </w:r>
    </w:p>
    <w:p w:rsidR="002504E5" w:rsidRDefault="002504E5" w:rsidP="00D505D0">
      <w:pPr>
        <w:ind w:left="709" w:hanging="425"/>
        <w:rPr>
          <w:sz w:val="24"/>
          <w:szCs w:val="24"/>
        </w:rPr>
      </w:pPr>
    </w:p>
    <w:p w:rsidR="002504E5" w:rsidRDefault="002504E5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30 Form V Arts (p/copy with accompanying letter) taken on</w:t>
      </w:r>
      <w:r w:rsidR="00F94714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</w:t>
      </w:r>
      <w:r w:rsidRPr="00F94714">
        <w:rPr>
          <w:noProof/>
          <w:sz w:val="24"/>
          <w:szCs w:val="24"/>
        </w:rPr>
        <w:t>field</w:t>
      </w:r>
      <w:r>
        <w:rPr>
          <w:sz w:val="24"/>
          <w:szCs w:val="24"/>
        </w:rPr>
        <w:t xml:space="preserve">. Mr Scales </w:t>
      </w:r>
      <w:r w:rsidR="00F94714" w:rsidRPr="00F94714">
        <w:rPr>
          <w:noProof/>
          <w:sz w:val="24"/>
          <w:szCs w:val="24"/>
        </w:rPr>
        <w:t>is</w:t>
      </w:r>
      <w:r w:rsidR="00F94714">
        <w:rPr>
          <w:noProof/>
          <w:sz w:val="24"/>
          <w:szCs w:val="24"/>
        </w:rPr>
        <w:t xml:space="preserve"> the </w:t>
      </w:r>
      <w:r w:rsidRPr="00F94714">
        <w:rPr>
          <w:noProof/>
          <w:sz w:val="24"/>
          <w:szCs w:val="24"/>
        </w:rPr>
        <w:t>form</w:t>
      </w:r>
      <w:r>
        <w:rPr>
          <w:sz w:val="24"/>
          <w:szCs w:val="24"/>
        </w:rPr>
        <w:t xml:space="preserve"> master.</w:t>
      </w:r>
    </w:p>
    <w:p w:rsidR="002504E5" w:rsidRDefault="002504E5" w:rsidP="00D505D0">
      <w:pPr>
        <w:ind w:left="709" w:hanging="425"/>
        <w:rPr>
          <w:sz w:val="24"/>
          <w:szCs w:val="24"/>
        </w:rPr>
      </w:pPr>
    </w:p>
    <w:p w:rsidR="002504E5" w:rsidRDefault="002504E5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 xml:space="preserve">3/31 Extract from 1962 ‘long’ photograph. p/copy (poor) annotated with a few names and some bizarre </w:t>
      </w:r>
      <w:r w:rsidR="00623102">
        <w:rPr>
          <w:sz w:val="24"/>
          <w:szCs w:val="24"/>
        </w:rPr>
        <w:t>astrological</w:t>
      </w:r>
      <w:r>
        <w:rPr>
          <w:sz w:val="24"/>
          <w:szCs w:val="24"/>
        </w:rPr>
        <w:t xml:space="preserve"> observations </w:t>
      </w:r>
      <w:r w:rsidR="00623102">
        <w:rPr>
          <w:sz w:val="24"/>
          <w:szCs w:val="24"/>
        </w:rPr>
        <w:t>about Messrs Scales and Gahan!</w:t>
      </w:r>
      <w:r>
        <w:rPr>
          <w:sz w:val="24"/>
          <w:szCs w:val="24"/>
        </w:rPr>
        <w:t xml:space="preserve"> </w:t>
      </w:r>
    </w:p>
    <w:p w:rsidR="00D62FE7" w:rsidRDefault="00D62FE7" w:rsidP="00D505D0">
      <w:pPr>
        <w:ind w:left="709" w:hanging="425"/>
        <w:rPr>
          <w:sz w:val="24"/>
          <w:szCs w:val="24"/>
        </w:rPr>
      </w:pPr>
    </w:p>
    <w:p w:rsidR="00D62FE7" w:rsidRDefault="00D62FE7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32 Form IVA 1950-1 taken outside Room 23 with accompanying letter and note identifying all in the picture</w:t>
      </w:r>
    </w:p>
    <w:p w:rsidR="00180E7C" w:rsidRDefault="00180E7C" w:rsidP="00D505D0">
      <w:pPr>
        <w:ind w:left="709" w:hanging="425"/>
        <w:rPr>
          <w:sz w:val="24"/>
          <w:szCs w:val="24"/>
        </w:rPr>
      </w:pPr>
    </w:p>
    <w:p w:rsidR="00180E7C" w:rsidRDefault="00180E7C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lastRenderedPageBreak/>
        <w:t>3/33</w:t>
      </w:r>
      <w:r>
        <w:rPr>
          <w:sz w:val="24"/>
          <w:szCs w:val="24"/>
        </w:rPr>
        <w:tab/>
        <w:t xml:space="preserve"> ThreeVth form pupils in the Gym Quadrangle, inscribed in verso ‘Fenner, Kendal, Morestead VM 1949-50’ small p/copy.</w:t>
      </w:r>
    </w:p>
    <w:p w:rsidR="00180E7C" w:rsidRDefault="00180E7C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34 Football 1</w:t>
      </w:r>
      <w:r w:rsidRPr="00180E7C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XI 1959-50 signed by the players</w:t>
      </w:r>
    </w:p>
    <w:p w:rsidR="00180E7C" w:rsidRDefault="00180E7C" w:rsidP="00D505D0">
      <w:pPr>
        <w:ind w:left="709" w:hanging="425"/>
        <w:rPr>
          <w:sz w:val="24"/>
          <w:szCs w:val="24"/>
        </w:rPr>
      </w:pPr>
    </w:p>
    <w:p w:rsidR="00180E7C" w:rsidRDefault="00180E7C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35 Football 1</w:t>
      </w:r>
      <w:r w:rsidRPr="00180E7C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XI 1949-50, different pose, mounted with names below</w:t>
      </w:r>
    </w:p>
    <w:p w:rsidR="00180E7C" w:rsidRDefault="00180E7C" w:rsidP="00D505D0">
      <w:pPr>
        <w:ind w:left="709" w:hanging="425"/>
        <w:rPr>
          <w:sz w:val="24"/>
          <w:szCs w:val="24"/>
        </w:rPr>
      </w:pPr>
    </w:p>
    <w:p w:rsidR="00180E7C" w:rsidRDefault="00180E7C" w:rsidP="00D505D0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3/36 Cricket 1</w:t>
      </w:r>
      <w:r w:rsidRPr="00180E7C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XI n/d but probably1950 mounted</w:t>
      </w:r>
    </w:p>
    <w:p w:rsidR="002833D2" w:rsidRDefault="002833D2" w:rsidP="006A10C2">
      <w:pPr>
        <w:rPr>
          <w:sz w:val="24"/>
          <w:szCs w:val="24"/>
        </w:rPr>
      </w:pPr>
    </w:p>
    <w:p w:rsidR="002833D2" w:rsidRDefault="002833D2" w:rsidP="00D505D0">
      <w:pPr>
        <w:ind w:left="709" w:hanging="425"/>
        <w:rPr>
          <w:sz w:val="24"/>
          <w:szCs w:val="24"/>
        </w:rPr>
      </w:pPr>
    </w:p>
    <w:p w:rsidR="009C2AAC" w:rsidRDefault="009C2AAC" w:rsidP="00D505D0">
      <w:pPr>
        <w:ind w:left="709" w:hanging="425"/>
        <w:rPr>
          <w:sz w:val="24"/>
          <w:szCs w:val="24"/>
        </w:rPr>
      </w:pPr>
    </w:p>
    <w:p w:rsidR="002833D2" w:rsidRDefault="002833D2" w:rsidP="002833D2">
      <w:pPr>
        <w:rPr>
          <w:sz w:val="24"/>
          <w:szCs w:val="24"/>
        </w:rPr>
      </w:pPr>
      <w:r w:rsidRPr="002833D2">
        <w:rPr>
          <w:b/>
          <w:sz w:val="24"/>
          <w:szCs w:val="24"/>
        </w:rPr>
        <w:t>4 Members of Staff</w:t>
      </w:r>
    </w:p>
    <w:p w:rsidR="002833D2" w:rsidRDefault="002833D2" w:rsidP="002833D2">
      <w:pPr>
        <w:rPr>
          <w:sz w:val="24"/>
          <w:szCs w:val="24"/>
        </w:rPr>
      </w:pPr>
    </w:p>
    <w:p w:rsidR="002833D2" w:rsidRDefault="00330AF9" w:rsidP="002833D2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4/</w:t>
      </w:r>
      <w:r w:rsidR="002833D2">
        <w:rPr>
          <w:sz w:val="24"/>
          <w:szCs w:val="24"/>
        </w:rPr>
        <w:t xml:space="preserve">1 Order of Service of </w:t>
      </w:r>
      <w:r w:rsidR="002833D2" w:rsidRPr="00F94714">
        <w:rPr>
          <w:noProof/>
          <w:sz w:val="24"/>
          <w:szCs w:val="24"/>
        </w:rPr>
        <w:t>thanksgiving</w:t>
      </w:r>
      <w:r w:rsidR="002833D2">
        <w:rPr>
          <w:sz w:val="24"/>
          <w:szCs w:val="24"/>
        </w:rPr>
        <w:t xml:space="preserve"> for Kenneth Drummond Anderson</w:t>
      </w:r>
      <w:r w:rsidR="000518AB">
        <w:rPr>
          <w:sz w:val="24"/>
          <w:szCs w:val="24"/>
        </w:rPr>
        <w:t xml:space="preserve"> at</w:t>
      </w:r>
      <w:r w:rsidR="002833D2">
        <w:rPr>
          <w:sz w:val="24"/>
          <w:szCs w:val="24"/>
        </w:rPr>
        <w:t xml:space="preserve"> </w:t>
      </w:r>
      <w:r w:rsidR="002833D2" w:rsidRPr="00F94714">
        <w:rPr>
          <w:noProof/>
          <w:sz w:val="24"/>
          <w:szCs w:val="24"/>
        </w:rPr>
        <w:t>Woebly</w:t>
      </w:r>
      <w:r w:rsidR="002833D2">
        <w:rPr>
          <w:sz w:val="24"/>
          <w:szCs w:val="24"/>
        </w:rPr>
        <w:t xml:space="preserve"> PC 15/4/1998. K D Anderson was former headmaster of the school.</w:t>
      </w:r>
    </w:p>
    <w:p w:rsidR="002833D2" w:rsidRDefault="002833D2" w:rsidP="002833D2">
      <w:pPr>
        <w:ind w:left="709" w:hanging="425"/>
        <w:rPr>
          <w:sz w:val="24"/>
          <w:szCs w:val="24"/>
        </w:rPr>
      </w:pPr>
    </w:p>
    <w:p w:rsidR="002833D2" w:rsidRDefault="00330AF9" w:rsidP="002833D2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4/</w:t>
      </w:r>
      <w:r w:rsidR="002833D2">
        <w:rPr>
          <w:sz w:val="24"/>
          <w:szCs w:val="24"/>
        </w:rPr>
        <w:t xml:space="preserve">2 Order of Service of </w:t>
      </w:r>
      <w:r w:rsidR="002833D2" w:rsidRPr="00F94714">
        <w:rPr>
          <w:noProof/>
          <w:sz w:val="24"/>
          <w:szCs w:val="24"/>
        </w:rPr>
        <w:t>thanksgiving</w:t>
      </w:r>
      <w:r w:rsidR="002833D2">
        <w:rPr>
          <w:sz w:val="24"/>
          <w:szCs w:val="24"/>
        </w:rPr>
        <w:t xml:space="preserve"> for Eric Smedley (1915-2004) at Chichester Crematorium 10/9/2004.</w:t>
      </w:r>
      <w:r w:rsidR="000518AB">
        <w:rPr>
          <w:sz w:val="24"/>
          <w:szCs w:val="24"/>
        </w:rPr>
        <w:t xml:space="preserve"> Eric Smedley taught French.</w:t>
      </w:r>
    </w:p>
    <w:p w:rsidR="00623102" w:rsidRDefault="00623102" w:rsidP="002833D2">
      <w:pPr>
        <w:ind w:left="709" w:hanging="425"/>
        <w:rPr>
          <w:sz w:val="24"/>
          <w:szCs w:val="24"/>
        </w:rPr>
      </w:pPr>
    </w:p>
    <w:p w:rsidR="00623102" w:rsidRDefault="00623102" w:rsidP="002833D2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 xml:space="preserve">4/3 Order of </w:t>
      </w:r>
      <w:r w:rsidRPr="00F94714">
        <w:rPr>
          <w:noProof/>
          <w:sz w:val="24"/>
          <w:szCs w:val="24"/>
        </w:rPr>
        <w:t>Service,</w:t>
      </w:r>
      <w:r>
        <w:rPr>
          <w:sz w:val="24"/>
          <w:szCs w:val="24"/>
        </w:rPr>
        <w:t xml:space="preserve"> Memorial for Jean Pestell</w:t>
      </w:r>
      <w:r w:rsidR="000518AB">
        <w:rPr>
          <w:sz w:val="24"/>
          <w:szCs w:val="24"/>
        </w:rPr>
        <w:t>, former school cook at St Wilf</w:t>
      </w:r>
      <w:r>
        <w:rPr>
          <w:sz w:val="24"/>
          <w:szCs w:val="24"/>
        </w:rPr>
        <w:t>rid’s Church</w:t>
      </w:r>
      <w:r w:rsidR="000518AB">
        <w:rPr>
          <w:sz w:val="24"/>
          <w:szCs w:val="24"/>
        </w:rPr>
        <w:t>,</w:t>
      </w:r>
      <w:r>
        <w:rPr>
          <w:sz w:val="24"/>
          <w:szCs w:val="24"/>
        </w:rPr>
        <w:t xml:space="preserve"> 28 Feb 2008, together with a newsletter from her </w:t>
      </w:r>
      <w:r w:rsidRPr="00F94714">
        <w:rPr>
          <w:noProof/>
          <w:sz w:val="24"/>
          <w:szCs w:val="24"/>
        </w:rPr>
        <w:t>re</w:t>
      </w:r>
      <w:r w:rsidR="000518AB" w:rsidRPr="00F94714">
        <w:rPr>
          <w:noProof/>
          <w:sz w:val="24"/>
          <w:szCs w:val="24"/>
        </w:rPr>
        <w:t>g</w:t>
      </w:r>
      <w:r w:rsidR="00F94714">
        <w:rPr>
          <w:noProof/>
          <w:sz w:val="24"/>
          <w:szCs w:val="24"/>
        </w:rPr>
        <w:t>a</w:t>
      </w:r>
      <w:r w:rsidR="000518AB" w:rsidRPr="00F94714">
        <w:rPr>
          <w:noProof/>
          <w:sz w:val="24"/>
          <w:szCs w:val="24"/>
        </w:rPr>
        <w:t>r</w:t>
      </w:r>
      <w:r w:rsidRPr="00F94714">
        <w:rPr>
          <w:noProof/>
          <w:sz w:val="24"/>
          <w:szCs w:val="24"/>
        </w:rPr>
        <w:t>ding</w:t>
      </w:r>
      <w:r>
        <w:rPr>
          <w:sz w:val="24"/>
          <w:szCs w:val="24"/>
        </w:rPr>
        <w:t xml:space="preserve"> her move to Devon (n.d.) and a copy of the eulogy.</w:t>
      </w:r>
    </w:p>
    <w:p w:rsidR="009C2AAC" w:rsidRDefault="009C2AAC" w:rsidP="002833D2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ab/>
        <w:t>3 docs</w:t>
      </w:r>
    </w:p>
    <w:p w:rsidR="00D62FE7" w:rsidRDefault="00D62FE7" w:rsidP="002833D2">
      <w:pPr>
        <w:ind w:left="709" w:hanging="425"/>
        <w:rPr>
          <w:sz w:val="24"/>
          <w:szCs w:val="24"/>
        </w:rPr>
      </w:pPr>
    </w:p>
    <w:p w:rsidR="00D62FE7" w:rsidRDefault="00D62FE7" w:rsidP="002833D2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4/4 Kenneth Murch.Biology master 1947-82. Resum</w:t>
      </w:r>
      <w:r>
        <w:rPr>
          <w:rFonts w:cs="Times New Roman"/>
          <w:sz w:val="24"/>
          <w:szCs w:val="24"/>
        </w:rPr>
        <w:t>é</w:t>
      </w:r>
      <w:r>
        <w:rPr>
          <w:sz w:val="24"/>
          <w:szCs w:val="24"/>
        </w:rPr>
        <w:t xml:space="preserve"> of his life</w:t>
      </w:r>
      <w:r w:rsidR="000518AB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0518AB">
        <w:rPr>
          <w:sz w:val="24"/>
          <w:szCs w:val="24"/>
        </w:rPr>
        <w:t>a eulogy (</w:t>
      </w:r>
      <w:r>
        <w:rPr>
          <w:sz w:val="24"/>
          <w:szCs w:val="24"/>
        </w:rPr>
        <w:t>anon</w:t>
      </w:r>
      <w:r w:rsidR="000518AB">
        <w:rPr>
          <w:sz w:val="24"/>
          <w:szCs w:val="24"/>
        </w:rPr>
        <w:t>)</w:t>
      </w:r>
      <w:r>
        <w:rPr>
          <w:sz w:val="24"/>
          <w:szCs w:val="24"/>
        </w:rPr>
        <w:t>. and an autobiography</w:t>
      </w:r>
      <w:r w:rsidR="000518AB">
        <w:rPr>
          <w:sz w:val="24"/>
          <w:szCs w:val="24"/>
        </w:rPr>
        <w:t>. All</w:t>
      </w:r>
      <w:r>
        <w:rPr>
          <w:sz w:val="24"/>
          <w:szCs w:val="24"/>
        </w:rPr>
        <w:t xml:space="preserve"> n.d.</w:t>
      </w:r>
    </w:p>
    <w:p w:rsidR="009C2AAC" w:rsidRDefault="009C2AAC" w:rsidP="009C2AAC">
      <w:pPr>
        <w:ind w:left="709"/>
        <w:rPr>
          <w:sz w:val="24"/>
          <w:szCs w:val="24"/>
        </w:rPr>
      </w:pPr>
      <w:r>
        <w:rPr>
          <w:sz w:val="24"/>
          <w:szCs w:val="24"/>
        </w:rPr>
        <w:t>3 docs</w:t>
      </w:r>
    </w:p>
    <w:p w:rsidR="007A53B2" w:rsidRDefault="007A53B2" w:rsidP="009C2AAC">
      <w:pPr>
        <w:ind w:left="709"/>
        <w:rPr>
          <w:sz w:val="24"/>
          <w:szCs w:val="24"/>
        </w:rPr>
      </w:pPr>
    </w:p>
    <w:p w:rsidR="007A53B2" w:rsidRDefault="007A53B2" w:rsidP="007A53B2">
      <w:pPr>
        <w:ind w:left="284"/>
        <w:rPr>
          <w:sz w:val="24"/>
          <w:szCs w:val="24"/>
        </w:rPr>
      </w:pPr>
      <w:r>
        <w:rPr>
          <w:sz w:val="24"/>
          <w:szCs w:val="24"/>
        </w:rPr>
        <w:t>4/5  Eulogy for Mrs Anderson, written and delivered by David Wood at her funeral in 1986</w:t>
      </w:r>
    </w:p>
    <w:p w:rsidR="00CD3802" w:rsidRDefault="00CD3802" w:rsidP="002833D2">
      <w:pPr>
        <w:ind w:left="709" w:hanging="425"/>
        <w:rPr>
          <w:sz w:val="24"/>
          <w:szCs w:val="24"/>
        </w:rPr>
      </w:pPr>
    </w:p>
    <w:p w:rsidR="00CD3802" w:rsidRDefault="00CD3802" w:rsidP="002833D2">
      <w:pPr>
        <w:ind w:left="709" w:hanging="425"/>
        <w:rPr>
          <w:sz w:val="24"/>
          <w:szCs w:val="24"/>
        </w:rPr>
      </w:pPr>
    </w:p>
    <w:p w:rsidR="00CD3802" w:rsidRDefault="00CD3802" w:rsidP="00CD3802">
      <w:pPr>
        <w:rPr>
          <w:sz w:val="24"/>
          <w:szCs w:val="24"/>
        </w:rPr>
      </w:pPr>
      <w:r w:rsidRPr="00CD3802">
        <w:rPr>
          <w:b/>
          <w:sz w:val="24"/>
          <w:szCs w:val="24"/>
        </w:rPr>
        <w:t>5 Items of School Uniform</w:t>
      </w:r>
      <w:r w:rsidR="00180E7C">
        <w:rPr>
          <w:b/>
          <w:sz w:val="24"/>
          <w:szCs w:val="24"/>
        </w:rPr>
        <w:t xml:space="preserve"> [ WILL NOT BE HELD AT WSRO]</w:t>
      </w:r>
    </w:p>
    <w:p w:rsidR="00CD3802" w:rsidRDefault="00CD3802" w:rsidP="00330AF9">
      <w:pPr>
        <w:ind w:left="284"/>
        <w:rPr>
          <w:sz w:val="24"/>
          <w:szCs w:val="24"/>
        </w:rPr>
      </w:pPr>
    </w:p>
    <w:p w:rsidR="00330AF9" w:rsidRDefault="00330AF9" w:rsidP="00330AF9">
      <w:pPr>
        <w:ind w:left="284"/>
        <w:rPr>
          <w:sz w:val="24"/>
          <w:szCs w:val="24"/>
        </w:rPr>
      </w:pPr>
      <w:r>
        <w:rPr>
          <w:sz w:val="24"/>
          <w:szCs w:val="24"/>
        </w:rPr>
        <w:t>5/1 Cap, green with three gold bands and green button</w:t>
      </w:r>
      <w:r w:rsidR="00300B48">
        <w:rPr>
          <w:sz w:val="24"/>
          <w:szCs w:val="24"/>
        </w:rPr>
        <w:t xml:space="preserve"> - </w:t>
      </w:r>
      <w:r w:rsidR="00300B48" w:rsidRPr="00F94714">
        <w:rPr>
          <w:noProof/>
          <w:sz w:val="24"/>
          <w:szCs w:val="24"/>
        </w:rPr>
        <w:t>prefect</w:t>
      </w:r>
    </w:p>
    <w:p w:rsidR="00330AF9" w:rsidRDefault="00330AF9" w:rsidP="00330AF9">
      <w:pPr>
        <w:ind w:left="284"/>
        <w:rPr>
          <w:sz w:val="24"/>
          <w:szCs w:val="24"/>
        </w:rPr>
      </w:pPr>
    </w:p>
    <w:p w:rsidR="00330AF9" w:rsidRDefault="00330AF9" w:rsidP="00330AF9">
      <w:pPr>
        <w:ind w:left="284"/>
        <w:rPr>
          <w:sz w:val="24"/>
          <w:szCs w:val="24"/>
        </w:rPr>
      </w:pPr>
      <w:r>
        <w:rPr>
          <w:sz w:val="24"/>
          <w:szCs w:val="24"/>
        </w:rPr>
        <w:t>5/2 Caps, green with three gold bands and plain gold button</w:t>
      </w:r>
      <w:r w:rsidR="00300B48">
        <w:rPr>
          <w:sz w:val="24"/>
          <w:szCs w:val="24"/>
        </w:rPr>
        <w:t xml:space="preserve"> – </w:t>
      </w:r>
      <w:r w:rsidR="00300B48" w:rsidRPr="00F94714">
        <w:rPr>
          <w:noProof/>
          <w:sz w:val="24"/>
          <w:szCs w:val="24"/>
        </w:rPr>
        <w:t>prefect</w:t>
      </w:r>
      <w:r w:rsidR="00300B48">
        <w:rPr>
          <w:sz w:val="24"/>
          <w:szCs w:val="24"/>
        </w:rPr>
        <w:t>, another version</w:t>
      </w:r>
    </w:p>
    <w:p w:rsidR="00C92538" w:rsidRDefault="00C92538" w:rsidP="00330AF9">
      <w:pPr>
        <w:ind w:left="284"/>
        <w:rPr>
          <w:sz w:val="24"/>
          <w:szCs w:val="24"/>
        </w:rPr>
      </w:pPr>
      <w:r>
        <w:rPr>
          <w:sz w:val="24"/>
          <w:szCs w:val="24"/>
        </w:rPr>
        <w:tab/>
        <w:t>3 specimens</w:t>
      </w:r>
    </w:p>
    <w:p w:rsidR="00330AF9" w:rsidRDefault="00330AF9" w:rsidP="00330AF9">
      <w:pPr>
        <w:ind w:left="284"/>
        <w:rPr>
          <w:sz w:val="24"/>
          <w:szCs w:val="24"/>
        </w:rPr>
      </w:pPr>
    </w:p>
    <w:p w:rsidR="00330AF9" w:rsidRDefault="00330AF9" w:rsidP="0036344A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5/3 Cap, green three gold ba</w:t>
      </w:r>
      <w:r w:rsidR="00300B48">
        <w:rPr>
          <w:sz w:val="24"/>
          <w:szCs w:val="24"/>
        </w:rPr>
        <w:t>nds and embellished gold button - School Captain’s cap but missing its yellow tassel.</w:t>
      </w:r>
      <w:r>
        <w:rPr>
          <w:sz w:val="24"/>
          <w:szCs w:val="24"/>
        </w:rPr>
        <w:t xml:space="preserve"> Presented by Geoffrey Barnard</w:t>
      </w:r>
      <w:r w:rsidR="0036344A">
        <w:rPr>
          <w:sz w:val="24"/>
          <w:szCs w:val="24"/>
        </w:rPr>
        <w:t xml:space="preserve"> </w:t>
      </w:r>
    </w:p>
    <w:p w:rsidR="00330AF9" w:rsidRDefault="00330AF9" w:rsidP="00330AF9">
      <w:pPr>
        <w:ind w:left="284"/>
        <w:rPr>
          <w:sz w:val="24"/>
          <w:szCs w:val="24"/>
        </w:rPr>
      </w:pPr>
    </w:p>
    <w:p w:rsidR="00330AF9" w:rsidRDefault="00330AF9" w:rsidP="00330AF9">
      <w:pPr>
        <w:ind w:left="284"/>
        <w:rPr>
          <w:sz w:val="24"/>
          <w:szCs w:val="24"/>
        </w:rPr>
      </w:pPr>
      <w:r>
        <w:rPr>
          <w:sz w:val="24"/>
          <w:szCs w:val="24"/>
        </w:rPr>
        <w:t xml:space="preserve">5/4 Cap, green and yellow quartered </w:t>
      </w:r>
      <w:r w:rsidR="0036344A">
        <w:rPr>
          <w:sz w:val="24"/>
          <w:szCs w:val="24"/>
        </w:rPr>
        <w:t>– cricket colours</w:t>
      </w:r>
    </w:p>
    <w:p w:rsidR="0036344A" w:rsidRDefault="0036344A" w:rsidP="00330AF9">
      <w:pPr>
        <w:ind w:left="284"/>
        <w:rPr>
          <w:sz w:val="24"/>
          <w:szCs w:val="24"/>
        </w:rPr>
      </w:pPr>
    </w:p>
    <w:p w:rsidR="00330AF9" w:rsidRDefault="00330AF9" w:rsidP="002C1978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5/5 Prefects’ tie,</w:t>
      </w:r>
      <w:r w:rsidR="002C1978">
        <w:rPr>
          <w:sz w:val="24"/>
          <w:szCs w:val="24"/>
        </w:rPr>
        <w:t xml:space="preserve"> blue with martlets</w:t>
      </w:r>
      <w:r w:rsidR="000518AB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0518AB">
        <w:rPr>
          <w:sz w:val="24"/>
          <w:szCs w:val="24"/>
        </w:rPr>
        <w:t xml:space="preserve"> I</w:t>
      </w:r>
      <w:r>
        <w:rPr>
          <w:sz w:val="24"/>
          <w:szCs w:val="24"/>
        </w:rPr>
        <w:t>ntroduced 1964 to be worn with suits</w:t>
      </w:r>
      <w:r w:rsidR="002C1978">
        <w:rPr>
          <w:sz w:val="24"/>
          <w:szCs w:val="24"/>
        </w:rPr>
        <w:t>.</w:t>
      </w:r>
      <w:r>
        <w:rPr>
          <w:sz w:val="24"/>
          <w:szCs w:val="24"/>
        </w:rPr>
        <w:t xml:space="preserve"> Presented by Peter Arnell</w:t>
      </w:r>
    </w:p>
    <w:p w:rsidR="002C1978" w:rsidRDefault="002C1978" w:rsidP="002C1978">
      <w:pPr>
        <w:ind w:left="709" w:hanging="425"/>
        <w:rPr>
          <w:sz w:val="24"/>
          <w:szCs w:val="24"/>
        </w:rPr>
      </w:pPr>
    </w:p>
    <w:p w:rsidR="002C1978" w:rsidRDefault="002C1978" w:rsidP="002C1978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 xml:space="preserve">5/6  Striped blazer, brown/white/red with school badge and motto on pocket woven in gold wire. </w:t>
      </w:r>
      <w:r w:rsidR="00300B48">
        <w:rPr>
          <w:sz w:val="24"/>
          <w:szCs w:val="24"/>
        </w:rPr>
        <w:t xml:space="preserve">This is a rare </w:t>
      </w:r>
      <w:r w:rsidR="007A53B2">
        <w:rPr>
          <w:sz w:val="24"/>
          <w:szCs w:val="24"/>
        </w:rPr>
        <w:t xml:space="preserve"> Old Boys’ </w:t>
      </w:r>
      <w:r w:rsidR="007A53B2" w:rsidRPr="00F94714">
        <w:rPr>
          <w:noProof/>
          <w:sz w:val="24"/>
          <w:szCs w:val="24"/>
        </w:rPr>
        <w:t>blazer</w:t>
      </w:r>
      <w:r w:rsidR="007A53B2">
        <w:rPr>
          <w:sz w:val="24"/>
          <w:szCs w:val="24"/>
        </w:rPr>
        <w:t xml:space="preserve"> of 1932 that belonged to Charles Howard. There is a photograph of him wearing it on the OC’s website</w:t>
      </w:r>
    </w:p>
    <w:p w:rsidR="00180E7C" w:rsidRDefault="00180E7C" w:rsidP="002C1978">
      <w:pPr>
        <w:ind w:left="709" w:hanging="425"/>
        <w:rPr>
          <w:sz w:val="24"/>
          <w:szCs w:val="24"/>
        </w:rPr>
      </w:pPr>
    </w:p>
    <w:p w:rsidR="00180E7C" w:rsidRDefault="00180E7C" w:rsidP="002C1978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5/7</w:t>
      </w:r>
      <w:r>
        <w:rPr>
          <w:sz w:val="24"/>
          <w:szCs w:val="24"/>
        </w:rPr>
        <w:tab/>
        <w:t>Severed blazer pocket bearing Cricket Colours badge. Standard CHSB martlets badge has ‘CHS’ in top bar and pendant ‘C C 1949’ below</w:t>
      </w:r>
      <w:r w:rsidR="00300B48">
        <w:rPr>
          <w:sz w:val="24"/>
          <w:szCs w:val="24"/>
        </w:rPr>
        <w:t>. Presented by Geoff Wills</w:t>
      </w:r>
    </w:p>
    <w:p w:rsidR="002C1978" w:rsidRDefault="002C1978" w:rsidP="002C1978">
      <w:pPr>
        <w:ind w:left="709" w:hanging="425"/>
        <w:rPr>
          <w:sz w:val="24"/>
          <w:szCs w:val="24"/>
        </w:rPr>
      </w:pPr>
    </w:p>
    <w:p w:rsidR="00CD3802" w:rsidRDefault="00CD3802" w:rsidP="00CD3802">
      <w:pPr>
        <w:rPr>
          <w:sz w:val="24"/>
          <w:szCs w:val="24"/>
        </w:rPr>
      </w:pPr>
    </w:p>
    <w:p w:rsidR="00CD3802" w:rsidRDefault="00CD3802" w:rsidP="00CD3802">
      <w:pPr>
        <w:rPr>
          <w:sz w:val="24"/>
          <w:szCs w:val="24"/>
        </w:rPr>
      </w:pPr>
      <w:r w:rsidRPr="00CD3802">
        <w:rPr>
          <w:b/>
          <w:sz w:val="24"/>
          <w:szCs w:val="24"/>
        </w:rPr>
        <w:t>6 Memoirs of the School</w:t>
      </w:r>
    </w:p>
    <w:p w:rsidR="00CD3802" w:rsidRDefault="00CD3802" w:rsidP="00CD3802">
      <w:pPr>
        <w:rPr>
          <w:sz w:val="24"/>
          <w:szCs w:val="24"/>
        </w:rPr>
      </w:pPr>
    </w:p>
    <w:p w:rsidR="00CD3802" w:rsidRDefault="002C1978" w:rsidP="00CD3802">
      <w:pPr>
        <w:ind w:left="284"/>
        <w:rPr>
          <w:sz w:val="24"/>
          <w:szCs w:val="24"/>
        </w:rPr>
      </w:pPr>
      <w:r>
        <w:rPr>
          <w:sz w:val="24"/>
          <w:szCs w:val="24"/>
        </w:rPr>
        <w:t>6/</w:t>
      </w:r>
      <w:r w:rsidR="00CD3802">
        <w:rPr>
          <w:sz w:val="24"/>
          <w:szCs w:val="24"/>
        </w:rPr>
        <w:t xml:space="preserve">1 </w:t>
      </w:r>
      <w:r w:rsidR="00CD3802" w:rsidRPr="00CD3802">
        <w:rPr>
          <w:i/>
          <w:sz w:val="24"/>
          <w:szCs w:val="24"/>
        </w:rPr>
        <w:t>Life at Chichester High School for Boys 1940-1947</w:t>
      </w:r>
      <w:r w:rsidR="00CD3802">
        <w:rPr>
          <w:sz w:val="24"/>
          <w:szCs w:val="24"/>
        </w:rPr>
        <w:t xml:space="preserve"> </w:t>
      </w:r>
      <w:r w:rsidR="00CD3802">
        <w:rPr>
          <w:i/>
          <w:sz w:val="24"/>
          <w:szCs w:val="24"/>
        </w:rPr>
        <w:t xml:space="preserve"> </w:t>
      </w:r>
      <w:r w:rsidR="00CD3802" w:rsidRPr="00CD3802">
        <w:rPr>
          <w:sz w:val="24"/>
          <w:szCs w:val="24"/>
        </w:rPr>
        <w:t>by Patrick Flynn</w:t>
      </w:r>
      <w:r w:rsidR="00CD3802">
        <w:rPr>
          <w:sz w:val="24"/>
          <w:szCs w:val="24"/>
        </w:rPr>
        <w:t xml:space="preserve"> </w:t>
      </w:r>
    </w:p>
    <w:p w:rsidR="00CD3802" w:rsidRPr="00CD3802" w:rsidRDefault="00CD3802" w:rsidP="00CD3802">
      <w:pPr>
        <w:pStyle w:val="ListParagraph"/>
        <w:numPr>
          <w:ilvl w:val="0"/>
          <w:numId w:val="3"/>
        </w:numPr>
        <w:rPr>
          <w:i/>
          <w:sz w:val="24"/>
          <w:szCs w:val="24"/>
        </w:rPr>
      </w:pPr>
      <w:r>
        <w:rPr>
          <w:sz w:val="24"/>
          <w:szCs w:val="24"/>
        </w:rPr>
        <w:t>1</w:t>
      </w:r>
      <w:r w:rsidRPr="00CD3802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Edition 2</w:t>
      </w:r>
      <w:r w:rsidR="000518AB">
        <w:rPr>
          <w:sz w:val="24"/>
          <w:szCs w:val="24"/>
        </w:rPr>
        <w:t>006</w:t>
      </w:r>
      <w:r w:rsidR="00872866">
        <w:rPr>
          <w:sz w:val="24"/>
          <w:szCs w:val="24"/>
        </w:rPr>
        <w:t>,</w:t>
      </w:r>
      <w:r w:rsidR="000518AB">
        <w:rPr>
          <w:sz w:val="24"/>
          <w:szCs w:val="24"/>
        </w:rPr>
        <w:t xml:space="preserve"> </w:t>
      </w:r>
      <w:r w:rsidR="00872866">
        <w:rPr>
          <w:sz w:val="24"/>
          <w:szCs w:val="24"/>
        </w:rPr>
        <w:t>A4 32pp not illustrated  (5</w:t>
      </w:r>
      <w:r w:rsidR="004E7B27">
        <w:rPr>
          <w:sz w:val="24"/>
          <w:szCs w:val="24"/>
        </w:rPr>
        <w:t xml:space="preserve"> copies</w:t>
      </w:r>
      <w:r>
        <w:rPr>
          <w:sz w:val="24"/>
          <w:szCs w:val="24"/>
        </w:rPr>
        <w:t>)</w:t>
      </w:r>
    </w:p>
    <w:p w:rsidR="00CD3802" w:rsidRPr="00CD3802" w:rsidRDefault="00CD3802" w:rsidP="00CD3802">
      <w:pPr>
        <w:pStyle w:val="ListParagraph"/>
        <w:numPr>
          <w:ilvl w:val="0"/>
          <w:numId w:val="3"/>
        </w:numPr>
        <w:rPr>
          <w:i/>
          <w:sz w:val="24"/>
          <w:szCs w:val="24"/>
        </w:rPr>
      </w:pPr>
      <w:r>
        <w:rPr>
          <w:sz w:val="24"/>
          <w:szCs w:val="24"/>
        </w:rPr>
        <w:t>2</w:t>
      </w:r>
      <w:r w:rsidRPr="00CD3802"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Edition 2</w:t>
      </w:r>
      <w:r w:rsidR="00872866">
        <w:rPr>
          <w:sz w:val="24"/>
          <w:szCs w:val="24"/>
        </w:rPr>
        <w:t xml:space="preserve">006, A4 34pp not illustrated </w:t>
      </w:r>
    </w:p>
    <w:p w:rsidR="00CD3802" w:rsidRPr="00872866" w:rsidRDefault="00CD3802" w:rsidP="00CD3802">
      <w:pPr>
        <w:pStyle w:val="ListParagraph"/>
        <w:numPr>
          <w:ilvl w:val="0"/>
          <w:numId w:val="3"/>
        </w:numPr>
        <w:rPr>
          <w:i/>
          <w:sz w:val="24"/>
          <w:szCs w:val="24"/>
        </w:rPr>
      </w:pPr>
      <w:r>
        <w:rPr>
          <w:sz w:val="24"/>
          <w:szCs w:val="24"/>
        </w:rPr>
        <w:t>3</w:t>
      </w:r>
      <w:r w:rsidRPr="00CD3802">
        <w:rPr>
          <w:sz w:val="24"/>
          <w:szCs w:val="24"/>
          <w:vertAlign w:val="superscript"/>
        </w:rPr>
        <w:t>rd</w:t>
      </w:r>
      <w:r>
        <w:rPr>
          <w:sz w:val="24"/>
          <w:szCs w:val="24"/>
        </w:rPr>
        <w:t xml:space="preserve"> Edition </w:t>
      </w:r>
      <w:r w:rsidR="00872866">
        <w:rPr>
          <w:sz w:val="24"/>
          <w:szCs w:val="24"/>
        </w:rPr>
        <w:t>2007, A4 40pp not illustrated (2</w:t>
      </w:r>
      <w:r w:rsidR="004E7B27">
        <w:rPr>
          <w:sz w:val="24"/>
          <w:szCs w:val="24"/>
        </w:rPr>
        <w:t xml:space="preserve"> copies</w:t>
      </w:r>
      <w:r>
        <w:rPr>
          <w:sz w:val="24"/>
          <w:szCs w:val="24"/>
        </w:rPr>
        <w:t>)</w:t>
      </w:r>
    </w:p>
    <w:p w:rsidR="00872866" w:rsidRPr="00CD3802" w:rsidRDefault="00872866" w:rsidP="00CD3802">
      <w:pPr>
        <w:pStyle w:val="ListParagraph"/>
        <w:numPr>
          <w:ilvl w:val="0"/>
          <w:numId w:val="3"/>
        </w:numPr>
        <w:rPr>
          <w:i/>
          <w:sz w:val="24"/>
          <w:szCs w:val="24"/>
        </w:rPr>
      </w:pPr>
      <w:r>
        <w:rPr>
          <w:sz w:val="24"/>
          <w:szCs w:val="24"/>
        </w:rPr>
        <w:t>5</w:t>
      </w:r>
      <w:r w:rsidRPr="00872866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Edition 2015 A4 50pp not illustrated </w:t>
      </w:r>
    </w:p>
    <w:p w:rsidR="00CD3802" w:rsidRDefault="009346B8" w:rsidP="009346B8">
      <w:pPr>
        <w:ind w:left="644"/>
        <w:rPr>
          <w:sz w:val="24"/>
          <w:szCs w:val="24"/>
        </w:rPr>
      </w:pPr>
      <w:r w:rsidRPr="009346B8">
        <w:rPr>
          <w:sz w:val="24"/>
          <w:szCs w:val="24"/>
        </w:rPr>
        <w:t>[NOTE WSRO have the 3</w:t>
      </w:r>
      <w:r w:rsidRPr="009346B8">
        <w:rPr>
          <w:sz w:val="24"/>
          <w:szCs w:val="24"/>
          <w:vertAlign w:val="superscript"/>
        </w:rPr>
        <w:t>rd</w:t>
      </w:r>
      <w:r w:rsidRPr="009346B8">
        <w:rPr>
          <w:sz w:val="24"/>
          <w:szCs w:val="24"/>
        </w:rPr>
        <w:t xml:space="preserve"> edition and also a 4</w:t>
      </w:r>
      <w:r w:rsidRPr="009346B8">
        <w:rPr>
          <w:sz w:val="24"/>
          <w:szCs w:val="24"/>
          <w:vertAlign w:val="superscript"/>
        </w:rPr>
        <w:t>th</w:t>
      </w:r>
      <w:r w:rsidRPr="009346B8">
        <w:rPr>
          <w:sz w:val="24"/>
          <w:szCs w:val="24"/>
        </w:rPr>
        <w:t xml:space="preserve"> edition published in 2013]</w:t>
      </w:r>
    </w:p>
    <w:p w:rsidR="009346B8" w:rsidRDefault="009346B8" w:rsidP="009346B8">
      <w:pPr>
        <w:ind w:left="644"/>
        <w:rPr>
          <w:sz w:val="24"/>
          <w:szCs w:val="24"/>
        </w:rPr>
      </w:pPr>
    </w:p>
    <w:p w:rsidR="009346B8" w:rsidRDefault="002C1978" w:rsidP="009346B8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6/</w:t>
      </w:r>
      <w:r w:rsidR="009346B8">
        <w:rPr>
          <w:sz w:val="24"/>
          <w:szCs w:val="24"/>
        </w:rPr>
        <w:t xml:space="preserve">2 </w:t>
      </w:r>
      <w:r w:rsidR="009346B8">
        <w:rPr>
          <w:i/>
          <w:sz w:val="24"/>
          <w:szCs w:val="24"/>
        </w:rPr>
        <w:t xml:space="preserve">Recollections of the 1950s </w:t>
      </w:r>
      <w:r w:rsidR="009346B8">
        <w:rPr>
          <w:sz w:val="24"/>
          <w:szCs w:val="24"/>
        </w:rPr>
        <w:t xml:space="preserve"> by Edward Cooper (1947-1955) Typewritten m/s 2ff plus (poor) photocopy of photograph of Form IVA in 1950/51, a letter to John Child dated 3/12/03 regarding Eric Myall, another Old Boy and a p/copy of the 1</w:t>
      </w:r>
      <w:r w:rsidR="009346B8" w:rsidRPr="009346B8">
        <w:rPr>
          <w:sz w:val="24"/>
          <w:szCs w:val="24"/>
          <w:vertAlign w:val="superscript"/>
        </w:rPr>
        <w:t>st</w:t>
      </w:r>
      <w:r w:rsidR="009346B8">
        <w:rPr>
          <w:sz w:val="24"/>
          <w:szCs w:val="24"/>
        </w:rPr>
        <w:t xml:space="preserve"> XI Cricket Team 1951 taken from </w:t>
      </w:r>
      <w:r w:rsidR="009346B8" w:rsidRPr="009346B8">
        <w:rPr>
          <w:i/>
          <w:sz w:val="24"/>
          <w:szCs w:val="24"/>
        </w:rPr>
        <w:t>The Martlet</w:t>
      </w:r>
    </w:p>
    <w:p w:rsidR="009346B8" w:rsidRDefault="009346B8" w:rsidP="009346B8">
      <w:pPr>
        <w:ind w:left="709" w:hanging="425"/>
        <w:rPr>
          <w:sz w:val="24"/>
          <w:szCs w:val="24"/>
        </w:rPr>
      </w:pPr>
    </w:p>
    <w:p w:rsidR="009346B8" w:rsidRDefault="009346B8" w:rsidP="009346B8">
      <w:pPr>
        <w:ind w:left="709" w:hanging="425"/>
        <w:rPr>
          <w:sz w:val="24"/>
          <w:szCs w:val="24"/>
        </w:rPr>
      </w:pPr>
    </w:p>
    <w:p w:rsidR="00C92538" w:rsidRDefault="00C92538" w:rsidP="009346B8">
      <w:pPr>
        <w:ind w:left="709" w:hanging="425"/>
        <w:rPr>
          <w:sz w:val="24"/>
          <w:szCs w:val="24"/>
        </w:rPr>
      </w:pPr>
    </w:p>
    <w:p w:rsidR="00C92538" w:rsidRDefault="00C92538" w:rsidP="009346B8">
      <w:pPr>
        <w:ind w:left="709" w:hanging="425"/>
        <w:rPr>
          <w:sz w:val="24"/>
          <w:szCs w:val="24"/>
        </w:rPr>
      </w:pPr>
    </w:p>
    <w:p w:rsidR="009346B8" w:rsidRPr="009346B8" w:rsidRDefault="009346B8" w:rsidP="009346B8">
      <w:pPr>
        <w:rPr>
          <w:b/>
          <w:sz w:val="24"/>
          <w:szCs w:val="24"/>
        </w:rPr>
      </w:pPr>
      <w:r w:rsidRPr="009346B8">
        <w:rPr>
          <w:b/>
          <w:sz w:val="24"/>
          <w:szCs w:val="24"/>
        </w:rPr>
        <w:t>7 Miscellaneous</w:t>
      </w:r>
    </w:p>
    <w:p w:rsidR="00B00B3B" w:rsidRDefault="00B00B3B" w:rsidP="0049774D">
      <w:pPr>
        <w:rPr>
          <w:sz w:val="24"/>
          <w:szCs w:val="24"/>
        </w:rPr>
      </w:pPr>
    </w:p>
    <w:p w:rsidR="009346B8" w:rsidRDefault="009346B8" w:rsidP="0049774D">
      <w:pPr>
        <w:rPr>
          <w:sz w:val="24"/>
          <w:szCs w:val="24"/>
        </w:rPr>
      </w:pPr>
    </w:p>
    <w:p w:rsidR="009346B8" w:rsidRDefault="002C1978" w:rsidP="00747616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7/</w:t>
      </w:r>
      <w:r w:rsidR="00C92538">
        <w:rPr>
          <w:sz w:val="24"/>
          <w:szCs w:val="24"/>
        </w:rPr>
        <w:t>1 S</w:t>
      </w:r>
      <w:r w:rsidR="0036344A">
        <w:rPr>
          <w:sz w:val="24"/>
          <w:szCs w:val="24"/>
        </w:rPr>
        <w:t>ilver medals b</w:t>
      </w:r>
      <w:r w:rsidR="009346B8">
        <w:rPr>
          <w:sz w:val="24"/>
          <w:szCs w:val="24"/>
        </w:rPr>
        <w:t xml:space="preserve">earing the school badge surrounded by the school motto </w:t>
      </w:r>
      <w:r w:rsidR="00747616">
        <w:rPr>
          <w:sz w:val="24"/>
          <w:szCs w:val="24"/>
        </w:rPr>
        <w:t>ABEUNT STUDIA IN MORES</w:t>
      </w:r>
      <w:r w:rsidR="009346B8">
        <w:rPr>
          <w:sz w:val="24"/>
          <w:szCs w:val="24"/>
        </w:rPr>
        <w:t xml:space="preserve">  in a garter. Stamped </w:t>
      </w:r>
      <w:r w:rsidR="009346B8" w:rsidRPr="00F94714">
        <w:rPr>
          <w:noProof/>
          <w:sz w:val="24"/>
          <w:szCs w:val="24"/>
        </w:rPr>
        <w:t>in</w:t>
      </w:r>
      <w:r w:rsidR="009346B8">
        <w:rPr>
          <w:sz w:val="24"/>
          <w:szCs w:val="24"/>
        </w:rPr>
        <w:t xml:space="preserve"> </w:t>
      </w:r>
      <w:r w:rsidR="009346B8" w:rsidRPr="00F94714">
        <w:rPr>
          <w:noProof/>
          <w:sz w:val="24"/>
          <w:szCs w:val="24"/>
        </w:rPr>
        <w:t>verso</w:t>
      </w:r>
      <w:r w:rsidR="00747616" w:rsidRPr="00F94714">
        <w:rPr>
          <w:noProof/>
          <w:sz w:val="24"/>
          <w:szCs w:val="24"/>
        </w:rPr>
        <w:t xml:space="preserve"> :</w:t>
      </w:r>
      <w:r w:rsidR="009346B8">
        <w:rPr>
          <w:sz w:val="24"/>
          <w:szCs w:val="24"/>
        </w:rPr>
        <w:t xml:space="preserve"> THOMAS FRATTORINI</w:t>
      </w:r>
      <w:r w:rsidR="00747616">
        <w:rPr>
          <w:sz w:val="24"/>
          <w:szCs w:val="24"/>
        </w:rPr>
        <w:t xml:space="preserve"> | </w:t>
      </w:r>
      <w:r w:rsidR="00747616" w:rsidRPr="00F94714">
        <w:rPr>
          <w:noProof/>
          <w:sz w:val="24"/>
          <w:szCs w:val="24"/>
        </w:rPr>
        <w:t>BIRMINGHAM ,</w:t>
      </w:r>
      <w:r w:rsidR="00747616">
        <w:rPr>
          <w:sz w:val="24"/>
          <w:szCs w:val="24"/>
        </w:rPr>
        <w:t xml:space="preserve"> Hallmarked Birmingham 1929, 1938 and 1939, Maker’s mark of Thomas </w:t>
      </w:r>
      <w:r w:rsidR="00747616" w:rsidRPr="00F94714">
        <w:rPr>
          <w:noProof/>
          <w:sz w:val="24"/>
          <w:szCs w:val="24"/>
        </w:rPr>
        <w:t>Frattorini</w:t>
      </w:r>
      <w:r w:rsidR="00747616">
        <w:rPr>
          <w:sz w:val="24"/>
          <w:szCs w:val="24"/>
        </w:rPr>
        <w:t xml:space="preserve"> 32 x 25.</w:t>
      </w:r>
      <w:r w:rsidR="0036344A">
        <w:rPr>
          <w:sz w:val="24"/>
          <w:szCs w:val="24"/>
        </w:rPr>
        <w:t xml:space="preserve">[early Martlets refer to the award on Sports Day of cups and medals, could these be such medals?] </w:t>
      </w:r>
      <w:r w:rsidR="00C92538">
        <w:rPr>
          <w:sz w:val="24"/>
          <w:szCs w:val="24"/>
        </w:rPr>
        <w:t xml:space="preserve"> 5 specimens</w:t>
      </w:r>
    </w:p>
    <w:p w:rsidR="00747616" w:rsidRDefault="00747616" w:rsidP="00747616">
      <w:pPr>
        <w:ind w:left="709" w:hanging="425"/>
        <w:rPr>
          <w:sz w:val="24"/>
          <w:szCs w:val="24"/>
        </w:rPr>
      </w:pPr>
    </w:p>
    <w:p w:rsidR="00747616" w:rsidRDefault="002C1978" w:rsidP="00747616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7/</w:t>
      </w:r>
      <w:r w:rsidR="00747616">
        <w:rPr>
          <w:sz w:val="24"/>
          <w:szCs w:val="24"/>
        </w:rPr>
        <w:t>2  Copper printing block of school badge with the motto in a scroll beneath 36 x 40</w:t>
      </w:r>
    </w:p>
    <w:p w:rsidR="00747616" w:rsidRDefault="00747616" w:rsidP="00747616">
      <w:pPr>
        <w:ind w:left="709" w:hanging="425"/>
        <w:rPr>
          <w:sz w:val="24"/>
          <w:szCs w:val="24"/>
        </w:rPr>
      </w:pPr>
    </w:p>
    <w:p w:rsidR="00747616" w:rsidRDefault="002C1978" w:rsidP="00747616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7/</w:t>
      </w:r>
      <w:r w:rsidR="00747616">
        <w:rPr>
          <w:sz w:val="24"/>
          <w:szCs w:val="24"/>
        </w:rPr>
        <w:t xml:space="preserve">3 Coloured drawing entitled </w:t>
      </w:r>
      <w:r w:rsidR="00747616">
        <w:rPr>
          <w:i/>
          <w:sz w:val="24"/>
          <w:szCs w:val="24"/>
        </w:rPr>
        <w:t xml:space="preserve">An Architect’s Impression of how the School Frontage may look 1988 </w:t>
      </w:r>
      <w:r w:rsidR="00747616">
        <w:rPr>
          <w:sz w:val="24"/>
          <w:szCs w:val="24"/>
        </w:rPr>
        <w:t xml:space="preserve"> Unsigned 292 x </w:t>
      </w:r>
      <w:r w:rsidR="00747616" w:rsidRPr="00F94714">
        <w:rPr>
          <w:noProof/>
          <w:sz w:val="24"/>
          <w:szCs w:val="24"/>
        </w:rPr>
        <w:t>405 .</w:t>
      </w:r>
      <w:r w:rsidR="00747616">
        <w:rPr>
          <w:sz w:val="24"/>
          <w:szCs w:val="24"/>
        </w:rPr>
        <w:t xml:space="preserve">[This is </w:t>
      </w:r>
      <w:r w:rsidR="00747616" w:rsidRPr="00F94714">
        <w:rPr>
          <w:noProof/>
          <w:sz w:val="24"/>
          <w:szCs w:val="24"/>
        </w:rPr>
        <w:t xml:space="preserve">of </w:t>
      </w:r>
      <w:r w:rsidR="00747616">
        <w:rPr>
          <w:sz w:val="24"/>
          <w:szCs w:val="24"/>
        </w:rPr>
        <w:t>an unexecuted scheme]</w:t>
      </w:r>
    </w:p>
    <w:p w:rsidR="000347BA" w:rsidRDefault="000347BA" w:rsidP="00747616">
      <w:pPr>
        <w:ind w:left="709" w:hanging="425"/>
        <w:rPr>
          <w:sz w:val="24"/>
          <w:szCs w:val="24"/>
        </w:rPr>
      </w:pPr>
    </w:p>
    <w:p w:rsidR="000347BA" w:rsidRDefault="002C1978" w:rsidP="00747616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7/</w:t>
      </w:r>
      <w:r w:rsidR="000347BA">
        <w:rPr>
          <w:sz w:val="24"/>
          <w:szCs w:val="24"/>
        </w:rPr>
        <w:t xml:space="preserve">4  Booklet </w:t>
      </w:r>
      <w:r w:rsidR="000347BA">
        <w:rPr>
          <w:i/>
          <w:sz w:val="24"/>
          <w:szCs w:val="24"/>
        </w:rPr>
        <w:t xml:space="preserve">A Poor Man </w:t>
      </w:r>
      <w:r w:rsidR="000347BA" w:rsidRPr="00F94714">
        <w:rPr>
          <w:i/>
          <w:noProof/>
          <w:sz w:val="24"/>
          <w:szCs w:val="24"/>
        </w:rPr>
        <w:t xml:space="preserve">Singing </w:t>
      </w:r>
      <w:r w:rsidR="000347BA" w:rsidRPr="00F94714">
        <w:rPr>
          <w:noProof/>
          <w:sz w:val="24"/>
          <w:szCs w:val="24"/>
        </w:rPr>
        <w:t xml:space="preserve"> by</w:t>
      </w:r>
      <w:r w:rsidR="000347BA">
        <w:rPr>
          <w:sz w:val="24"/>
          <w:szCs w:val="24"/>
        </w:rPr>
        <w:t xml:space="preserve"> Oscar Lloyd. Endorsed inside cover “Donated by Ken Woodfield 1942-1947” [? Donated to CHSB library]</w:t>
      </w:r>
    </w:p>
    <w:p w:rsidR="006F27CC" w:rsidRDefault="006F27CC" w:rsidP="00747616">
      <w:pPr>
        <w:ind w:left="709" w:hanging="425"/>
        <w:rPr>
          <w:sz w:val="24"/>
          <w:szCs w:val="24"/>
        </w:rPr>
      </w:pPr>
    </w:p>
    <w:p w:rsidR="006F27CC" w:rsidRDefault="006F27CC" w:rsidP="00747616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7/5 Punishment Book (p/copy) 1929 -1980. Lists pupil’s names, their offences and th</w:t>
      </w:r>
      <w:r w:rsidR="00A07BA0">
        <w:rPr>
          <w:sz w:val="24"/>
          <w:szCs w:val="24"/>
        </w:rPr>
        <w:t>e number of strokes of</w:t>
      </w:r>
      <w:r>
        <w:rPr>
          <w:sz w:val="24"/>
          <w:szCs w:val="24"/>
        </w:rPr>
        <w:t xml:space="preserve"> the cane administered</w:t>
      </w:r>
      <w:r w:rsidR="00A07BA0">
        <w:rPr>
          <w:sz w:val="24"/>
          <w:szCs w:val="24"/>
        </w:rPr>
        <w:t>. Location of original unknown.</w:t>
      </w:r>
      <w:r>
        <w:rPr>
          <w:sz w:val="24"/>
          <w:szCs w:val="24"/>
        </w:rPr>
        <w:t xml:space="preserve"> </w:t>
      </w:r>
    </w:p>
    <w:p w:rsidR="00180E7C" w:rsidRDefault="00180E7C" w:rsidP="00747616">
      <w:pPr>
        <w:ind w:left="709" w:hanging="425"/>
        <w:rPr>
          <w:sz w:val="24"/>
          <w:szCs w:val="24"/>
        </w:rPr>
      </w:pPr>
    </w:p>
    <w:p w:rsidR="00180E7C" w:rsidRPr="000347BA" w:rsidRDefault="00180E7C" w:rsidP="00747616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7/6</w:t>
      </w:r>
      <w:r>
        <w:rPr>
          <w:sz w:val="24"/>
          <w:szCs w:val="24"/>
        </w:rPr>
        <w:tab/>
        <w:t xml:space="preserve">P/copy of scorer’s sheets for a cricket match CHSB v Steyning Grammar School on 28 June 1952. </w:t>
      </w:r>
      <w:r w:rsidR="00D85B8E">
        <w:rPr>
          <w:sz w:val="24"/>
          <w:szCs w:val="24"/>
        </w:rPr>
        <w:t xml:space="preserve"> </w:t>
      </w:r>
      <w:r>
        <w:rPr>
          <w:sz w:val="24"/>
          <w:szCs w:val="24"/>
        </w:rPr>
        <w:t>CHSB 128 for 9, SGS 130 for 7</w:t>
      </w:r>
      <w:r w:rsidR="00D85B8E">
        <w:rPr>
          <w:sz w:val="24"/>
          <w:szCs w:val="24"/>
        </w:rPr>
        <w:t>.</w:t>
      </w:r>
    </w:p>
    <w:p w:rsidR="00057669" w:rsidRDefault="00057669" w:rsidP="00747616">
      <w:pPr>
        <w:ind w:left="709" w:hanging="425"/>
        <w:rPr>
          <w:sz w:val="24"/>
          <w:szCs w:val="24"/>
        </w:rPr>
      </w:pPr>
    </w:p>
    <w:p w:rsidR="00057669" w:rsidRDefault="00057669" w:rsidP="006224CC">
      <w:pPr>
        <w:jc w:val="center"/>
        <w:rPr>
          <w:sz w:val="24"/>
          <w:szCs w:val="24"/>
        </w:rPr>
      </w:pPr>
      <w:r>
        <w:rPr>
          <w:sz w:val="24"/>
          <w:szCs w:val="24"/>
        </w:rPr>
        <w:br w:type="page"/>
      </w:r>
      <w:r>
        <w:rPr>
          <w:b/>
          <w:sz w:val="24"/>
          <w:szCs w:val="24"/>
        </w:rPr>
        <w:lastRenderedPageBreak/>
        <w:t>SECTION ‘B’ ITEMS RELATING TO OLD BOYS</w:t>
      </w:r>
    </w:p>
    <w:p w:rsidR="00057669" w:rsidRDefault="00057669" w:rsidP="00057669">
      <w:pPr>
        <w:ind w:left="709" w:hanging="425"/>
        <w:jc w:val="center"/>
        <w:rPr>
          <w:sz w:val="24"/>
          <w:szCs w:val="24"/>
        </w:rPr>
      </w:pPr>
    </w:p>
    <w:p w:rsidR="00057669" w:rsidRDefault="00057669" w:rsidP="00057669">
      <w:pPr>
        <w:ind w:left="709" w:hanging="425"/>
        <w:rPr>
          <w:sz w:val="24"/>
          <w:szCs w:val="24"/>
        </w:rPr>
      </w:pPr>
    </w:p>
    <w:p w:rsidR="00057669" w:rsidRPr="00057669" w:rsidRDefault="00057669" w:rsidP="00057669">
      <w:pPr>
        <w:rPr>
          <w:sz w:val="24"/>
          <w:szCs w:val="24"/>
        </w:rPr>
      </w:pPr>
      <w:r>
        <w:rPr>
          <w:sz w:val="24"/>
          <w:szCs w:val="24"/>
        </w:rPr>
        <w:t xml:space="preserve">There was an Old Boy’s Association founded in the early grammar school days which was known as </w:t>
      </w:r>
      <w:r w:rsidRPr="006224CC">
        <w:rPr>
          <w:i/>
          <w:sz w:val="24"/>
          <w:szCs w:val="24"/>
        </w:rPr>
        <w:t>The Old Cicestrians</w:t>
      </w:r>
      <w:r>
        <w:rPr>
          <w:sz w:val="24"/>
          <w:szCs w:val="24"/>
        </w:rPr>
        <w:t xml:space="preserve">. This term was a solecism </w:t>
      </w:r>
      <w:r w:rsidR="006224CC">
        <w:rPr>
          <w:sz w:val="24"/>
          <w:szCs w:val="24"/>
        </w:rPr>
        <w:t>a</w:t>
      </w:r>
      <w:r>
        <w:rPr>
          <w:sz w:val="24"/>
          <w:szCs w:val="24"/>
        </w:rPr>
        <w:t xml:space="preserve">s Cicestrian is </w:t>
      </w:r>
      <w:r w:rsidR="000518AB">
        <w:rPr>
          <w:sz w:val="24"/>
          <w:szCs w:val="24"/>
        </w:rPr>
        <w:t xml:space="preserve">actually </w:t>
      </w:r>
      <w:r>
        <w:rPr>
          <w:sz w:val="24"/>
          <w:szCs w:val="24"/>
        </w:rPr>
        <w:t>the term used for someone who was born and bred in Chichester</w:t>
      </w:r>
      <w:r w:rsidR="002C1978">
        <w:rPr>
          <w:sz w:val="24"/>
          <w:szCs w:val="24"/>
        </w:rPr>
        <w:t xml:space="preserve"> -</w:t>
      </w:r>
      <w:r>
        <w:rPr>
          <w:sz w:val="24"/>
          <w:szCs w:val="24"/>
        </w:rPr>
        <w:t xml:space="preserve"> which the majority </w:t>
      </w:r>
      <w:r w:rsidR="002C1978">
        <w:rPr>
          <w:sz w:val="24"/>
          <w:szCs w:val="24"/>
        </w:rPr>
        <w:t>of the school’s pupils were not!</w:t>
      </w:r>
      <w:r>
        <w:rPr>
          <w:sz w:val="24"/>
          <w:szCs w:val="24"/>
        </w:rPr>
        <w:t xml:space="preserve"> The Old Cicestrians folded in </w:t>
      </w:r>
      <w:r w:rsidR="002E4DA1">
        <w:rPr>
          <w:sz w:val="24"/>
          <w:szCs w:val="24"/>
        </w:rPr>
        <w:t>1970</w:t>
      </w:r>
      <w:r>
        <w:rPr>
          <w:sz w:val="24"/>
          <w:szCs w:val="24"/>
        </w:rPr>
        <w:t xml:space="preserve"> but following a reunion organised by the school in </w:t>
      </w:r>
      <w:r w:rsidRPr="00F94714">
        <w:rPr>
          <w:noProof/>
          <w:sz w:val="24"/>
          <w:szCs w:val="24"/>
        </w:rPr>
        <w:t>2000</w:t>
      </w:r>
      <w:r>
        <w:rPr>
          <w:sz w:val="24"/>
          <w:szCs w:val="24"/>
        </w:rPr>
        <w:t xml:space="preserve"> it was revived. It was first known a </w:t>
      </w:r>
      <w:r w:rsidRPr="006224CC">
        <w:rPr>
          <w:i/>
          <w:sz w:val="24"/>
          <w:szCs w:val="24"/>
        </w:rPr>
        <w:t>CHALOBS</w:t>
      </w:r>
      <w:r>
        <w:rPr>
          <w:sz w:val="24"/>
          <w:szCs w:val="24"/>
        </w:rPr>
        <w:t xml:space="preserve"> (Chichester High and Lancastrian Old Boys’ Society) to reflect that fact that the former Lancastrian Boys’ School, a secondary modern, had amalgamated with CHSB in 1971 to form the comprehensive school that lasted until 2016.  As the interest </w:t>
      </w:r>
      <w:r w:rsidRPr="00F94714">
        <w:rPr>
          <w:noProof/>
          <w:sz w:val="24"/>
          <w:szCs w:val="24"/>
        </w:rPr>
        <w:t>shewn</w:t>
      </w:r>
      <w:r>
        <w:rPr>
          <w:sz w:val="24"/>
          <w:szCs w:val="24"/>
        </w:rPr>
        <w:t xml:space="preserve"> by Lancas</w:t>
      </w:r>
      <w:r w:rsidR="002C1978">
        <w:rPr>
          <w:sz w:val="24"/>
          <w:szCs w:val="24"/>
        </w:rPr>
        <w:t>t</w:t>
      </w:r>
      <w:r>
        <w:rPr>
          <w:sz w:val="24"/>
          <w:szCs w:val="24"/>
        </w:rPr>
        <w:t xml:space="preserve">rian Old Boys was virtually non-existent the society reverted to the name </w:t>
      </w:r>
      <w:r w:rsidRPr="00057669">
        <w:rPr>
          <w:i/>
          <w:sz w:val="24"/>
          <w:szCs w:val="24"/>
        </w:rPr>
        <w:t>Old Cicestrians</w:t>
      </w:r>
      <w:r w:rsidR="00D7785B">
        <w:rPr>
          <w:sz w:val="24"/>
          <w:szCs w:val="24"/>
        </w:rPr>
        <w:t xml:space="preserve"> in 2008</w:t>
      </w:r>
      <w:r>
        <w:rPr>
          <w:sz w:val="24"/>
          <w:szCs w:val="24"/>
        </w:rPr>
        <w:t xml:space="preserve">  </w:t>
      </w:r>
    </w:p>
    <w:p w:rsidR="00747616" w:rsidRDefault="00747616" w:rsidP="009346B8">
      <w:pPr>
        <w:ind w:left="284"/>
        <w:rPr>
          <w:sz w:val="24"/>
          <w:szCs w:val="24"/>
        </w:rPr>
      </w:pPr>
    </w:p>
    <w:p w:rsidR="006224CC" w:rsidRDefault="006224CC" w:rsidP="006224CC">
      <w:pPr>
        <w:rPr>
          <w:sz w:val="24"/>
          <w:szCs w:val="24"/>
        </w:rPr>
      </w:pPr>
      <w:r>
        <w:rPr>
          <w:b/>
          <w:sz w:val="24"/>
          <w:szCs w:val="24"/>
        </w:rPr>
        <w:t>8. Minutes, agenda etc for CHALOBS/Old Cicestrians</w:t>
      </w:r>
    </w:p>
    <w:p w:rsidR="006224CC" w:rsidRDefault="006224CC" w:rsidP="006224CC">
      <w:pPr>
        <w:rPr>
          <w:sz w:val="24"/>
          <w:szCs w:val="24"/>
        </w:rPr>
      </w:pPr>
    </w:p>
    <w:p w:rsidR="006224CC" w:rsidRDefault="002C1978" w:rsidP="00D7785B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8/</w:t>
      </w:r>
      <w:r w:rsidR="006224CC">
        <w:rPr>
          <w:sz w:val="24"/>
          <w:szCs w:val="24"/>
        </w:rPr>
        <w:t>1 Binder contain</w:t>
      </w:r>
      <w:r w:rsidR="00D7785B">
        <w:rPr>
          <w:sz w:val="24"/>
          <w:szCs w:val="24"/>
        </w:rPr>
        <w:t>in</w:t>
      </w:r>
      <w:r w:rsidR="006224CC">
        <w:rPr>
          <w:sz w:val="24"/>
          <w:szCs w:val="24"/>
        </w:rPr>
        <w:t>g mi</w:t>
      </w:r>
      <w:r w:rsidR="00D7785B">
        <w:rPr>
          <w:sz w:val="24"/>
          <w:szCs w:val="24"/>
        </w:rPr>
        <w:t>nutes of Committee Meetings from</w:t>
      </w:r>
      <w:r w:rsidR="006224CC">
        <w:rPr>
          <w:sz w:val="24"/>
          <w:szCs w:val="24"/>
        </w:rPr>
        <w:t xml:space="preserve"> 1/12/2001 to </w:t>
      </w:r>
      <w:r w:rsidR="00D7785B">
        <w:rPr>
          <w:sz w:val="24"/>
          <w:szCs w:val="24"/>
        </w:rPr>
        <w:t xml:space="preserve">19/10/2015. Mostly signed copies </w:t>
      </w:r>
      <w:r w:rsidR="00D7785B" w:rsidRPr="00D7785B">
        <w:rPr>
          <w:color w:val="FF0000"/>
          <w:sz w:val="24"/>
          <w:szCs w:val="24"/>
        </w:rPr>
        <w:t xml:space="preserve">[?are these the </w:t>
      </w:r>
      <w:r>
        <w:rPr>
          <w:color w:val="FF0000"/>
          <w:sz w:val="24"/>
          <w:szCs w:val="24"/>
        </w:rPr>
        <w:t>master</w:t>
      </w:r>
      <w:r w:rsidR="00D7785B" w:rsidRPr="00D7785B">
        <w:rPr>
          <w:color w:val="FF0000"/>
          <w:sz w:val="24"/>
          <w:szCs w:val="24"/>
        </w:rPr>
        <w:t xml:space="preserve"> copies</w:t>
      </w:r>
      <w:r w:rsidR="00D7785B">
        <w:rPr>
          <w:sz w:val="24"/>
          <w:szCs w:val="24"/>
        </w:rPr>
        <w:t>]  also contains a copy of the Constitution Jan 2015.</w:t>
      </w:r>
    </w:p>
    <w:p w:rsidR="00D7785B" w:rsidRDefault="00D7785B" w:rsidP="00D7785B">
      <w:pPr>
        <w:ind w:left="709" w:hanging="425"/>
        <w:rPr>
          <w:sz w:val="24"/>
          <w:szCs w:val="24"/>
        </w:rPr>
      </w:pPr>
    </w:p>
    <w:p w:rsidR="00D7785B" w:rsidRDefault="002C1978" w:rsidP="00D7785B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8/</w:t>
      </w:r>
      <w:r w:rsidR="00D7785B">
        <w:rPr>
          <w:sz w:val="24"/>
          <w:szCs w:val="24"/>
        </w:rPr>
        <w:t xml:space="preserve">2 Additional loose copies of Committee Minutes and </w:t>
      </w:r>
      <w:r w:rsidR="00D7785B" w:rsidRPr="00F94714">
        <w:rPr>
          <w:noProof/>
          <w:sz w:val="24"/>
          <w:szCs w:val="24"/>
        </w:rPr>
        <w:t>Agendae</w:t>
      </w:r>
      <w:r w:rsidR="00D7785B">
        <w:rPr>
          <w:sz w:val="24"/>
          <w:szCs w:val="24"/>
        </w:rPr>
        <w:t xml:space="preserve"> Sept 2003 to </w:t>
      </w:r>
      <w:r w:rsidR="002E4DA1">
        <w:rPr>
          <w:sz w:val="24"/>
          <w:szCs w:val="24"/>
        </w:rPr>
        <w:t>Oct 2012</w:t>
      </w:r>
      <w:r w:rsidR="00D7785B">
        <w:rPr>
          <w:sz w:val="24"/>
          <w:szCs w:val="24"/>
        </w:rPr>
        <w:t xml:space="preserve"> [incomplete run]</w:t>
      </w:r>
    </w:p>
    <w:p w:rsidR="009C2AAC" w:rsidRDefault="009C2AAC" w:rsidP="009C2AAC">
      <w:pPr>
        <w:ind w:left="709"/>
        <w:rPr>
          <w:sz w:val="24"/>
          <w:szCs w:val="24"/>
        </w:rPr>
      </w:pPr>
      <w:r>
        <w:rPr>
          <w:sz w:val="24"/>
          <w:szCs w:val="24"/>
        </w:rPr>
        <w:t xml:space="preserve">1 </w:t>
      </w:r>
      <w:r w:rsidRPr="00F94714">
        <w:rPr>
          <w:noProof/>
          <w:sz w:val="24"/>
          <w:szCs w:val="24"/>
        </w:rPr>
        <w:t>bdl</w:t>
      </w:r>
    </w:p>
    <w:p w:rsidR="00D7785B" w:rsidRDefault="00D7785B" w:rsidP="00D7785B">
      <w:pPr>
        <w:ind w:left="709" w:hanging="425"/>
        <w:rPr>
          <w:sz w:val="24"/>
          <w:szCs w:val="24"/>
        </w:rPr>
      </w:pPr>
    </w:p>
    <w:p w:rsidR="00D7785B" w:rsidRDefault="002C1978" w:rsidP="00D7785B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8/</w:t>
      </w:r>
      <w:r w:rsidR="00D7785B">
        <w:rPr>
          <w:sz w:val="24"/>
          <w:szCs w:val="24"/>
        </w:rPr>
        <w:t xml:space="preserve">3 Loose copies of AGM minutes and reports 2002-2010 [incomplete </w:t>
      </w:r>
      <w:r w:rsidR="00D7785B" w:rsidRPr="00F94714">
        <w:rPr>
          <w:noProof/>
          <w:sz w:val="24"/>
          <w:szCs w:val="24"/>
        </w:rPr>
        <w:t>run] :</w:t>
      </w:r>
    </w:p>
    <w:p w:rsidR="00D7785B" w:rsidRDefault="00D7785B" w:rsidP="00D7785B">
      <w:pPr>
        <w:ind w:left="709" w:hanging="425"/>
        <w:rPr>
          <w:sz w:val="24"/>
          <w:szCs w:val="24"/>
        </w:rPr>
      </w:pPr>
    </w:p>
    <w:p w:rsidR="00D7785B" w:rsidRDefault="00D7785B" w:rsidP="00D7785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2002 – minutes only</w:t>
      </w:r>
    </w:p>
    <w:p w:rsidR="00D7785B" w:rsidRDefault="00D7785B" w:rsidP="00D7785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2003 minutes, report and financial statement</w:t>
      </w:r>
    </w:p>
    <w:p w:rsidR="00D7785B" w:rsidRDefault="00D7785B" w:rsidP="00D7785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2004 minutes and report</w:t>
      </w:r>
    </w:p>
    <w:p w:rsidR="00D7785B" w:rsidRDefault="00D7785B" w:rsidP="00D7785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2005 report only</w:t>
      </w:r>
    </w:p>
    <w:p w:rsidR="00D7785B" w:rsidRDefault="00D7785B" w:rsidP="00D7785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2006 minutes only plus report about proposed name change</w:t>
      </w:r>
    </w:p>
    <w:p w:rsidR="00D7785B" w:rsidRDefault="00D7785B" w:rsidP="00D7785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2007 report and financial statement only</w:t>
      </w:r>
    </w:p>
    <w:p w:rsidR="00D7785B" w:rsidRDefault="00D7785B" w:rsidP="00D7785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2009 minutes only</w:t>
      </w:r>
    </w:p>
    <w:p w:rsidR="00D7785B" w:rsidRDefault="00D7785B" w:rsidP="00D7785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2010 agenda, report and financial statement only</w:t>
      </w:r>
    </w:p>
    <w:p w:rsidR="00C92538" w:rsidRDefault="00C92538" w:rsidP="00C92538">
      <w:pPr>
        <w:pStyle w:val="ListParagraph"/>
        <w:ind w:left="1004"/>
        <w:rPr>
          <w:sz w:val="24"/>
          <w:szCs w:val="24"/>
        </w:rPr>
      </w:pPr>
      <w:r>
        <w:rPr>
          <w:sz w:val="24"/>
          <w:szCs w:val="24"/>
        </w:rPr>
        <w:t>8 docs</w:t>
      </w:r>
    </w:p>
    <w:p w:rsidR="00D7785B" w:rsidRDefault="00D7785B" w:rsidP="00D7785B">
      <w:pPr>
        <w:rPr>
          <w:sz w:val="24"/>
          <w:szCs w:val="24"/>
        </w:rPr>
      </w:pPr>
    </w:p>
    <w:p w:rsidR="00D7785B" w:rsidRDefault="002C1978" w:rsidP="00D7785B">
      <w:pPr>
        <w:ind w:left="284"/>
        <w:rPr>
          <w:sz w:val="24"/>
          <w:szCs w:val="24"/>
        </w:rPr>
      </w:pPr>
      <w:r>
        <w:rPr>
          <w:sz w:val="24"/>
          <w:szCs w:val="24"/>
        </w:rPr>
        <w:t>8/</w:t>
      </w:r>
      <w:r w:rsidR="00D7785B">
        <w:rPr>
          <w:sz w:val="24"/>
          <w:szCs w:val="24"/>
        </w:rPr>
        <w:t>4 CHALOBS/Old Cicestrians Newsletters</w:t>
      </w:r>
    </w:p>
    <w:p w:rsidR="00D7785B" w:rsidRDefault="00D7785B" w:rsidP="00D7785B">
      <w:pPr>
        <w:ind w:left="284"/>
        <w:rPr>
          <w:sz w:val="24"/>
          <w:szCs w:val="24"/>
        </w:rPr>
      </w:pPr>
    </w:p>
    <w:p w:rsidR="00A75D7D" w:rsidRDefault="00A75D7D" w:rsidP="00D7785B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Autumn 2002</w:t>
      </w:r>
    </w:p>
    <w:p w:rsidR="00A75D7D" w:rsidRDefault="00A75D7D" w:rsidP="00D7785B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ummer 2003</w:t>
      </w:r>
    </w:p>
    <w:p w:rsidR="00D7785B" w:rsidRDefault="00FD3FA3" w:rsidP="00D7785B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pring 2004</w:t>
      </w:r>
    </w:p>
    <w:p w:rsidR="00FD3FA3" w:rsidRDefault="00FD3FA3" w:rsidP="00D7785B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Autumn 2004 (2</w:t>
      </w:r>
      <w:r w:rsidR="00C92538">
        <w:rPr>
          <w:sz w:val="24"/>
          <w:szCs w:val="24"/>
        </w:rPr>
        <w:t xml:space="preserve"> copies</w:t>
      </w:r>
      <w:r>
        <w:rPr>
          <w:sz w:val="24"/>
          <w:szCs w:val="24"/>
        </w:rPr>
        <w:t>)</w:t>
      </w:r>
    </w:p>
    <w:p w:rsidR="00FD3FA3" w:rsidRDefault="00A75D7D" w:rsidP="00D7785B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pring 2005 (3</w:t>
      </w:r>
      <w:r w:rsidR="00C92538">
        <w:rPr>
          <w:sz w:val="24"/>
          <w:szCs w:val="24"/>
        </w:rPr>
        <w:t xml:space="preserve"> copies</w:t>
      </w:r>
      <w:r w:rsidR="00FD3FA3">
        <w:rPr>
          <w:sz w:val="24"/>
          <w:szCs w:val="24"/>
        </w:rPr>
        <w:t>)</w:t>
      </w:r>
    </w:p>
    <w:p w:rsidR="00FD3FA3" w:rsidRDefault="00FD3FA3" w:rsidP="00D7785B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Autumn 2005 (2</w:t>
      </w:r>
      <w:r w:rsidR="00C92538">
        <w:rPr>
          <w:sz w:val="24"/>
          <w:szCs w:val="24"/>
        </w:rPr>
        <w:t xml:space="preserve"> copies</w:t>
      </w:r>
      <w:r>
        <w:rPr>
          <w:sz w:val="24"/>
          <w:szCs w:val="24"/>
        </w:rPr>
        <w:t>) with letter re Christmas lunch</w:t>
      </w:r>
    </w:p>
    <w:p w:rsidR="00FD3FA3" w:rsidRDefault="00FD3FA3" w:rsidP="00D7785B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pring 2006 with letter about events</w:t>
      </w:r>
    </w:p>
    <w:p w:rsidR="00FD3FA3" w:rsidRDefault="00FD3FA3" w:rsidP="00D7785B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Autumn 2006</w:t>
      </w:r>
    </w:p>
    <w:p w:rsidR="00FD3FA3" w:rsidRDefault="00FD3FA3" w:rsidP="00D7785B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pring 2007</w:t>
      </w:r>
    </w:p>
    <w:p w:rsidR="00FD3FA3" w:rsidRDefault="00FD3FA3" w:rsidP="00D7785B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pring 2008</w:t>
      </w:r>
    </w:p>
    <w:p w:rsidR="00C92538" w:rsidRDefault="00C92538" w:rsidP="00C92538">
      <w:pPr>
        <w:pStyle w:val="ListParagraph"/>
        <w:ind w:left="1004"/>
        <w:rPr>
          <w:sz w:val="24"/>
          <w:szCs w:val="24"/>
        </w:rPr>
      </w:pPr>
      <w:r>
        <w:rPr>
          <w:sz w:val="24"/>
          <w:szCs w:val="24"/>
        </w:rPr>
        <w:t>14 docs</w:t>
      </w:r>
    </w:p>
    <w:p w:rsidR="00A75D7D" w:rsidRDefault="00A75D7D" w:rsidP="00A75D7D">
      <w:pPr>
        <w:rPr>
          <w:sz w:val="24"/>
          <w:szCs w:val="24"/>
        </w:rPr>
      </w:pPr>
    </w:p>
    <w:p w:rsidR="009C2AAC" w:rsidRDefault="009C2AAC" w:rsidP="00A75D7D">
      <w:pPr>
        <w:rPr>
          <w:sz w:val="24"/>
          <w:szCs w:val="24"/>
        </w:rPr>
      </w:pPr>
    </w:p>
    <w:p w:rsidR="00A75D7D" w:rsidRDefault="00A75D7D" w:rsidP="002E4DA1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8/5 </w:t>
      </w:r>
      <w:r w:rsidR="00C92538">
        <w:rPr>
          <w:sz w:val="24"/>
          <w:szCs w:val="24"/>
        </w:rPr>
        <w:t>C</w:t>
      </w:r>
      <w:r w:rsidR="002E4DA1">
        <w:rPr>
          <w:sz w:val="24"/>
          <w:szCs w:val="24"/>
        </w:rPr>
        <w:t xml:space="preserve">orrespondence </w:t>
      </w:r>
      <w:r>
        <w:rPr>
          <w:sz w:val="24"/>
          <w:szCs w:val="24"/>
        </w:rPr>
        <w:t xml:space="preserve">to Newsletter Editor </w:t>
      </w:r>
      <w:r w:rsidR="002E4DA1">
        <w:rPr>
          <w:sz w:val="24"/>
          <w:szCs w:val="24"/>
        </w:rPr>
        <w:t xml:space="preserve">mostly with anecdotes about the school, its staff and old boys which were </w:t>
      </w:r>
      <w:r w:rsidR="006F2E3F">
        <w:rPr>
          <w:sz w:val="24"/>
          <w:szCs w:val="24"/>
        </w:rPr>
        <w:t>published</w:t>
      </w:r>
      <w:r w:rsidR="002E4DA1">
        <w:rPr>
          <w:sz w:val="24"/>
          <w:szCs w:val="24"/>
        </w:rPr>
        <w:t xml:space="preserve"> in future newsletters.</w:t>
      </w:r>
    </w:p>
    <w:p w:rsidR="00C92538" w:rsidRPr="00A75D7D" w:rsidRDefault="00C92538" w:rsidP="00C92538">
      <w:pPr>
        <w:ind w:left="709"/>
        <w:rPr>
          <w:sz w:val="24"/>
          <w:szCs w:val="24"/>
        </w:rPr>
      </w:pPr>
      <w:r>
        <w:rPr>
          <w:sz w:val="24"/>
          <w:szCs w:val="24"/>
        </w:rPr>
        <w:t xml:space="preserve">1 </w:t>
      </w:r>
      <w:r w:rsidRPr="00F94714">
        <w:rPr>
          <w:noProof/>
          <w:sz w:val="24"/>
          <w:szCs w:val="24"/>
        </w:rPr>
        <w:t>bdl</w:t>
      </w:r>
    </w:p>
    <w:p w:rsidR="00FD3FA3" w:rsidRDefault="00FD3FA3" w:rsidP="00FD3FA3">
      <w:pPr>
        <w:rPr>
          <w:sz w:val="24"/>
          <w:szCs w:val="24"/>
        </w:rPr>
      </w:pPr>
    </w:p>
    <w:p w:rsidR="002E4DA1" w:rsidRDefault="002E4DA1" w:rsidP="00FD3FA3">
      <w:pPr>
        <w:rPr>
          <w:sz w:val="24"/>
          <w:szCs w:val="24"/>
        </w:rPr>
      </w:pPr>
    </w:p>
    <w:p w:rsidR="00FD3FA3" w:rsidRDefault="00FD3FA3" w:rsidP="00FD3FA3">
      <w:pPr>
        <w:rPr>
          <w:sz w:val="24"/>
          <w:szCs w:val="24"/>
        </w:rPr>
      </w:pPr>
      <w:r w:rsidRPr="00FD3FA3">
        <w:rPr>
          <w:b/>
          <w:sz w:val="24"/>
          <w:szCs w:val="24"/>
        </w:rPr>
        <w:t>9 Anniversary Events</w:t>
      </w:r>
    </w:p>
    <w:p w:rsidR="00FD3FA3" w:rsidRDefault="00FD3FA3" w:rsidP="00FD3FA3">
      <w:pPr>
        <w:rPr>
          <w:sz w:val="24"/>
          <w:szCs w:val="24"/>
        </w:rPr>
      </w:pPr>
    </w:p>
    <w:p w:rsidR="00FD3FA3" w:rsidRDefault="002C1978" w:rsidP="00FD3FA3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9/</w:t>
      </w:r>
      <w:r w:rsidR="00FD3FA3">
        <w:rPr>
          <w:sz w:val="24"/>
          <w:szCs w:val="24"/>
        </w:rPr>
        <w:t xml:space="preserve">1 Menu for reunion dinner of the Old Boys’ Association held on 14 September 1946 at the </w:t>
      </w:r>
      <w:r w:rsidR="00FD3FA3" w:rsidRPr="00000A11">
        <w:rPr>
          <w:i/>
          <w:sz w:val="24"/>
          <w:szCs w:val="24"/>
        </w:rPr>
        <w:t>Dolphin &amp; Anchor</w:t>
      </w:r>
      <w:r w:rsidR="00FD3FA3">
        <w:rPr>
          <w:sz w:val="24"/>
          <w:szCs w:val="24"/>
        </w:rPr>
        <w:t>, Chichester. Autographed in verso in pencil.</w:t>
      </w:r>
    </w:p>
    <w:p w:rsidR="00FD3FA3" w:rsidRDefault="00FD3FA3" w:rsidP="00FD3FA3">
      <w:pPr>
        <w:ind w:left="709" w:hanging="425"/>
        <w:rPr>
          <w:sz w:val="24"/>
          <w:szCs w:val="24"/>
        </w:rPr>
      </w:pPr>
    </w:p>
    <w:p w:rsidR="00FD3FA3" w:rsidRDefault="002C1978" w:rsidP="00FD3FA3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9/</w:t>
      </w:r>
      <w:r w:rsidR="00FD3FA3">
        <w:rPr>
          <w:sz w:val="24"/>
          <w:szCs w:val="24"/>
        </w:rPr>
        <w:t xml:space="preserve">2  Menu and programme for Anniversary dinner celebrating 50 years of Rugby Football at CHSB 1994-1994. Held at the </w:t>
      </w:r>
      <w:r w:rsidR="00FD3FA3" w:rsidRPr="00000A11">
        <w:rPr>
          <w:i/>
          <w:sz w:val="24"/>
          <w:szCs w:val="24"/>
        </w:rPr>
        <w:t>Dolphin &amp; Anchor</w:t>
      </w:r>
      <w:r w:rsidR="00FD3FA3">
        <w:rPr>
          <w:sz w:val="24"/>
          <w:szCs w:val="24"/>
        </w:rPr>
        <w:t>, Chichest</w:t>
      </w:r>
      <w:r>
        <w:rPr>
          <w:sz w:val="24"/>
          <w:szCs w:val="24"/>
        </w:rPr>
        <w:t>er 25 November 1994. Plus four (poor)</w:t>
      </w:r>
      <w:r w:rsidR="00FD3FA3">
        <w:rPr>
          <w:sz w:val="24"/>
          <w:szCs w:val="24"/>
        </w:rPr>
        <w:t xml:space="preserve"> p/copies of photos of attendees and a copy of ‘A Chi High Grace’ by Francis Casey.</w:t>
      </w:r>
    </w:p>
    <w:p w:rsidR="00C92538" w:rsidRDefault="00C92538" w:rsidP="00FD3FA3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ab/>
        <w:t>6 docs</w:t>
      </w:r>
    </w:p>
    <w:p w:rsidR="00FD3FA3" w:rsidRDefault="00FD3FA3" w:rsidP="00FD3FA3">
      <w:pPr>
        <w:ind w:left="709" w:hanging="425"/>
        <w:rPr>
          <w:sz w:val="24"/>
          <w:szCs w:val="24"/>
        </w:rPr>
      </w:pPr>
    </w:p>
    <w:p w:rsidR="00FD3FA3" w:rsidRDefault="002C1978" w:rsidP="006F2E3F">
      <w:pPr>
        <w:ind w:left="709" w:hanging="425"/>
        <w:rPr>
          <w:sz w:val="24"/>
          <w:szCs w:val="24"/>
        </w:rPr>
      </w:pPr>
      <w:r>
        <w:rPr>
          <w:sz w:val="24"/>
          <w:szCs w:val="24"/>
        </w:rPr>
        <w:t>9/</w:t>
      </w:r>
      <w:r w:rsidR="00FD3FA3">
        <w:rPr>
          <w:sz w:val="24"/>
          <w:szCs w:val="24"/>
        </w:rPr>
        <w:t>3  Old Boys’ Millen</w:t>
      </w:r>
      <w:r w:rsidR="00CF4C7B">
        <w:rPr>
          <w:sz w:val="24"/>
          <w:szCs w:val="24"/>
        </w:rPr>
        <w:t>n</w:t>
      </w:r>
      <w:r w:rsidR="00FD3FA3">
        <w:rPr>
          <w:sz w:val="24"/>
          <w:szCs w:val="24"/>
        </w:rPr>
        <w:t>ium Event held at the school on 30 September 2000, organised by the school.</w:t>
      </w:r>
    </w:p>
    <w:p w:rsidR="00FD3FA3" w:rsidRDefault="00000A11" w:rsidP="00FD3FA3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Ticket</w:t>
      </w:r>
    </w:p>
    <w:p w:rsidR="00000A11" w:rsidRDefault="00000A11" w:rsidP="00FD3FA3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Programme for the day</w:t>
      </w:r>
    </w:p>
    <w:p w:rsidR="00000A11" w:rsidRDefault="00000A11" w:rsidP="00FD3FA3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List of attendees</w:t>
      </w:r>
    </w:p>
    <w:p w:rsidR="00000A11" w:rsidRDefault="002C1978" w:rsidP="00FD3FA3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Letters to the H</w:t>
      </w:r>
      <w:r w:rsidR="00000A11">
        <w:rPr>
          <w:sz w:val="24"/>
          <w:szCs w:val="24"/>
        </w:rPr>
        <w:t xml:space="preserve">ead about the event (4) including one from Miss Jean Pestell former school cook </w:t>
      </w:r>
    </w:p>
    <w:p w:rsidR="00C92538" w:rsidRDefault="00C92538" w:rsidP="00C92538">
      <w:pPr>
        <w:pStyle w:val="ListParagraph"/>
        <w:ind w:left="1004"/>
        <w:rPr>
          <w:sz w:val="24"/>
          <w:szCs w:val="24"/>
        </w:rPr>
      </w:pPr>
      <w:r>
        <w:rPr>
          <w:sz w:val="24"/>
          <w:szCs w:val="24"/>
        </w:rPr>
        <w:t>4 docs</w:t>
      </w:r>
    </w:p>
    <w:p w:rsidR="00000A11" w:rsidRDefault="00000A11" w:rsidP="00000A11">
      <w:pPr>
        <w:rPr>
          <w:sz w:val="24"/>
          <w:szCs w:val="24"/>
        </w:rPr>
      </w:pPr>
    </w:p>
    <w:p w:rsidR="00000A11" w:rsidRDefault="00000A11" w:rsidP="00000A11">
      <w:pPr>
        <w:rPr>
          <w:sz w:val="24"/>
          <w:szCs w:val="24"/>
        </w:rPr>
      </w:pPr>
    </w:p>
    <w:p w:rsidR="00000A11" w:rsidRDefault="00000A11" w:rsidP="00000A11">
      <w:pPr>
        <w:rPr>
          <w:sz w:val="24"/>
          <w:szCs w:val="24"/>
        </w:rPr>
      </w:pPr>
      <w:r w:rsidRPr="00000A11">
        <w:rPr>
          <w:b/>
          <w:sz w:val="24"/>
          <w:szCs w:val="24"/>
        </w:rPr>
        <w:t>10 Photographs</w:t>
      </w:r>
    </w:p>
    <w:p w:rsidR="00000A11" w:rsidRDefault="00000A11" w:rsidP="00000A11">
      <w:pPr>
        <w:rPr>
          <w:sz w:val="24"/>
          <w:szCs w:val="24"/>
        </w:rPr>
      </w:pPr>
    </w:p>
    <w:p w:rsidR="00000A11" w:rsidRDefault="002C1978" w:rsidP="00000A11">
      <w:pPr>
        <w:ind w:left="851" w:hanging="567"/>
        <w:rPr>
          <w:sz w:val="24"/>
          <w:szCs w:val="24"/>
        </w:rPr>
      </w:pPr>
      <w:r>
        <w:rPr>
          <w:sz w:val="24"/>
          <w:szCs w:val="24"/>
        </w:rPr>
        <w:t>10/</w:t>
      </w:r>
      <w:r w:rsidR="00000A11">
        <w:rPr>
          <w:sz w:val="24"/>
          <w:szCs w:val="24"/>
        </w:rPr>
        <w:t>1 Current portraits of distinguished Old Boys – some mounted</w:t>
      </w:r>
      <w:r w:rsidR="006F2E3F">
        <w:rPr>
          <w:sz w:val="24"/>
          <w:szCs w:val="24"/>
        </w:rPr>
        <w:t>, exhibited</w:t>
      </w:r>
      <w:r w:rsidR="00000A11">
        <w:rPr>
          <w:sz w:val="24"/>
          <w:szCs w:val="24"/>
        </w:rPr>
        <w:t xml:space="preserve"> </w:t>
      </w:r>
      <w:r w:rsidR="006F2E3F">
        <w:rPr>
          <w:sz w:val="24"/>
          <w:szCs w:val="24"/>
        </w:rPr>
        <w:t>in t</w:t>
      </w:r>
      <w:r w:rsidR="00000A11">
        <w:rPr>
          <w:sz w:val="24"/>
          <w:szCs w:val="24"/>
        </w:rPr>
        <w:t>he Millenium Event displays:</w:t>
      </w:r>
    </w:p>
    <w:p w:rsidR="00000A11" w:rsidRDefault="00000A11" w:rsidP="00000A11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Neil Bartlett – Actor &amp; Artistic Director of the Lyric Theatre, Hammersmith</w:t>
      </w:r>
    </w:p>
    <w:p w:rsidR="00000A11" w:rsidRDefault="00000A11" w:rsidP="00000A11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Sir Dudley Smith MP</w:t>
      </w:r>
    </w:p>
    <w:p w:rsidR="00CF4C7B" w:rsidRPr="00CF4C7B" w:rsidRDefault="00CF4C7B" w:rsidP="00CF4C7B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David Wood Actor and Playwright (damaged copy)</w:t>
      </w:r>
    </w:p>
    <w:p w:rsidR="00000A11" w:rsidRDefault="00000A11" w:rsidP="00000A11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James Hall - Sussex County Cricketer</w:t>
      </w:r>
    </w:p>
    <w:p w:rsidR="00000A11" w:rsidRDefault="00000A11" w:rsidP="00000A11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Justin Bell – racing driver and TV presenter</w:t>
      </w:r>
    </w:p>
    <w:p w:rsidR="00000A11" w:rsidRDefault="00000A11" w:rsidP="00000A11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Michael </w:t>
      </w:r>
      <w:r w:rsidRPr="00F94714">
        <w:rPr>
          <w:noProof/>
          <w:sz w:val="24"/>
          <w:szCs w:val="24"/>
        </w:rPr>
        <w:t>Elphic</w:t>
      </w:r>
      <w:r>
        <w:rPr>
          <w:sz w:val="24"/>
          <w:szCs w:val="24"/>
        </w:rPr>
        <w:t xml:space="preserve"> – Actor (signed)</w:t>
      </w:r>
    </w:p>
    <w:p w:rsidR="00000A11" w:rsidRDefault="00000A11" w:rsidP="00000A11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Sir John Herbe</w:t>
      </w:r>
      <w:r w:rsidR="002C1978">
        <w:rPr>
          <w:sz w:val="24"/>
          <w:szCs w:val="24"/>
        </w:rPr>
        <w:t>cq</w:t>
      </w:r>
      <w:r>
        <w:rPr>
          <w:sz w:val="24"/>
          <w:szCs w:val="24"/>
        </w:rPr>
        <w:t xml:space="preserve"> – Under </w:t>
      </w:r>
      <w:r w:rsidR="00CF4C7B">
        <w:rPr>
          <w:sz w:val="24"/>
          <w:szCs w:val="24"/>
        </w:rPr>
        <w:t>S</w:t>
      </w:r>
      <w:r>
        <w:rPr>
          <w:sz w:val="24"/>
          <w:szCs w:val="24"/>
        </w:rPr>
        <w:t>ecretary Civil Service Dept</w:t>
      </w:r>
      <w:r w:rsidR="00CF4C7B">
        <w:rPr>
          <w:sz w:val="24"/>
          <w:szCs w:val="24"/>
        </w:rPr>
        <w:t>.</w:t>
      </w:r>
    </w:p>
    <w:p w:rsidR="00000A11" w:rsidRDefault="002C1978" w:rsidP="00000A11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Rear Admiral Richard Heaslip</w:t>
      </w:r>
      <w:r w:rsidR="00000A11">
        <w:rPr>
          <w:sz w:val="24"/>
          <w:szCs w:val="24"/>
        </w:rPr>
        <w:t xml:space="preserve"> CB</w:t>
      </w:r>
    </w:p>
    <w:p w:rsidR="00000A11" w:rsidRDefault="00000A11" w:rsidP="00000A11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Tom Chadbon – Actor (signed)</w:t>
      </w:r>
    </w:p>
    <w:p w:rsidR="00000A11" w:rsidRDefault="00000A11" w:rsidP="00000A11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Major General A C Ticehurst</w:t>
      </w:r>
    </w:p>
    <w:p w:rsidR="00CF4C7B" w:rsidRDefault="00CF4C7B" w:rsidP="00000A11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Douglas Bunn – jockey</w:t>
      </w:r>
    </w:p>
    <w:p w:rsidR="002C1978" w:rsidRDefault="002C1978" w:rsidP="00000A11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Adrian Noble – Artistic Director RSC</w:t>
      </w:r>
    </w:p>
    <w:p w:rsidR="00CF4C7B" w:rsidRDefault="00C92538" w:rsidP="00C92538">
      <w:pPr>
        <w:ind w:left="568" w:firstLine="436"/>
        <w:rPr>
          <w:sz w:val="24"/>
          <w:szCs w:val="24"/>
        </w:rPr>
      </w:pPr>
      <w:r>
        <w:rPr>
          <w:sz w:val="24"/>
          <w:szCs w:val="24"/>
        </w:rPr>
        <w:t>12 docs</w:t>
      </w:r>
    </w:p>
    <w:p w:rsidR="00CF4C7B" w:rsidRDefault="00CF4C7B" w:rsidP="00CF4C7B">
      <w:pPr>
        <w:rPr>
          <w:sz w:val="24"/>
          <w:szCs w:val="24"/>
        </w:rPr>
      </w:pPr>
    </w:p>
    <w:p w:rsidR="00CF4C7B" w:rsidRDefault="002C1978" w:rsidP="00CF4C7B">
      <w:pPr>
        <w:ind w:left="851" w:hanging="567"/>
        <w:rPr>
          <w:sz w:val="24"/>
          <w:szCs w:val="24"/>
        </w:rPr>
      </w:pPr>
      <w:r>
        <w:rPr>
          <w:sz w:val="24"/>
          <w:szCs w:val="24"/>
        </w:rPr>
        <w:t>10/</w:t>
      </w:r>
      <w:r w:rsidR="00CF4C7B">
        <w:rPr>
          <w:sz w:val="24"/>
          <w:szCs w:val="24"/>
        </w:rPr>
        <w:t xml:space="preserve">2  Group of men endorsed in verso </w:t>
      </w:r>
      <w:r w:rsidR="00CF4C7B">
        <w:rPr>
          <w:i/>
          <w:sz w:val="24"/>
          <w:szCs w:val="24"/>
        </w:rPr>
        <w:t xml:space="preserve">London Dinner 1954 </w:t>
      </w:r>
      <w:r w:rsidR="00CF4C7B">
        <w:rPr>
          <w:sz w:val="24"/>
          <w:szCs w:val="24"/>
        </w:rPr>
        <w:t xml:space="preserve"> pinned to a piece of paper giving names.</w:t>
      </w:r>
    </w:p>
    <w:p w:rsidR="00CF4C7B" w:rsidRDefault="00CF4C7B" w:rsidP="00CF4C7B">
      <w:pPr>
        <w:ind w:left="851" w:hanging="567"/>
        <w:rPr>
          <w:sz w:val="24"/>
          <w:szCs w:val="24"/>
        </w:rPr>
      </w:pPr>
    </w:p>
    <w:p w:rsidR="00CF4C7B" w:rsidRDefault="00CF4C7B" w:rsidP="006F2E3F">
      <w:pPr>
        <w:rPr>
          <w:sz w:val="24"/>
          <w:szCs w:val="24"/>
        </w:rPr>
      </w:pPr>
    </w:p>
    <w:p w:rsidR="00CF4C7B" w:rsidRDefault="002C1978" w:rsidP="00CF4C7B">
      <w:pPr>
        <w:ind w:left="851" w:hanging="567"/>
        <w:rPr>
          <w:sz w:val="24"/>
          <w:szCs w:val="24"/>
        </w:rPr>
      </w:pPr>
      <w:r>
        <w:rPr>
          <w:sz w:val="24"/>
          <w:szCs w:val="24"/>
        </w:rPr>
        <w:t>10/</w:t>
      </w:r>
      <w:r w:rsidR="00CF4C7B">
        <w:rPr>
          <w:sz w:val="24"/>
          <w:szCs w:val="24"/>
        </w:rPr>
        <w:t>3 Remembrance Services at CHSB:</w:t>
      </w:r>
    </w:p>
    <w:p w:rsidR="00CF4C7B" w:rsidRDefault="00CF4C7B" w:rsidP="00CF4C7B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Group of Old Boys n.d</w:t>
      </w:r>
      <w:r w:rsidR="006F2E3F">
        <w:rPr>
          <w:sz w:val="24"/>
          <w:szCs w:val="24"/>
        </w:rPr>
        <w:t>.</w:t>
      </w:r>
      <w:r>
        <w:rPr>
          <w:sz w:val="24"/>
          <w:szCs w:val="24"/>
        </w:rPr>
        <w:t xml:space="preserve"> (colour)</w:t>
      </w:r>
    </w:p>
    <w:p w:rsidR="00CF4C7B" w:rsidRDefault="00CF4C7B" w:rsidP="00CF4C7B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Three laminated montages of Old Boys and current pupils n.d. (colour)</w:t>
      </w:r>
    </w:p>
    <w:p w:rsidR="00CF4C7B" w:rsidRDefault="00C92538" w:rsidP="009C2AAC">
      <w:pPr>
        <w:pStyle w:val="ListParagraph"/>
        <w:ind w:left="1004"/>
        <w:rPr>
          <w:sz w:val="24"/>
          <w:szCs w:val="24"/>
        </w:rPr>
      </w:pPr>
      <w:r>
        <w:rPr>
          <w:sz w:val="24"/>
          <w:szCs w:val="24"/>
        </w:rPr>
        <w:t>2 docs</w:t>
      </w:r>
    </w:p>
    <w:p w:rsidR="00CF4C7B" w:rsidRDefault="002C1978" w:rsidP="002C1978">
      <w:pPr>
        <w:ind w:left="851" w:hanging="567"/>
        <w:rPr>
          <w:sz w:val="24"/>
          <w:szCs w:val="24"/>
        </w:rPr>
      </w:pPr>
      <w:r>
        <w:rPr>
          <w:sz w:val="24"/>
          <w:szCs w:val="24"/>
        </w:rPr>
        <w:lastRenderedPageBreak/>
        <w:t>10/</w:t>
      </w:r>
      <w:r w:rsidR="00CF4C7B">
        <w:rPr>
          <w:sz w:val="24"/>
          <w:szCs w:val="24"/>
        </w:rPr>
        <w:t xml:space="preserve">4 Millennium Event. </w:t>
      </w:r>
      <w:r w:rsidR="00C92538">
        <w:rPr>
          <w:sz w:val="24"/>
          <w:szCs w:val="24"/>
        </w:rPr>
        <w:t>C</w:t>
      </w:r>
      <w:r w:rsidR="00CF4C7B">
        <w:rPr>
          <w:sz w:val="24"/>
          <w:szCs w:val="24"/>
        </w:rPr>
        <w:t>olour photographs of attendees</w:t>
      </w:r>
      <w:r w:rsidR="000347BA">
        <w:rPr>
          <w:sz w:val="24"/>
          <w:szCs w:val="24"/>
        </w:rPr>
        <w:t>,</w:t>
      </w:r>
      <w:r w:rsidR="00CF4C7B">
        <w:rPr>
          <w:sz w:val="24"/>
          <w:szCs w:val="24"/>
        </w:rPr>
        <w:t xml:space="preserve"> some </w:t>
      </w:r>
      <w:r w:rsidR="000347BA">
        <w:rPr>
          <w:sz w:val="24"/>
          <w:szCs w:val="24"/>
        </w:rPr>
        <w:t>including</w:t>
      </w:r>
      <w:r w:rsidR="00CF4C7B">
        <w:rPr>
          <w:sz w:val="24"/>
          <w:szCs w:val="24"/>
        </w:rPr>
        <w:t xml:space="preserve"> current pupils and </w:t>
      </w:r>
      <w:r w:rsidR="00CF4C7B" w:rsidRPr="00F94714">
        <w:rPr>
          <w:noProof/>
          <w:sz w:val="24"/>
          <w:szCs w:val="24"/>
        </w:rPr>
        <w:t xml:space="preserve">staff </w:t>
      </w:r>
      <w:r w:rsidR="00C92538" w:rsidRPr="00F94714">
        <w:rPr>
          <w:noProof/>
          <w:sz w:val="24"/>
          <w:szCs w:val="24"/>
        </w:rPr>
        <w:t>.</w:t>
      </w:r>
    </w:p>
    <w:p w:rsidR="00C92538" w:rsidRDefault="00C92538" w:rsidP="00C92538">
      <w:pPr>
        <w:ind w:left="851"/>
        <w:rPr>
          <w:sz w:val="24"/>
          <w:szCs w:val="24"/>
        </w:rPr>
      </w:pPr>
      <w:r>
        <w:rPr>
          <w:sz w:val="24"/>
          <w:szCs w:val="24"/>
        </w:rPr>
        <w:t>105 docs</w:t>
      </w:r>
    </w:p>
    <w:p w:rsidR="000347BA" w:rsidRDefault="000347BA" w:rsidP="00872866">
      <w:pPr>
        <w:rPr>
          <w:sz w:val="24"/>
          <w:szCs w:val="24"/>
        </w:rPr>
      </w:pPr>
    </w:p>
    <w:p w:rsidR="00C92538" w:rsidRDefault="00C92538" w:rsidP="00872866">
      <w:pPr>
        <w:rPr>
          <w:sz w:val="24"/>
          <w:szCs w:val="24"/>
        </w:rPr>
      </w:pPr>
    </w:p>
    <w:p w:rsidR="000347BA" w:rsidRDefault="000347BA" w:rsidP="00CF4C7B">
      <w:pPr>
        <w:ind w:left="993" w:hanging="567"/>
        <w:rPr>
          <w:b/>
          <w:sz w:val="24"/>
          <w:szCs w:val="24"/>
        </w:rPr>
      </w:pPr>
      <w:r w:rsidRPr="000347BA">
        <w:rPr>
          <w:b/>
          <w:sz w:val="24"/>
          <w:szCs w:val="24"/>
        </w:rPr>
        <w:t xml:space="preserve">11. Miscellaneous </w:t>
      </w:r>
    </w:p>
    <w:p w:rsidR="000347BA" w:rsidRDefault="000347BA" w:rsidP="00CF4C7B">
      <w:pPr>
        <w:ind w:left="993" w:hanging="567"/>
        <w:rPr>
          <w:b/>
          <w:sz w:val="24"/>
          <w:szCs w:val="24"/>
        </w:rPr>
      </w:pPr>
    </w:p>
    <w:p w:rsidR="000347BA" w:rsidRDefault="000347BA" w:rsidP="00CF4C7B">
      <w:pPr>
        <w:ind w:left="993" w:hanging="567"/>
        <w:rPr>
          <w:sz w:val="24"/>
          <w:szCs w:val="24"/>
        </w:rPr>
      </w:pPr>
      <w:r w:rsidRPr="000347BA">
        <w:rPr>
          <w:sz w:val="24"/>
          <w:szCs w:val="24"/>
        </w:rPr>
        <w:t xml:space="preserve">11.1 </w:t>
      </w:r>
      <w:r>
        <w:rPr>
          <w:sz w:val="24"/>
          <w:szCs w:val="24"/>
        </w:rPr>
        <w:t>Order of Service for</w:t>
      </w:r>
      <w:r w:rsidR="00F94714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</w:t>
      </w:r>
      <w:r w:rsidRPr="00F94714">
        <w:rPr>
          <w:noProof/>
          <w:sz w:val="24"/>
          <w:szCs w:val="24"/>
        </w:rPr>
        <w:t>funeral</w:t>
      </w:r>
      <w:r>
        <w:rPr>
          <w:sz w:val="24"/>
          <w:szCs w:val="24"/>
        </w:rPr>
        <w:t xml:space="preserve"> of Colin Paul Tupper (1949-1998) on 9 March 1998 at Chichester Cathedral. Old boy of the school 1961-1969 and also past mayor of the City</w:t>
      </w:r>
    </w:p>
    <w:p w:rsidR="000347BA" w:rsidRDefault="000347BA" w:rsidP="00CF4C7B">
      <w:pPr>
        <w:ind w:left="993" w:hanging="567"/>
        <w:rPr>
          <w:sz w:val="24"/>
          <w:szCs w:val="24"/>
        </w:rPr>
      </w:pPr>
    </w:p>
    <w:p w:rsidR="00872866" w:rsidRDefault="000347BA" w:rsidP="00CF4C7B">
      <w:pPr>
        <w:ind w:left="993" w:hanging="567"/>
        <w:rPr>
          <w:sz w:val="24"/>
          <w:szCs w:val="24"/>
        </w:rPr>
      </w:pPr>
      <w:r>
        <w:rPr>
          <w:sz w:val="24"/>
          <w:szCs w:val="24"/>
        </w:rPr>
        <w:t xml:space="preserve">11.2 Letter from Alan Lawrence regarding the OBE being awarded to himself and Bill </w:t>
      </w:r>
      <w:r w:rsidRPr="00F94714">
        <w:rPr>
          <w:noProof/>
          <w:sz w:val="24"/>
          <w:szCs w:val="24"/>
        </w:rPr>
        <w:t>Allen ,</w:t>
      </w:r>
      <w:r>
        <w:rPr>
          <w:sz w:val="24"/>
          <w:szCs w:val="24"/>
        </w:rPr>
        <w:t xml:space="preserve"> both dentists  dated </w:t>
      </w:r>
      <w:r w:rsidR="002C1978">
        <w:rPr>
          <w:sz w:val="24"/>
          <w:szCs w:val="24"/>
        </w:rPr>
        <w:t>20/4/2004</w:t>
      </w:r>
    </w:p>
    <w:p w:rsidR="00C92538" w:rsidRDefault="00C92538" w:rsidP="00CF4C7B">
      <w:pPr>
        <w:ind w:left="993" w:hanging="567"/>
        <w:rPr>
          <w:sz w:val="24"/>
          <w:szCs w:val="24"/>
        </w:rPr>
      </w:pPr>
    </w:p>
    <w:p w:rsidR="00C92538" w:rsidRDefault="00C92538" w:rsidP="00CF4C7B">
      <w:pPr>
        <w:ind w:left="993" w:hanging="567"/>
        <w:rPr>
          <w:sz w:val="24"/>
          <w:szCs w:val="24"/>
        </w:rPr>
      </w:pPr>
    </w:p>
    <w:p w:rsidR="00C92538" w:rsidRDefault="00C92538" w:rsidP="00CF4C7B">
      <w:pPr>
        <w:ind w:left="993" w:hanging="567"/>
        <w:rPr>
          <w:sz w:val="24"/>
          <w:szCs w:val="24"/>
        </w:rPr>
      </w:pPr>
    </w:p>
    <w:p w:rsidR="00C92538" w:rsidRDefault="00C92538" w:rsidP="00CF4C7B">
      <w:pPr>
        <w:ind w:left="993" w:hanging="567"/>
        <w:rPr>
          <w:sz w:val="24"/>
          <w:szCs w:val="24"/>
        </w:rPr>
      </w:pPr>
    </w:p>
    <w:p w:rsidR="009B25A7" w:rsidRDefault="009B25A7" w:rsidP="00CF4C7B">
      <w:pPr>
        <w:ind w:left="993" w:hanging="567"/>
        <w:rPr>
          <w:sz w:val="24"/>
          <w:szCs w:val="24"/>
        </w:rPr>
      </w:pPr>
    </w:p>
    <w:p w:rsidR="00C92538" w:rsidRDefault="00C92538" w:rsidP="00CF4C7B">
      <w:pPr>
        <w:ind w:left="993" w:hanging="567"/>
        <w:rPr>
          <w:sz w:val="24"/>
          <w:szCs w:val="24"/>
        </w:rPr>
      </w:pPr>
    </w:p>
    <w:p w:rsidR="00872866" w:rsidRPr="00872866" w:rsidRDefault="00872866" w:rsidP="00C92538">
      <w:pPr>
        <w:jc w:val="center"/>
        <w:rPr>
          <w:b/>
          <w:sz w:val="24"/>
          <w:szCs w:val="24"/>
        </w:rPr>
      </w:pPr>
      <w:r w:rsidRPr="00872866">
        <w:rPr>
          <w:b/>
          <w:sz w:val="24"/>
          <w:szCs w:val="24"/>
        </w:rPr>
        <w:t>SECTION ‘C’ ITEMS RELATING TO THE FORMER</w:t>
      </w:r>
    </w:p>
    <w:p w:rsidR="000347BA" w:rsidRPr="00872866" w:rsidRDefault="00872866" w:rsidP="00872866">
      <w:pPr>
        <w:ind w:left="993" w:hanging="567"/>
        <w:jc w:val="center"/>
        <w:rPr>
          <w:b/>
          <w:sz w:val="24"/>
          <w:szCs w:val="24"/>
        </w:rPr>
      </w:pPr>
      <w:r w:rsidRPr="00872866">
        <w:rPr>
          <w:b/>
          <w:sz w:val="24"/>
          <w:szCs w:val="24"/>
        </w:rPr>
        <w:t xml:space="preserve"> LANCASTRIAN SCHOOL FOR BOYS 1811-1971</w:t>
      </w:r>
    </w:p>
    <w:p w:rsidR="00CF4C7B" w:rsidRDefault="00CF4C7B" w:rsidP="00CF4C7B">
      <w:pPr>
        <w:pStyle w:val="ListParagraph"/>
        <w:ind w:left="1004"/>
        <w:rPr>
          <w:sz w:val="24"/>
          <w:szCs w:val="24"/>
        </w:rPr>
      </w:pPr>
    </w:p>
    <w:p w:rsidR="00747616" w:rsidRPr="009346B8" w:rsidRDefault="00747616" w:rsidP="009346B8">
      <w:pPr>
        <w:ind w:left="284"/>
        <w:rPr>
          <w:sz w:val="24"/>
          <w:szCs w:val="24"/>
        </w:rPr>
      </w:pPr>
    </w:p>
    <w:p w:rsidR="00C92538" w:rsidRDefault="00872866" w:rsidP="00D85B8E">
      <w:pPr>
        <w:ind w:left="993" w:hanging="709"/>
        <w:rPr>
          <w:sz w:val="24"/>
          <w:szCs w:val="24"/>
        </w:rPr>
      </w:pPr>
      <w:r>
        <w:rPr>
          <w:sz w:val="24"/>
          <w:szCs w:val="24"/>
        </w:rPr>
        <w:t xml:space="preserve">12.1   </w:t>
      </w:r>
      <w:r w:rsidR="007A53B2">
        <w:rPr>
          <w:sz w:val="24"/>
          <w:szCs w:val="24"/>
        </w:rPr>
        <w:t>S</w:t>
      </w:r>
      <w:r>
        <w:rPr>
          <w:sz w:val="24"/>
          <w:szCs w:val="24"/>
        </w:rPr>
        <w:t>ashes of gree</w:t>
      </w:r>
      <w:r w:rsidR="007A53B2">
        <w:rPr>
          <w:sz w:val="24"/>
          <w:szCs w:val="24"/>
        </w:rPr>
        <w:t>n webbing with the school badge</w:t>
      </w:r>
      <w:r w:rsidR="0042536A">
        <w:rPr>
          <w:sz w:val="24"/>
          <w:szCs w:val="24"/>
        </w:rPr>
        <w:t>, possibly M</w:t>
      </w:r>
      <w:r w:rsidR="007A53B2">
        <w:rPr>
          <w:sz w:val="24"/>
          <w:szCs w:val="24"/>
        </w:rPr>
        <w:t>orris dancing regalia rather than sporting as the sashes are in a cruciform rather than single</w:t>
      </w:r>
      <w:r w:rsidR="00D85B8E">
        <w:rPr>
          <w:sz w:val="24"/>
          <w:szCs w:val="24"/>
        </w:rPr>
        <w:t>. Th</w:t>
      </w:r>
      <w:r w:rsidR="0042536A">
        <w:rPr>
          <w:sz w:val="24"/>
          <w:szCs w:val="24"/>
        </w:rPr>
        <w:t>e school did have its own Mo</w:t>
      </w:r>
      <w:r w:rsidR="00D85B8E">
        <w:rPr>
          <w:sz w:val="24"/>
          <w:szCs w:val="24"/>
        </w:rPr>
        <w:t>r</w:t>
      </w:r>
      <w:r w:rsidR="0042536A">
        <w:rPr>
          <w:sz w:val="24"/>
          <w:szCs w:val="24"/>
        </w:rPr>
        <w:t>ris team.</w:t>
      </w:r>
      <w:r w:rsidR="00D85B8E">
        <w:rPr>
          <w:sz w:val="24"/>
          <w:szCs w:val="24"/>
        </w:rPr>
        <w:t xml:space="preserve"> </w:t>
      </w:r>
      <w:r w:rsidR="00C92538">
        <w:rPr>
          <w:sz w:val="24"/>
          <w:szCs w:val="24"/>
        </w:rPr>
        <w:t>3 specimens</w:t>
      </w:r>
      <w:r w:rsidR="00D85B8E">
        <w:rPr>
          <w:sz w:val="24"/>
          <w:szCs w:val="24"/>
        </w:rPr>
        <w:t xml:space="preserve"> [</w:t>
      </w:r>
      <w:r w:rsidR="00300B48">
        <w:rPr>
          <w:sz w:val="24"/>
          <w:szCs w:val="24"/>
        </w:rPr>
        <w:t xml:space="preserve">WILL </w:t>
      </w:r>
      <w:r w:rsidR="00D85B8E">
        <w:rPr>
          <w:sz w:val="24"/>
          <w:szCs w:val="24"/>
        </w:rPr>
        <w:t xml:space="preserve">NOT </w:t>
      </w:r>
      <w:r w:rsidR="00300B48">
        <w:rPr>
          <w:sz w:val="24"/>
          <w:szCs w:val="24"/>
        </w:rPr>
        <w:t xml:space="preserve">BE </w:t>
      </w:r>
      <w:r w:rsidR="00D85B8E">
        <w:rPr>
          <w:sz w:val="24"/>
          <w:szCs w:val="24"/>
        </w:rPr>
        <w:t>HELD AT WSRO]</w:t>
      </w:r>
    </w:p>
    <w:p w:rsidR="00872866" w:rsidRDefault="00872866" w:rsidP="00872866">
      <w:pPr>
        <w:ind w:left="709" w:hanging="425"/>
        <w:rPr>
          <w:sz w:val="24"/>
          <w:szCs w:val="24"/>
        </w:rPr>
      </w:pPr>
    </w:p>
    <w:p w:rsidR="00C15341" w:rsidRDefault="00872866" w:rsidP="00872866">
      <w:pPr>
        <w:ind w:left="851" w:hanging="567"/>
        <w:rPr>
          <w:sz w:val="24"/>
          <w:szCs w:val="24"/>
        </w:rPr>
      </w:pPr>
      <w:r>
        <w:rPr>
          <w:sz w:val="24"/>
          <w:szCs w:val="24"/>
        </w:rPr>
        <w:t>12.2 Ticket to the Fifth An</w:t>
      </w:r>
      <w:r w:rsidR="00C15341">
        <w:rPr>
          <w:sz w:val="24"/>
          <w:szCs w:val="24"/>
        </w:rPr>
        <w:t>nual Smoking C</w:t>
      </w:r>
      <w:r>
        <w:rPr>
          <w:sz w:val="24"/>
          <w:szCs w:val="24"/>
        </w:rPr>
        <w:t>oncert and Reunion of Old Boys held at the New School in Orchard Street</w:t>
      </w:r>
      <w:r w:rsidR="006F2E3F">
        <w:rPr>
          <w:sz w:val="24"/>
          <w:szCs w:val="24"/>
        </w:rPr>
        <w:t>,</w:t>
      </w:r>
      <w:r>
        <w:rPr>
          <w:sz w:val="24"/>
          <w:szCs w:val="24"/>
        </w:rPr>
        <w:t xml:space="preserve"> 25 April 1911</w:t>
      </w:r>
      <w:r w:rsidR="00C15341">
        <w:rPr>
          <w:sz w:val="24"/>
          <w:szCs w:val="24"/>
        </w:rPr>
        <w:t>. Opens up to reveal toast list and the programme.</w:t>
      </w:r>
    </w:p>
    <w:p w:rsidR="00C15341" w:rsidRDefault="00C15341" w:rsidP="00872866">
      <w:pPr>
        <w:ind w:left="851" w:hanging="567"/>
        <w:rPr>
          <w:sz w:val="24"/>
          <w:szCs w:val="24"/>
        </w:rPr>
      </w:pPr>
    </w:p>
    <w:p w:rsidR="00872866" w:rsidRDefault="00C15341" w:rsidP="00872866">
      <w:pPr>
        <w:ind w:left="851" w:hanging="567"/>
        <w:rPr>
          <w:sz w:val="24"/>
          <w:szCs w:val="24"/>
        </w:rPr>
      </w:pPr>
      <w:r>
        <w:rPr>
          <w:sz w:val="24"/>
          <w:szCs w:val="24"/>
        </w:rPr>
        <w:t>12.3 Ticket to the seventh Annual Smoking Concert and Reunion of Old Boys held at the New School in Orchard Street</w:t>
      </w:r>
      <w:r w:rsidR="006F2E3F">
        <w:rPr>
          <w:sz w:val="24"/>
          <w:szCs w:val="24"/>
        </w:rPr>
        <w:t>,</w:t>
      </w:r>
      <w:r>
        <w:rPr>
          <w:sz w:val="24"/>
          <w:szCs w:val="24"/>
        </w:rPr>
        <w:t xml:space="preserve"> 22 April 1913. Opens up to reveal toast list and the programme</w:t>
      </w:r>
    </w:p>
    <w:p w:rsidR="00B00B3B" w:rsidRPr="009346B8" w:rsidRDefault="00B00B3B" w:rsidP="0049774D">
      <w:pPr>
        <w:rPr>
          <w:sz w:val="24"/>
          <w:szCs w:val="24"/>
        </w:rPr>
      </w:pPr>
    </w:p>
    <w:p w:rsidR="00DA2FFF" w:rsidRPr="009346B8" w:rsidRDefault="00DA2FFF" w:rsidP="00DA2FFF">
      <w:pPr>
        <w:ind w:left="284"/>
        <w:rPr>
          <w:sz w:val="24"/>
          <w:szCs w:val="24"/>
        </w:rPr>
      </w:pPr>
    </w:p>
    <w:p w:rsidR="00DA2FFF" w:rsidRPr="009346B8" w:rsidRDefault="00DA2FFF" w:rsidP="00DA2FFF">
      <w:pPr>
        <w:jc w:val="center"/>
        <w:rPr>
          <w:sz w:val="24"/>
          <w:szCs w:val="24"/>
        </w:rPr>
      </w:pPr>
    </w:p>
    <w:p w:rsidR="00DA2FFF" w:rsidRPr="009346B8" w:rsidRDefault="00DA2FFF" w:rsidP="00DA2FFF">
      <w:pPr>
        <w:jc w:val="center"/>
        <w:rPr>
          <w:sz w:val="24"/>
          <w:szCs w:val="24"/>
        </w:rPr>
      </w:pPr>
    </w:p>
    <w:sectPr w:rsidR="00DA2FFF" w:rsidRPr="009346B8" w:rsidSect="00DA2FFF"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7971" w:rsidRDefault="005F7971" w:rsidP="008F38E8">
      <w:r>
        <w:separator/>
      </w:r>
    </w:p>
  </w:endnote>
  <w:endnote w:type="continuationSeparator" w:id="0">
    <w:p w:rsidR="005F7971" w:rsidRDefault="005F7971" w:rsidP="008F38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7455104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F38E8" w:rsidRDefault="008F38E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9471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F38E8" w:rsidRDefault="008F38E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7971" w:rsidRDefault="005F7971" w:rsidP="008F38E8">
      <w:r>
        <w:separator/>
      </w:r>
    </w:p>
  </w:footnote>
  <w:footnote w:type="continuationSeparator" w:id="0">
    <w:p w:rsidR="005F7971" w:rsidRDefault="005F7971" w:rsidP="008F38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A5636C"/>
    <w:multiLevelType w:val="hybridMultilevel"/>
    <w:tmpl w:val="D77686B6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18872AC8"/>
    <w:multiLevelType w:val="hybridMultilevel"/>
    <w:tmpl w:val="F530EE4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21CD61FD"/>
    <w:multiLevelType w:val="hybridMultilevel"/>
    <w:tmpl w:val="05DE60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270E70C7"/>
    <w:multiLevelType w:val="hybridMultilevel"/>
    <w:tmpl w:val="827C5D96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443607C8"/>
    <w:multiLevelType w:val="hybridMultilevel"/>
    <w:tmpl w:val="8CDEC512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49422ED0"/>
    <w:multiLevelType w:val="hybridMultilevel"/>
    <w:tmpl w:val="2E8E8708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4D61F66"/>
    <w:multiLevelType w:val="hybridMultilevel"/>
    <w:tmpl w:val="90E64F4E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747E5399"/>
    <w:multiLevelType w:val="hybridMultilevel"/>
    <w:tmpl w:val="95BA689A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7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83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MrcwNDYxNLQwNTVS0lEKTi0uzszPAykwrAUABoeXoSwAAAA="/>
  </w:docVars>
  <w:rsids>
    <w:rsidRoot w:val="00E63A9A"/>
    <w:rsid w:val="00000A11"/>
    <w:rsid w:val="000347BA"/>
    <w:rsid w:val="000518AB"/>
    <w:rsid w:val="00057669"/>
    <w:rsid w:val="0013589F"/>
    <w:rsid w:val="00180E7C"/>
    <w:rsid w:val="002504E5"/>
    <w:rsid w:val="002833D2"/>
    <w:rsid w:val="002C1978"/>
    <w:rsid w:val="002E4DA1"/>
    <w:rsid w:val="00300B48"/>
    <w:rsid w:val="00330AF9"/>
    <w:rsid w:val="0036344A"/>
    <w:rsid w:val="00407B81"/>
    <w:rsid w:val="0042536A"/>
    <w:rsid w:val="0049774D"/>
    <w:rsid w:val="004E7B27"/>
    <w:rsid w:val="0052722B"/>
    <w:rsid w:val="00581968"/>
    <w:rsid w:val="005C7732"/>
    <w:rsid w:val="005F7971"/>
    <w:rsid w:val="006224CC"/>
    <w:rsid w:val="00623102"/>
    <w:rsid w:val="006A10C2"/>
    <w:rsid w:val="006E61FA"/>
    <w:rsid w:val="006F27CC"/>
    <w:rsid w:val="006F2E3F"/>
    <w:rsid w:val="00747616"/>
    <w:rsid w:val="007A53B2"/>
    <w:rsid w:val="008017AF"/>
    <w:rsid w:val="00803526"/>
    <w:rsid w:val="00812E34"/>
    <w:rsid w:val="00872866"/>
    <w:rsid w:val="008F38E8"/>
    <w:rsid w:val="009346B8"/>
    <w:rsid w:val="009363F2"/>
    <w:rsid w:val="009B25A7"/>
    <w:rsid w:val="009C2AAC"/>
    <w:rsid w:val="00A07BA0"/>
    <w:rsid w:val="00A60E99"/>
    <w:rsid w:val="00A61D1D"/>
    <w:rsid w:val="00A75D7D"/>
    <w:rsid w:val="00A912C1"/>
    <w:rsid w:val="00B00B3B"/>
    <w:rsid w:val="00C15341"/>
    <w:rsid w:val="00C92538"/>
    <w:rsid w:val="00CD3802"/>
    <w:rsid w:val="00CF4C7B"/>
    <w:rsid w:val="00D505D0"/>
    <w:rsid w:val="00D62FE7"/>
    <w:rsid w:val="00D7785B"/>
    <w:rsid w:val="00D85B8E"/>
    <w:rsid w:val="00DA2FFF"/>
    <w:rsid w:val="00E613CC"/>
    <w:rsid w:val="00E63A9A"/>
    <w:rsid w:val="00F94714"/>
    <w:rsid w:val="00FD3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43F86BF-A66B-4A23-8AF0-8043FF821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589F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2F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FF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00B3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F38E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38E8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8F38E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38E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006</Words>
  <Characters>11440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n</dc:creator>
  <cp:lastModifiedBy>Richard Dudley Wood-Kneller</cp:lastModifiedBy>
  <cp:revision>2</cp:revision>
  <cp:lastPrinted>2017-02-03T16:35:00Z</cp:lastPrinted>
  <dcterms:created xsi:type="dcterms:W3CDTF">2017-06-06T13:08:00Z</dcterms:created>
  <dcterms:modified xsi:type="dcterms:W3CDTF">2017-06-06T13:08:00Z</dcterms:modified>
</cp:coreProperties>
</file>